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the historical shift</w:t>
        </w:r>
        <w:r w:rsidR="00DA6086">
          <w:rPr>
            <w:b w:val="0"/>
          </w:rPr>
          <w:t xml:space="preserve">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3406F9EA"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9"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0" w:author="Dietzel, Ranae N [AGRON]" w:date="2017-06-13T14:08:00Z">
        <w:r w:rsidRPr="00DC393C" w:rsidDel="00A66BC2">
          <w:rPr>
            <w:rFonts w:cs="Times New Roman"/>
            <w:b w:val="0"/>
            <w:bCs w:val="0"/>
            <w:iCs w:val="0"/>
            <w:szCs w:val="24"/>
          </w:rPr>
          <w:delText>un</w:delText>
        </w:r>
      </w:del>
      <w:del w:id="11" w:author="Dietzel, Ranae N [AGRON]" w:date="2017-06-13T14:09:00Z">
        <w:r w:rsidRPr="00DC393C" w:rsidDel="00A66BC2">
          <w:rPr>
            <w:rFonts w:cs="Times New Roman"/>
            <w:b w:val="0"/>
            <w:bCs w:val="0"/>
            <w:iCs w:val="0"/>
            <w:szCs w:val="24"/>
          </w:rPr>
          <w:delText>ique</w:delText>
        </w:r>
      </w:del>
      <w:ins w:id="12"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del w:id="13" w:author="Dietzel, Ranae N [AGRON]" w:date="2017-06-13T14:10:00Z">
        <w:r w:rsidRPr="00DC393C" w:rsidDel="00A66BC2">
          <w:rPr>
            <w:rFonts w:cs="Times New Roman"/>
            <w:b w:val="0"/>
            <w:bCs w:val="0"/>
            <w:iCs w:val="0"/>
            <w:szCs w:val="24"/>
          </w:rPr>
          <w:delText>historical belowground</w:delText>
        </w:r>
      </w:del>
      <w:ins w:id="14"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15"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16"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17"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18" w:author="Dietzel, Ranae N [AGRON]" w:date="2017-06-13T14:38:00Z">
        <w:r w:rsidR="00794933">
          <w:rPr>
            <w:rFonts w:cs="Times New Roman"/>
            <w:b w:val="0"/>
            <w:bCs w:val="0"/>
            <w:szCs w:val="24"/>
          </w:rPr>
          <w:t>measurements</w:t>
        </w:r>
      </w:ins>
      <w:del w:id="19"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20"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21"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22"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23" w:author="Dietzel, Ranae N [AGRON]" w:date="2017-06-13T14:39:00Z">
            <w:rPr>
              <w:rFonts w:cs="Times New Roman"/>
              <w:b w:val="0"/>
              <w:bCs w:val="0"/>
              <w:szCs w:val="24"/>
            </w:rPr>
          </w:rPrChange>
        </w:rPr>
        <w:t>th</w:t>
      </w:r>
      <w:ins w:id="24"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25" w:author="Dietzel, Ranae N [AGRON]" w:date="2017-06-13T13:37:00Z">
        <w:r w:rsidR="00A70798">
          <w:rPr>
            <w:rFonts w:cs="Times New Roman"/>
            <w:b w:val="0"/>
            <w:bCs w:val="0"/>
            <w:szCs w:val="24"/>
          </w:rPr>
          <w:t>input</w:t>
        </w:r>
      </w:ins>
      <w:del w:id="26"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27"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28"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29"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30"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31" w:author="Dietzel, Ranae N [AGRON]" w:date="2017-06-13T13:33:00Z"/>
          <w:szCs w:val="20"/>
        </w:rPr>
      </w:pPr>
    </w:p>
    <w:p w14:paraId="75A5D5B0" w14:textId="77BF8A91" w:rsidR="001A0DC0" w:rsidDel="00513FDC" w:rsidRDefault="001A0DC0" w:rsidP="00532388">
      <w:pPr>
        <w:rPr>
          <w:del w:id="32" w:author="Dietzel, Ranae N [AGRON]" w:date="2017-06-13T13:33:00Z"/>
          <w:szCs w:val="20"/>
        </w:rPr>
      </w:pPr>
    </w:p>
    <w:p w14:paraId="5E5A6F51" w14:textId="77DEF7F6" w:rsidR="001A0DC0" w:rsidDel="00513FDC" w:rsidRDefault="001A0DC0" w:rsidP="00532388">
      <w:pPr>
        <w:rPr>
          <w:del w:id="33" w:author="Dietzel, Ranae N [AGRON]" w:date="2017-06-13T13:33:00Z"/>
          <w:szCs w:val="20"/>
        </w:rPr>
      </w:pPr>
    </w:p>
    <w:p w14:paraId="431ACDB2" w14:textId="39554E8A" w:rsidR="001A0DC0" w:rsidDel="00513FDC" w:rsidRDefault="001A0DC0" w:rsidP="00532388">
      <w:pPr>
        <w:rPr>
          <w:del w:id="34" w:author="Dietzel, Ranae N [AGRON]" w:date="2017-06-13T13:33:00Z"/>
          <w:szCs w:val="20"/>
        </w:rPr>
      </w:pPr>
    </w:p>
    <w:p w14:paraId="70D89197" w14:textId="79F39083" w:rsidR="00CE3A2F" w:rsidDel="00513FDC" w:rsidRDefault="00CE3A2F" w:rsidP="00532388">
      <w:pPr>
        <w:rPr>
          <w:del w:id="35" w:author="Dietzel, Ranae N [AGRON]" w:date="2017-06-13T13:33:00Z"/>
          <w:szCs w:val="20"/>
        </w:rPr>
      </w:pPr>
    </w:p>
    <w:p w14:paraId="625B4D89" w14:textId="5273507B" w:rsidR="00CE3A2F" w:rsidDel="00513FDC" w:rsidRDefault="00CE3A2F" w:rsidP="00532388">
      <w:pPr>
        <w:rPr>
          <w:del w:id="36" w:author="Dietzel, Ranae N [AGRON]" w:date="2017-06-13T13:33:00Z"/>
          <w:szCs w:val="20"/>
        </w:rPr>
      </w:pPr>
    </w:p>
    <w:p w14:paraId="2A7E534B" w14:textId="1BDE0AE0" w:rsidR="00CE3A2F" w:rsidDel="00513FDC" w:rsidRDefault="007E2725" w:rsidP="00532388">
      <w:pPr>
        <w:rPr>
          <w:del w:id="37" w:author="Dietzel, Ranae N [AGRON]" w:date="2017-06-13T13:32:00Z"/>
          <w:szCs w:val="20"/>
        </w:rPr>
      </w:pPr>
      <w:del w:id="38"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39"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40" w:author="Dietzel, Ranae N [AGRON]" w:date="2017-06-13T13:32:00Z"/>
                <w:szCs w:val="20"/>
              </w:rPr>
            </w:pPr>
            <w:del w:id="41"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42" w:author="Dietzel, Ranae N [AGRON]" w:date="2017-06-13T13:32:00Z"/>
                <w:szCs w:val="20"/>
              </w:rPr>
            </w:pPr>
            <w:del w:id="43"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44" w:author="Dietzel, Ranae N [AGRON]" w:date="2017-06-13T13:32:00Z"/>
                <w:szCs w:val="20"/>
              </w:rPr>
            </w:pPr>
            <w:del w:id="45"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46" w:author="Dietzel, Ranae N [AGRON]" w:date="2017-06-13T13:32:00Z"/>
                <w:szCs w:val="20"/>
              </w:rPr>
            </w:pPr>
            <w:del w:id="47"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48" w:author="Dietzel, Ranae N [AGRON]" w:date="2017-06-13T13:32:00Z"/>
                <w:szCs w:val="20"/>
              </w:rPr>
            </w:pPr>
            <w:del w:id="49"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50"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51" w:author="Dietzel, Ranae N [AGRON]" w:date="2017-06-13T13:32:00Z"/>
                <w:szCs w:val="20"/>
              </w:rPr>
            </w:pPr>
            <w:del w:id="52"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53" w:author="Dietzel, Ranae N [AGRON]" w:date="2017-06-13T13:32:00Z"/>
                <w:szCs w:val="20"/>
              </w:rPr>
            </w:pPr>
            <w:del w:id="54"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55" w:author="Dietzel, Ranae N [AGRON]" w:date="2017-06-13T13:32:00Z"/>
                <w:szCs w:val="20"/>
              </w:rPr>
            </w:pPr>
            <w:del w:id="56"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57" w:author="Dietzel, Ranae N [AGRON]" w:date="2017-06-13T13:32:00Z"/>
                <w:szCs w:val="20"/>
              </w:rPr>
            </w:pPr>
            <w:del w:id="58"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59" w:author="Dietzel, Ranae N [AGRON]" w:date="2017-06-13T13:32:00Z"/>
                <w:szCs w:val="20"/>
              </w:rPr>
            </w:pPr>
            <w:del w:id="60"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61" w:author="Dietzel, Ranae N [AGRON]" w:date="2017-06-13T13:32:00Z"/>
                <w:szCs w:val="20"/>
              </w:rPr>
            </w:pPr>
            <w:del w:id="62"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63" w:author="Dietzel, Ranae N [AGRON]" w:date="2017-06-13T13:32:00Z"/>
                <w:szCs w:val="20"/>
              </w:rPr>
            </w:pPr>
            <w:del w:id="64"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65" w:author="Dietzel, Ranae N [AGRON]" w:date="2017-06-13T13:32:00Z"/>
                <w:szCs w:val="20"/>
              </w:rPr>
            </w:pPr>
            <w:del w:id="66"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67" w:author="Dietzel, Ranae N [AGRON]" w:date="2017-06-13T13:32:00Z"/>
                <w:szCs w:val="20"/>
              </w:rPr>
            </w:pPr>
            <w:del w:id="68"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69" w:author="Dietzel, Ranae N [AGRON]" w:date="2017-06-13T13:32:00Z"/>
                <w:szCs w:val="20"/>
              </w:rPr>
            </w:pPr>
            <w:del w:id="70"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71" w:author="Dietzel, Ranae N [AGRON]" w:date="2017-06-13T13:32:00Z"/>
                <w:szCs w:val="20"/>
              </w:rPr>
            </w:pPr>
            <w:del w:id="72"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73"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74"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75" w:author="Dietzel, Ranae N [AGRON]" w:date="2017-06-13T13:32:00Z"/>
                <w:szCs w:val="20"/>
              </w:rPr>
            </w:pPr>
            <w:del w:id="76"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77" w:author="Dietzel, Ranae N [AGRON]" w:date="2017-06-13T13:32:00Z"/>
                <w:szCs w:val="20"/>
              </w:rPr>
            </w:pPr>
            <w:del w:id="78"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79" w:author="Dietzel, Ranae N [AGRON]" w:date="2017-06-13T13:32:00Z"/>
                <w:szCs w:val="20"/>
              </w:rPr>
            </w:pPr>
            <w:del w:id="80"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81" w:author="Dietzel, Ranae N [AGRON]" w:date="2017-06-13T13:32:00Z"/>
                <w:szCs w:val="20"/>
              </w:rPr>
            </w:pPr>
            <w:del w:id="82"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83" w:author="Dietzel, Ranae N [AGRON]" w:date="2017-06-13T13:32:00Z"/>
                <w:szCs w:val="20"/>
              </w:rPr>
            </w:pPr>
            <w:del w:id="84"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85" w:author="Dietzel, Ranae N [AGRON]" w:date="2017-06-13T13:32:00Z"/>
                <w:szCs w:val="20"/>
              </w:rPr>
            </w:pPr>
            <w:del w:id="86"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87" w:author="Dietzel, Ranae N [AGRON]" w:date="2017-06-13T13:32:00Z"/>
                <w:szCs w:val="20"/>
              </w:rPr>
            </w:pPr>
            <w:del w:id="88"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89" w:author="Dietzel, Ranae N [AGRON]" w:date="2017-06-13T13:32:00Z"/>
                <w:szCs w:val="20"/>
              </w:rPr>
            </w:pPr>
            <w:del w:id="90"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91" w:author="Dietzel, Ranae N [AGRON]" w:date="2017-06-13T13:32:00Z"/>
                <w:szCs w:val="20"/>
              </w:rPr>
            </w:pPr>
            <w:del w:id="92"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93" w:author="Dietzel, Ranae N [AGRON]" w:date="2017-06-13T13:32:00Z"/>
                <w:szCs w:val="20"/>
              </w:rPr>
            </w:pPr>
            <w:del w:id="94"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95"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96"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97" w:author="Dietzel, Ranae N [AGRON]" w:date="2017-06-13T13:32:00Z"/>
                <w:szCs w:val="20"/>
              </w:rPr>
            </w:pPr>
            <w:del w:id="98"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99" w:author="Dietzel, Ranae N [AGRON]" w:date="2017-06-13T13:32:00Z"/>
                <w:szCs w:val="20"/>
              </w:rPr>
            </w:pPr>
            <w:del w:id="100"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01" w:author="Dietzel, Ranae N [AGRON]" w:date="2017-06-13T13:32:00Z"/>
                <w:szCs w:val="20"/>
              </w:rPr>
            </w:pPr>
            <w:del w:id="102"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03" w:author="Dietzel, Ranae N [AGRON]" w:date="2017-06-13T13:32:00Z"/>
                <w:szCs w:val="20"/>
              </w:rPr>
            </w:pPr>
            <w:del w:id="104"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05" w:author="Dietzel, Ranae N [AGRON]" w:date="2017-06-13T13:32:00Z"/>
                <w:szCs w:val="20"/>
              </w:rPr>
            </w:pPr>
            <w:del w:id="106"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07" w:author="Dietzel, Ranae N [AGRON]" w:date="2017-06-13T13:32:00Z"/>
                <w:szCs w:val="20"/>
              </w:rPr>
            </w:pPr>
            <w:del w:id="108"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09" w:author="Dietzel, Ranae N [AGRON]" w:date="2017-06-13T13:32:00Z"/>
                <w:szCs w:val="20"/>
              </w:rPr>
            </w:pPr>
            <w:del w:id="110"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11" w:author="Dietzel, Ranae N [AGRON]" w:date="2017-06-13T13:32:00Z"/>
                <w:szCs w:val="20"/>
              </w:rPr>
            </w:pPr>
            <w:del w:id="112"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13" w:author="Dietzel, Ranae N [AGRON]" w:date="2017-06-13T13:32:00Z"/>
                <w:szCs w:val="20"/>
              </w:rPr>
            </w:pPr>
            <w:del w:id="114"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15" w:author="Dietzel, Ranae N [AGRON]" w:date="2017-06-13T13:32:00Z"/>
                <w:szCs w:val="20"/>
              </w:rPr>
            </w:pPr>
            <w:del w:id="116"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17"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18"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19" w:author="Dietzel, Ranae N [AGRON]" w:date="2017-06-13T13:32:00Z"/>
                <w:szCs w:val="20"/>
              </w:rPr>
            </w:pPr>
            <w:del w:id="120"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21" w:author="Dietzel, Ranae N [AGRON]" w:date="2017-06-13T13:32:00Z"/>
                <w:szCs w:val="20"/>
              </w:rPr>
            </w:pPr>
            <w:del w:id="122"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23" w:author="Dietzel, Ranae N [AGRON]" w:date="2017-06-13T13:32:00Z"/>
                <w:szCs w:val="20"/>
              </w:rPr>
            </w:pPr>
            <w:del w:id="124"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25" w:author="Dietzel, Ranae N [AGRON]" w:date="2017-06-13T13:32:00Z"/>
                <w:szCs w:val="20"/>
              </w:rPr>
            </w:pPr>
            <w:del w:id="126"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27" w:author="Dietzel, Ranae N [AGRON]" w:date="2017-06-13T13:32:00Z"/>
                <w:szCs w:val="20"/>
              </w:rPr>
            </w:pPr>
            <w:del w:id="128"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29" w:author="Dietzel, Ranae N [AGRON]" w:date="2017-06-13T13:32:00Z"/>
                <w:szCs w:val="20"/>
              </w:rPr>
            </w:pPr>
            <w:del w:id="130"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31" w:author="Dietzel, Ranae N [AGRON]" w:date="2017-06-13T13:32:00Z"/>
                <w:szCs w:val="20"/>
              </w:rPr>
            </w:pPr>
            <w:del w:id="132"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33" w:author="Dietzel, Ranae N [AGRON]" w:date="2017-06-13T13:32:00Z"/>
                <w:szCs w:val="20"/>
              </w:rPr>
            </w:pPr>
            <w:del w:id="134"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35" w:author="Dietzel, Ranae N [AGRON]" w:date="2017-06-13T13:32:00Z"/>
                <w:szCs w:val="20"/>
              </w:rPr>
            </w:pPr>
            <w:del w:id="136"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37" w:author="Dietzel, Ranae N [AGRON]" w:date="2017-06-13T13:32:00Z"/>
                <w:szCs w:val="20"/>
              </w:rPr>
            </w:pPr>
            <w:del w:id="138"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39"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40"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41" w:author="Dietzel, Ranae N [AGRON]" w:date="2017-06-13T13:32:00Z"/>
                <w:szCs w:val="20"/>
              </w:rPr>
            </w:pPr>
            <w:del w:id="142"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43" w:author="Dietzel, Ranae N [AGRON]" w:date="2017-06-13T13:32:00Z"/>
                <w:szCs w:val="20"/>
              </w:rPr>
            </w:pPr>
            <w:del w:id="144"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45" w:author="Dietzel, Ranae N [AGRON]" w:date="2017-06-13T13:32:00Z"/>
                <w:szCs w:val="20"/>
              </w:rPr>
            </w:pPr>
            <w:del w:id="146"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47" w:author="Dietzel, Ranae N [AGRON]" w:date="2017-06-13T13:32:00Z"/>
                <w:szCs w:val="20"/>
              </w:rPr>
            </w:pPr>
            <w:del w:id="14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49" w:author="Dietzel, Ranae N [AGRON]" w:date="2017-06-13T13:32:00Z"/>
                <w:szCs w:val="20"/>
              </w:rPr>
            </w:pPr>
            <w:del w:id="150"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51" w:author="Dietzel, Ranae N [AGRON]" w:date="2017-06-13T13:32:00Z"/>
                <w:szCs w:val="20"/>
              </w:rPr>
            </w:pPr>
            <w:del w:id="152"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53" w:author="Dietzel, Ranae N [AGRON]" w:date="2017-06-13T13:32:00Z"/>
                <w:szCs w:val="20"/>
              </w:rPr>
            </w:pPr>
            <w:del w:id="154"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55" w:author="Dietzel, Ranae N [AGRON]" w:date="2017-06-13T13:32:00Z"/>
                <w:szCs w:val="20"/>
              </w:rPr>
            </w:pPr>
            <w:del w:id="156"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57" w:author="Dietzel, Ranae N [AGRON]" w:date="2017-06-13T13:32:00Z"/>
                <w:szCs w:val="20"/>
              </w:rPr>
            </w:pPr>
            <w:del w:id="158"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59" w:author="Dietzel, Ranae N [AGRON]" w:date="2017-06-13T13:32:00Z"/>
                <w:szCs w:val="20"/>
              </w:rPr>
            </w:pPr>
            <w:del w:id="160"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61"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62" w:author="Dietzel, Ranae N [AGRON]" w:date="2017-06-13T13:32:00Z"/>
                <w:szCs w:val="20"/>
              </w:rPr>
            </w:pPr>
            <w:del w:id="163"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64" w:author="Dietzel, Ranae N [AGRON]" w:date="2017-06-13T13:32:00Z"/>
                <w:szCs w:val="20"/>
              </w:rPr>
            </w:pPr>
            <w:del w:id="165"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66" w:author="Dietzel, Ranae N [AGRON]" w:date="2017-06-13T13:32:00Z"/>
                <w:szCs w:val="20"/>
              </w:rPr>
            </w:pPr>
            <w:del w:id="167"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68" w:author="Dietzel, Ranae N [AGRON]" w:date="2017-06-13T13:32:00Z"/>
                <w:szCs w:val="20"/>
              </w:rPr>
            </w:pPr>
            <w:del w:id="169"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70" w:author="Dietzel, Ranae N [AGRON]" w:date="2017-06-13T13:32:00Z"/>
                <w:szCs w:val="20"/>
              </w:rPr>
            </w:pPr>
            <w:del w:id="171"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72" w:author="Dietzel, Ranae N [AGRON]" w:date="2017-06-13T13:32:00Z"/>
                <w:szCs w:val="20"/>
              </w:rPr>
            </w:pPr>
            <w:del w:id="173"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74" w:author="Dietzel, Ranae N [AGRON]" w:date="2017-06-13T13:32:00Z"/>
                <w:szCs w:val="20"/>
              </w:rPr>
            </w:pPr>
            <w:del w:id="175"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76" w:author="Dietzel, Ranae N [AGRON]" w:date="2017-06-13T13:32:00Z"/>
                <w:szCs w:val="20"/>
              </w:rPr>
            </w:pPr>
            <w:del w:id="177"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78" w:author="Dietzel, Ranae N [AGRON]" w:date="2017-06-13T13:32:00Z"/>
                <w:szCs w:val="20"/>
              </w:rPr>
            </w:pPr>
            <w:del w:id="179"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180" w:author="Dietzel, Ranae N [AGRON]" w:date="2017-06-13T13:32:00Z"/>
                <w:szCs w:val="20"/>
              </w:rPr>
            </w:pPr>
            <w:del w:id="18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182" w:author="Dietzel, Ranae N [AGRON]" w:date="2017-06-13T13:32:00Z"/>
                <w:szCs w:val="20"/>
              </w:rPr>
            </w:pPr>
            <w:del w:id="183"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184"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185"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186" w:author="Dietzel, Ranae N [AGRON]" w:date="2017-06-13T13:32:00Z"/>
                <w:szCs w:val="20"/>
              </w:rPr>
            </w:pPr>
            <w:del w:id="187"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188" w:author="Dietzel, Ranae N [AGRON]" w:date="2017-06-13T13:32:00Z"/>
                <w:szCs w:val="20"/>
              </w:rPr>
            </w:pPr>
            <w:del w:id="189"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190" w:author="Dietzel, Ranae N [AGRON]" w:date="2017-06-13T13:32:00Z"/>
                <w:szCs w:val="20"/>
              </w:rPr>
            </w:pPr>
            <w:del w:id="191"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192" w:author="Dietzel, Ranae N [AGRON]" w:date="2017-06-13T13:32:00Z"/>
                <w:szCs w:val="20"/>
              </w:rPr>
            </w:pPr>
            <w:del w:id="193"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194" w:author="Dietzel, Ranae N [AGRON]" w:date="2017-06-13T13:32:00Z"/>
                <w:szCs w:val="20"/>
              </w:rPr>
            </w:pPr>
            <w:del w:id="195"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196" w:author="Dietzel, Ranae N [AGRON]" w:date="2017-06-13T13:32:00Z"/>
                <w:szCs w:val="20"/>
              </w:rPr>
            </w:pPr>
            <w:del w:id="197"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198" w:author="Dietzel, Ranae N [AGRON]" w:date="2017-06-13T13:32:00Z"/>
                <w:szCs w:val="20"/>
              </w:rPr>
            </w:pPr>
            <w:del w:id="199"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00" w:author="Dietzel, Ranae N [AGRON]" w:date="2017-06-13T13:32:00Z"/>
                <w:szCs w:val="20"/>
              </w:rPr>
            </w:pPr>
            <w:del w:id="201"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02" w:author="Dietzel, Ranae N [AGRON]" w:date="2017-06-13T13:32:00Z"/>
                <w:szCs w:val="20"/>
              </w:rPr>
            </w:pPr>
            <w:del w:id="203"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04" w:author="Dietzel, Ranae N [AGRON]" w:date="2017-06-13T13:32:00Z"/>
                <w:szCs w:val="20"/>
              </w:rPr>
            </w:pPr>
            <w:del w:id="205"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06"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07"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08" w:author="Dietzel, Ranae N [AGRON]" w:date="2017-06-13T13:32:00Z"/>
                <w:szCs w:val="20"/>
              </w:rPr>
            </w:pPr>
            <w:del w:id="209"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10" w:author="Dietzel, Ranae N [AGRON]" w:date="2017-06-13T13:32:00Z"/>
                <w:szCs w:val="20"/>
              </w:rPr>
            </w:pPr>
            <w:del w:id="211"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12" w:author="Dietzel, Ranae N [AGRON]" w:date="2017-06-13T13:32:00Z"/>
                <w:szCs w:val="20"/>
              </w:rPr>
            </w:pPr>
            <w:del w:id="213"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14" w:author="Dietzel, Ranae N [AGRON]" w:date="2017-06-13T13:32:00Z"/>
                <w:szCs w:val="20"/>
              </w:rPr>
            </w:pPr>
            <w:del w:id="215"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16" w:author="Dietzel, Ranae N [AGRON]" w:date="2017-06-13T13:32:00Z"/>
                <w:szCs w:val="20"/>
              </w:rPr>
            </w:pPr>
            <w:del w:id="217"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18" w:author="Dietzel, Ranae N [AGRON]" w:date="2017-06-13T13:32:00Z"/>
                <w:szCs w:val="20"/>
              </w:rPr>
            </w:pPr>
            <w:del w:id="219"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20" w:author="Dietzel, Ranae N [AGRON]" w:date="2017-06-13T13:32:00Z"/>
                <w:szCs w:val="20"/>
              </w:rPr>
            </w:pPr>
            <w:del w:id="221"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22" w:author="Dietzel, Ranae N [AGRON]" w:date="2017-06-13T13:32:00Z"/>
                <w:szCs w:val="20"/>
              </w:rPr>
            </w:pPr>
            <w:del w:id="223"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24" w:author="Dietzel, Ranae N [AGRON]" w:date="2017-06-13T13:32:00Z"/>
                <w:szCs w:val="20"/>
              </w:rPr>
            </w:pPr>
            <w:del w:id="225"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26" w:author="Dietzel, Ranae N [AGRON]" w:date="2017-06-13T13:32:00Z"/>
                <w:szCs w:val="20"/>
              </w:rPr>
            </w:pPr>
            <w:del w:id="227"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28"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29"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30" w:author="Dietzel, Ranae N [AGRON]" w:date="2017-06-13T13:32:00Z"/>
                <w:szCs w:val="20"/>
              </w:rPr>
            </w:pPr>
            <w:del w:id="231"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32" w:author="Dietzel, Ranae N [AGRON]" w:date="2017-06-13T13:32:00Z"/>
                <w:szCs w:val="20"/>
              </w:rPr>
            </w:pPr>
            <w:del w:id="233"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34" w:author="Dietzel, Ranae N [AGRON]" w:date="2017-06-13T13:32:00Z"/>
                <w:szCs w:val="20"/>
              </w:rPr>
            </w:pPr>
            <w:del w:id="235"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36" w:author="Dietzel, Ranae N [AGRON]" w:date="2017-06-13T13:32:00Z"/>
                <w:szCs w:val="20"/>
              </w:rPr>
            </w:pPr>
            <w:del w:id="237"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38" w:author="Dietzel, Ranae N [AGRON]" w:date="2017-06-13T13:32:00Z"/>
                <w:szCs w:val="20"/>
              </w:rPr>
            </w:pPr>
            <w:del w:id="239"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40" w:author="Dietzel, Ranae N [AGRON]" w:date="2017-06-13T13:32:00Z"/>
                <w:szCs w:val="20"/>
              </w:rPr>
            </w:pPr>
            <w:del w:id="241"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42" w:author="Dietzel, Ranae N [AGRON]" w:date="2017-06-13T13:32:00Z"/>
                <w:szCs w:val="20"/>
              </w:rPr>
            </w:pPr>
            <w:del w:id="243"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44" w:author="Dietzel, Ranae N [AGRON]" w:date="2017-06-13T13:32:00Z"/>
                <w:szCs w:val="20"/>
              </w:rPr>
            </w:pPr>
            <w:del w:id="245"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46" w:author="Dietzel, Ranae N [AGRON]" w:date="2017-06-13T13:32:00Z"/>
                <w:szCs w:val="20"/>
              </w:rPr>
            </w:pPr>
            <w:del w:id="247"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48" w:author="Dietzel, Ranae N [AGRON]" w:date="2017-06-13T13:32:00Z"/>
                <w:szCs w:val="20"/>
              </w:rPr>
            </w:pPr>
            <w:del w:id="249"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50"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51"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52" w:author="Dietzel, Ranae N [AGRON]" w:date="2017-06-13T13:32:00Z"/>
                <w:szCs w:val="20"/>
              </w:rPr>
            </w:pPr>
            <w:del w:id="253"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54" w:author="Dietzel, Ranae N [AGRON]" w:date="2017-06-13T13:32:00Z"/>
                <w:szCs w:val="20"/>
              </w:rPr>
            </w:pPr>
            <w:del w:id="255"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56" w:author="Dietzel, Ranae N [AGRON]" w:date="2017-06-13T13:32:00Z"/>
                <w:szCs w:val="20"/>
              </w:rPr>
            </w:pPr>
            <w:del w:id="257"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58" w:author="Dietzel, Ranae N [AGRON]" w:date="2017-06-13T13:32:00Z"/>
                <w:szCs w:val="20"/>
              </w:rPr>
            </w:pPr>
            <w:del w:id="259"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60" w:author="Dietzel, Ranae N [AGRON]" w:date="2017-06-13T13:32:00Z"/>
                <w:szCs w:val="20"/>
              </w:rPr>
            </w:pPr>
            <w:del w:id="261"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62" w:author="Dietzel, Ranae N [AGRON]" w:date="2017-06-13T13:32:00Z"/>
                <w:szCs w:val="20"/>
              </w:rPr>
            </w:pPr>
            <w:del w:id="263"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64" w:author="Dietzel, Ranae N [AGRON]" w:date="2017-06-13T13:32:00Z"/>
                <w:szCs w:val="20"/>
              </w:rPr>
            </w:pPr>
            <w:del w:id="265"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66" w:author="Dietzel, Ranae N [AGRON]" w:date="2017-06-13T13:32:00Z"/>
                <w:szCs w:val="20"/>
              </w:rPr>
            </w:pPr>
            <w:del w:id="267"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68" w:author="Dietzel, Ranae N [AGRON]" w:date="2017-06-13T13:32:00Z"/>
                <w:szCs w:val="20"/>
              </w:rPr>
            </w:pPr>
            <w:del w:id="269"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70" w:author="Dietzel, Ranae N [AGRON]" w:date="2017-06-13T13:32:00Z"/>
                <w:szCs w:val="20"/>
              </w:rPr>
            </w:pPr>
            <w:del w:id="271"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72"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73" w:author="Dietzel, Ranae N [AGRON]" w:date="2017-06-13T13:32:00Z"/>
                <w:szCs w:val="20"/>
              </w:rPr>
            </w:pPr>
            <w:del w:id="274"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75" w:author="Dietzel, Ranae N [AGRON]" w:date="2017-06-13T13:32:00Z"/>
                <w:szCs w:val="20"/>
              </w:rPr>
            </w:pPr>
            <w:del w:id="276"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77" w:author="Dietzel, Ranae N [AGRON]" w:date="2017-06-13T13:32:00Z"/>
                <w:szCs w:val="20"/>
              </w:rPr>
            </w:pPr>
            <w:del w:id="278"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79" w:author="Dietzel, Ranae N [AGRON]" w:date="2017-06-13T13:32:00Z"/>
                <w:szCs w:val="20"/>
              </w:rPr>
            </w:pPr>
            <w:del w:id="280"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281" w:author="Dietzel, Ranae N [AGRON]" w:date="2017-06-13T13:32:00Z"/>
                <w:szCs w:val="20"/>
              </w:rPr>
            </w:pPr>
            <w:del w:id="28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283" w:author="Dietzel, Ranae N [AGRON]" w:date="2017-06-13T13:32:00Z"/>
                <w:szCs w:val="20"/>
              </w:rPr>
            </w:pPr>
            <w:del w:id="284"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285" w:author="Dietzel, Ranae N [AGRON]" w:date="2017-06-13T13:32:00Z"/>
                <w:szCs w:val="20"/>
              </w:rPr>
            </w:pPr>
            <w:del w:id="286"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287" w:author="Dietzel, Ranae N [AGRON]" w:date="2017-06-13T13:32:00Z"/>
                <w:szCs w:val="20"/>
              </w:rPr>
            </w:pPr>
            <w:del w:id="288"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289" w:author="Dietzel, Ranae N [AGRON]" w:date="2017-06-13T13:32:00Z"/>
                <w:szCs w:val="20"/>
              </w:rPr>
            </w:pPr>
            <w:del w:id="290"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291" w:author="Dietzel, Ranae N [AGRON]" w:date="2017-06-13T13:32:00Z"/>
                <w:szCs w:val="20"/>
              </w:rPr>
            </w:pPr>
            <w:del w:id="292"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293" w:author="Dietzel, Ranae N [AGRON]" w:date="2017-06-13T13:32:00Z"/>
                <w:szCs w:val="20"/>
              </w:rPr>
            </w:pPr>
            <w:del w:id="294"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295"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296"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297" w:author="Dietzel, Ranae N [AGRON]" w:date="2017-06-13T13:32:00Z"/>
                <w:szCs w:val="20"/>
              </w:rPr>
            </w:pPr>
            <w:del w:id="298"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299" w:author="Dietzel, Ranae N [AGRON]" w:date="2017-06-13T13:32:00Z"/>
                <w:szCs w:val="20"/>
              </w:rPr>
            </w:pPr>
            <w:del w:id="300"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01" w:author="Dietzel, Ranae N [AGRON]" w:date="2017-06-13T13:32:00Z"/>
                <w:szCs w:val="20"/>
              </w:rPr>
            </w:pPr>
            <w:del w:id="302"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03" w:author="Dietzel, Ranae N [AGRON]" w:date="2017-06-13T13:32:00Z"/>
                <w:szCs w:val="20"/>
              </w:rPr>
            </w:pPr>
            <w:del w:id="304"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05" w:author="Dietzel, Ranae N [AGRON]" w:date="2017-06-13T13:32:00Z"/>
                <w:szCs w:val="20"/>
              </w:rPr>
            </w:pPr>
            <w:del w:id="306"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07" w:author="Dietzel, Ranae N [AGRON]" w:date="2017-06-13T13:32:00Z"/>
                <w:szCs w:val="20"/>
              </w:rPr>
            </w:pPr>
            <w:del w:id="308"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09" w:author="Dietzel, Ranae N [AGRON]" w:date="2017-06-13T13:32:00Z"/>
                <w:szCs w:val="20"/>
              </w:rPr>
            </w:pPr>
            <w:del w:id="310"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11" w:author="Dietzel, Ranae N [AGRON]" w:date="2017-06-13T13:32:00Z"/>
                <w:szCs w:val="20"/>
              </w:rPr>
            </w:pPr>
            <w:del w:id="312"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13" w:author="Dietzel, Ranae N [AGRON]" w:date="2017-06-13T13:32:00Z"/>
                <w:szCs w:val="20"/>
              </w:rPr>
            </w:pPr>
            <w:del w:id="314"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15" w:author="Dietzel, Ranae N [AGRON]" w:date="2017-06-13T13:32:00Z"/>
                <w:szCs w:val="20"/>
              </w:rPr>
            </w:pPr>
            <w:del w:id="316"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17"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18"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19" w:author="Dietzel, Ranae N [AGRON]" w:date="2017-06-13T13:32:00Z"/>
                <w:szCs w:val="20"/>
              </w:rPr>
            </w:pPr>
            <w:del w:id="320"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21" w:author="Dietzel, Ranae N [AGRON]" w:date="2017-06-13T13:32:00Z"/>
                <w:szCs w:val="20"/>
              </w:rPr>
            </w:pPr>
            <w:del w:id="322"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23" w:author="Dietzel, Ranae N [AGRON]" w:date="2017-06-13T13:32:00Z"/>
                <w:szCs w:val="20"/>
              </w:rPr>
            </w:pPr>
            <w:del w:id="324"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25" w:author="Dietzel, Ranae N [AGRON]" w:date="2017-06-13T13:32:00Z"/>
                <w:szCs w:val="20"/>
              </w:rPr>
            </w:pPr>
            <w:del w:id="326"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27" w:author="Dietzel, Ranae N [AGRON]" w:date="2017-06-13T13:32:00Z"/>
                <w:szCs w:val="20"/>
              </w:rPr>
            </w:pPr>
            <w:del w:id="328"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29" w:author="Dietzel, Ranae N [AGRON]" w:date="2017-06-13T13:32:00Z"/>
                <w:szCs w:val="20"/>
              </w:rPr>
            </w:pPr>
            <w:del w:id="330"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31" w:author="Dietzel, Ranae N [AGRON]" w:date="2017-06-13T13:32:00Z"/>
                <w:szCs w:val="20"/>
              </w:rPr>
            </w:pPr>
            <w:del w:id="332"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33" w:author="Dietzel, Ranae N [AGRON]" w:date="2017-06-13T13:32:00Z"/>
                <w:szCs w:val="20"/>
              </w:rPr>
            </w:pPr>
            <w:del w:id="334"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35" w:author="Dietzel, Ranae N [AGRON]" w:date="2017-06-13T13:32:00Z"/>
                <w:szCs w:val="20"/>
              </w:rPr>
            </w:pPr>
            <w:del w:id="336"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37" w:author="Dietzel, Ranae N [AGRON]" w:date="2017-06-13T13:32:00Z"/>
                <w:szCs w:val="20"/>
              </w:rPr>
            </w:pPr>
            <w:del w:id="338"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39"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40"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41" w:author="Dietzel, Ranae N [AGRON]" w:date="2017-06-13T13:32:00Z"/>
                <w:szCs w:val="20"/>
              </w:rPr>
            </w:pPr>
            <w:del w:id="342"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43" w:author="Dietzel, Ranae N [AGRON]" w:date="2017-06-13T13:32:00Z"/>
                <w:szCs w:val="20"/>
              </w:rPr>
            </w:pPr>
            <w:del w:id="344"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45" w:author="Dietzel, Ranae N [AGRON]" w:date="2017-06-13T13:32:00Z"/>
                <w:szCs w:val="20"/>
              </w:rPr>
            </w:pPr>
            <w:del w:id="346"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47" w:author="Dietzel, Ranae N [AGRON]" w:date="2017-06-13T13:32:00Z"/>
                <w:szCs w:val="20"/>
              </w:rPr>
            </w:pPr>
            <w:del w:id="348"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49" w:author="Dietzel, Ranae N [AGRON]" w:date="2017-06-13T13:32:00Z"/>
                <w:szCs w:val="20"/>
              </w:rPr>
            </w:pPr>
            <w:del w:id="350"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51" w:author="Dietzel, Ranae N [AGRON]" w:date="2017-06-13T13:32:00Z"/>
                <w:szCs w:val="20"/>
              </w:rPr>
            </w:pPr>
            <w:del w:id="352"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53" w:author="Dietzel, Ranae N [AGRON]" w:date="2017-06-13T13:32:00Z"/>
                <w:szCs w:val="20"/>
              </w:rPr>
            </w:pPr>
            <w:del w:id="354"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55" w:author="Dietzel, Ranae N [AGRON]" w:date="2017-06-13T13:32:00Z"/>
                <w:szCs w:val="20"/>
              </w:rPr>
            </w:pPr>
            <w:del w:id="356"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57" w:author="Dietzel, Ranae N [AGRON]" w:date="2017-06-13T13:32:00Z"/>
                <w:szCs w:val="20"/>
              </w:rPr>
            </w:pPr>
            <w:del w:id="358"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59" w:author="Dietzel, Ranae N [AGRON]" w:date="2017-06-13T13:32:00Z"/>
                <w:szCs w:val="20"/>
              </w:rPr>
            </w:pPr>
            <w:del w:id="360"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61"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62"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63" w:author="Dietzel, Ranae N [AGRON]" w:date="2017-06-13T13:32:00Z"/>
                <w:szCs w:val="20"/>
              </w:rPr>
            </w:pPr>
            <w:del w:id="36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65" w:author="Dietzel, Ranae N [AGRON]" w:date="2017-06-13T13:32:00Z"/>
                <w:szCs w:val="20"/>
              </w:rPr>
            </w:pPr>
            <w:del w:id="366"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67" w:author="Dietzel, Ranae N [AGRON]" w:date="2017-06-13T13:32:00Z"/>
                <w:szCs w:val="20"/>
              </w:rPr>
            </w:pPr>
            <w:del w:id="36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69" w:author="Dietzel, Ranae N [AGRON]" w:date="2017-06-13T13:32:00Z"/>
                <w:szCs w:val="20"/>
              </w:rPr>
            </w:pPr>
            <w:del w:id="370"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71" w:author="Dietzel, Ranae N [AGRON]" w:date="2017-06-13T13:32:00Z"/>
                <w:szCs w:val="20"/>
              </w:rPr>
            </w:pPr>
            <w:del w:id="372"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73" w:author="Dietzel, Ranae N [AGRON]" w:date="2017-06-13T13:32:00Z"/>
                <w:szCs w:val="20"/>
              </w:rPr>
            </w:pPr>
            <w:del w:id="374"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75" w:author="Dietzel, Ranae N [AGRON]" w:date="2017-06-13T13:32:00Z"/>
                <w:szCs w:val="20"/>
              </w:rPr>
            </w:pPr>
            <w:del w:id="37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77" w:author="Dietzel, Ranae N [AGRON]" w:date="2017-06-13T13:32:00Z"/>
                <w:szCs w:val="20"/>
              </w:rPr>
            </w:pPr>
            <w:del w:id="378"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79" w:author="Dietzel, Ranae N [AGRON]" w:date="2017-06-13T13:32:00Z"/>
                <w:szCs w:val="20"/>
              </w:rPr>
            </w:pPr>
            <w:del w:id="380"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381" w:author="Dietzel, Ranae N [AGRON]" w:date="2017-06-13T13:32:00Z"/>
                <w:szCs w:val="20"/>
              </w:rPr>
            </w:pPr>
            <w:del w:id="382"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383"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384" w:author="Dietzel, Ranae N [AGRON]" w:date="2017-06-13T13:32:00Z"/>
                <w:szCs w:val="20"/>
              </w:rPr>
            </w:pPr>
            <w:del w:id="385"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386" w:author="Dietzel, Ranae N [AGRON]" w:date="2017-06-13T13:32:00Z"/>
                <w:szCs w:val="20"/>
              </w:rPr>
            </w:pPr>
            <w:del w:id="38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388" w:author="Dietzel, Ranae N [AGRON]" w:date="2017-06-13T13:32:00Z"/>
                <w:szCs w:val="20"/>
              </w:rPr>
            </w:pPr>
            <w:del w:id="389"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390" w:author="Dietzel, Ranae N [AGRON]" w:date="2017-06-13T13:32:00Z"/>
                <w:szCs w:val="20"/>
              </w:rPr>
            </w:pPr>
            <w:del w:id="391"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392" w:author="Dietzel, Ranae N [AGRON]" w:date="2017-06-13T13:32:00Z"/>
                <w:szCs w:val="20"/>
              </w:rPr>
            </w:pPr>
            <w:del w:id="39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394" w:author="Dietzel, Ranae N [AGRON]" w:date="2017-06-13T13:32:00Z"/>
                <w:szCs w:val="20"/>
              </w:rPr>
            </w:pPr>
            <w:del w:id="395"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396" w:author="Dietzel, Ranae N [AGRON]" w:date="2017-06-13T13:32:00Z"/>
                <w:szCs w:val="20"/>
              </w:rPr>
            </w:pPr>
            <w:del w:id="397"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398" w:author="Dietzel, Ranae N [AGRON]" w:date="2017-06-13T13:32:00Z"/>
                <w:szCs w:val="20"/>
              </w:rPr>
            </w:pPr>
            <w:del w:id="399"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00" w:author="Dietzel, Ranae N [AGRON]" w:date="2017-06-13T13:32:00Z"/>
                <w:szCs w:val="20"/>
              </w:rPr>
            </w:pPr>
            <w:del w:id="401"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02" w:author="Dietzel, Ranae N [AGRON]" w:date="2017-06-13T13:32:00Z"/>
                <w:szCs w:val="20"/>
              </w:rPr>
            </w:pPr>
            <w:del w:id="403"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04" w:author="Dietzel, Ranae N [AGRON]" w:date="2017-06-13T13:32:00Z"/>
                <w:szCs w:val="20"/>
              </w:rPr>
            </w:pPr>
            <w:del w:id="405"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06"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07"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08" w:author="Dietzel, Ranae N [AGRON]" w:date="2017-06-13T13:32:00Z"/>
                <w:szCs w:val="20"/>
              </w:rPr>
            </w:pPr>
            <w:del w:id="409"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10" w:author="Dietzel, Ranae N [AGRON]" w:date="2017-06-13T13:32:00Z"/>
                <w:szCs w:val="20"/>
              </w:rPr>
            </w:pPr>
            <w:del w:id="411"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12" w:author="Dietzel, Ranae N [AGRON]" w:date="2017-06-13T13:32:00Z"/>
                <w:szCs w:val="20"/>
              </w:rPr>
            </w:pPr>
            <w:del w:id="413"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14" w:author="Dietzel, Ranae N [AGRON]" w:date="2017-06-13T13:32:00Z"/>
                <w:szCs w:val="20"/>
              </w:rPr>
            </w:pPr>
            <w:del w:id="415"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16" w:author="Dietzel, Ranae N [AGRON]" w:date="2017-06-13T13:32:00Z"/>
                <w:szCs w:val="20"/>
              </w:rPr>
            </w:pPr>
            <w:del w:id="417"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18" w:author="Dietzel, Ranae N [AGRON]" w:date="2017-06-13T13:32:00Z"/>
                <w:szCs w:val="20"/>
              </w:rPr>
            </w:pPr>
            <w:del w:id="419"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20" w:author="Dietzel, Ranae N [AGRON]" w:date="2017-06-13T13:32:00Z"/>
                <w:szCs w:val="20"/>
              </w:rPr>
            </w:pPr>
            <w:del w:id="421"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22" w:author="Dietzel, Ranae N [AGRON]" w:date="2017-06-13T13:32:00Z"/>
                <w:szCs w:val="20"/>
              </w:rPr>
            </w:pPr>
            <w:del w:id="423"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24" w:author="Dietzel, Ranae N [AGRON]" w:date="2017-06-13T13:32:00Z"/>
                <w:szCs w:val="20"/>
              </w:rPr>
            </w:pPr>
            <w:del w:id="425"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26" w:author="Dietzel, Ranae N [AGRON]" w:date="2017-06-13T13:32:00Z"/>
                <w:szCs w:val="20"/>
              </w:rPr>
            </w:pPr>
            <w:del w:id="427"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28"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29"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30" w:author="Dietzel, Ranae N [AGRON]" w:date="2017-06-13T13:32:00Z"/>
                <w:szCs w:val="20"/>
              </w:rPr>
            </w:pPr>
            <w:del w:id="431"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32" w:author="Dietzel, Ranae N [AGRON]" w:date="2017-06-13T13:32:00Z"/>
                <w:szCs w:val="20"/>
              </w:rPr>
            </w:pPr>
            <w:del w:id="433"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34" w:author="Dietzel, Ranae N [AGRON]" w:date="2017-06-13T13:32:00Z"/>
                <w:szCs w:val="20"/>
              </w:rPr>
            </w:pPr>
            <w:del w:id="435"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36" w:author="Dietzel, Ranae N [AGRON]" w:date="2017-06-13T13:32:00Z"/>
                <w:szCs w:val="20"/>
              </w:rPr>
            </w:pPr>
            <w:del w:id="437"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38" w:author="Dietzel, Ranae N [AGRON]" w:date="2017-06-13T13:32:00Z"/>
                <w:szCs w:val="20"/>
              </w:rPr>
            </w:pPr>
            <w:del w:id="439"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40" w:author="Dietzel, Ranae N [AGRON]" w:date="2017-06-13T13:32:00Z"/>
                <w:szCs w:val="20"/>
              </w:rPr>
            </w:pPr>
            <w:del w:id="441"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42" w:author="Dietzel, Ranae N [AGRON]" w:date="2017-06-13T13:32:00Z"/>
                <w:szCs w:val="20"/>
              </w:rPr>
            </w:pPr>
            <w:del w:id="443"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44" w:author="Dietzel, Ranae N [AGRON]" w:date="2017-06-13T13:32:00Z"/>
                <w:szCs w:val="20"/>
              </w:rPr>
            </w:pPr>
            <w:del w:id="445"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46" w:author="Dietzel, Ranae N [AGRON]" w:date="2017-06-13T13:32:00Z"/>
                <w:szCs w:val="20"/>
              </w:rPr>
            </w:pPr>
            <w:del w:id="447"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48" w:author="Dietzel, Ranae N [AGRON]" w:date="2017-06-13T13:32:00Z"/>
                <w:szCs w:val="20"/>
              </w:rPr>
            </w:pPr>
            <w:del w:id="449"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50"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51"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52" w:author="Dietzel, Ranae N [AGRON]" w:date="2017-06-13T13:32:00Z"/>
                <w:szCs w:val="20"/>
              </w:rPr>
            </w:pPr>
            <w:del w:id="453"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54" w:author="Dietzel, Ranae N [AGRON]" w:date="2017-06-13T13:32:00Z"/>
                <w:szCs w:val="20"/>
              </w:rPr>
            </w:pPr>
            <w:del w:id="455"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56" w:author="Dietzel, Ranae N [AGRON]" w:date="2017-06-13T13:32:00Z"/>
                <w:szCs w:val="20"/>
              </w:rPr>
            </w:pPr>
            <w:del w:id="457"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58" w:author="Dietzel, Ranae N [AGRON]" w:date="2017-06-13T13:32:00Z"/>
                <w:szCs w:val="20"/>
              </w:rPr>
            </w:pPr>
            <w:del w:id="459"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60" w:author="Dietzel, Ranae N [AGRON]" w:date="2017-06-13T13:32:00Z"/>
                <w:szCs w:val="20"/>
              </w:rPr>
            </w:pPr>
            <w:del w:id="461"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62" w:author="Dietzel, Ranae N [AGRON]" w:date="2017-06-13T13:32:00Z"/>
                <w:szCs w:val="20"/>
              </w:rPr>
            </w:pPr>
            <w:del w:id="463"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64" w:author="Dietzel, Ranae N [AGRON]" w:date="2017-06-13T13:32:00Z"/>
                <w:szCs w:val="20"/>
              </w:rPr>
            </w:pPr>
            <w:del w:id="465"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66" w:author="Dietzel, Ranae N [AGRON]" w:date="2017-06-13T13:32:00Z"/>
                <w:szCs w:val="20"/>
              </w:rPr>
            </w:pPr>
            <w:del w:id="467"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68" w:author="Dietzel, Ranae N [AGRON]" w:date="2017-06-13T13:32:00Z"/>
                <w:szCs w:val="20"/>
              </w:rPr>
            </w:pPr>
            <w:del w:id="469"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70" w:author="Dietzel, Ranae N [AGRON]" w:date="2017-06-13T13:32:00Z"/>
                <w:szCs w:val="20"/>
              </w:rPr>
            </w:pPr>
            <w:del w:id="471"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72"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73"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74" w:author="Dietzel, Ranae N [AGRON]" w:date="2017-06-13T13:32:00Z"/>
                <w:szCs w:val="20"/>
              </w:rPr>
            </w:pPr>
            <w:del w:id="47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76" w:author="Dietzel, Ranae N [AGRON]" w:date="2017-06-13T13:32:00Z"/>
                <w:szCs w:val="20"/>
              </w:rPr>
            </w:pPr>
            <w:del w:id="477"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78" w:author="Dietzel, Ranae N [AGRON]" w:date="2017-06-13T13:32:00Z"/>
                <w:szCs w:val="20"/>
              </w:rPr>
            </w:pPr>
            <w:del w:id="47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480" w:author="Dietzel, Ranae N [AGRON]" w:date="2017-06-13T13:32:00Z"/>
                <w:szCs w:val="20"/>
              </w:rPr>
            </w:pPr>
            <w:del w:id="481"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482" w:author="Dietzel, Ranae N [AGRON]" w:date="2017-06-13T13:32:00Z"/>
                <w:szCs w:val="20"/>
              </w:rPr>
            </w:pPr>
            <w:del w:id="483"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484" w:author="Dietzel, Ranae N [AGRON]" w:date="2017-06-13T13:32:00Z"/>
                <w:szCs w:val="20"/>
              </w:rPr>
            </w:pPr>
            <w:del w:id="485"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486" w:author="Dietzel, Ranae N [AGRON]" w:date="2017-06-13T13:32:00Z"/>
                <w:szCs w:val="20"/>
              </w:rPr>
            </w:pPr>
            <w:del w:id="487"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488" w:author="Dietzel, Ranae N [AGRON]" w:date="2017-06-13T13:32:00Z"/>
                <w:szCs w:val="20"/>
              </w:rPr>
            </w:pPr>
            <w:del w:id="489"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490" w:author="Dietzel, Ranae N [AGRON]" w:date="2017-06-13T13:32:00Z"/>
                <w:szCs w:val="20"/>
              </w:rPr>
            </w:pPr>
            <w:del w:id="491"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492" w:author="Dietzel, Ranae N [AGRON]" w:date="2017-06-13T13:32:00Z"/>
                <w:szCs w:val="20"/>
              </w:rPr>
            </w:pPr>
            <w:del w:id="493"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494"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495" w:author="Dietzel, Ranae N [AGRON]" w:date="2017-06-13T13:32:00Z"/>
                <w:szCs w:val="20"/>
              </w:rPr>
            </w:pPr>
            <w:del w:id="496"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497" w:author="Dietzel, Ranae N [AGRON]" w:date="2017-06-13T13:32:00Z"/>
                <w:szCs w:val="20"/>
              </w:rPr>
            </w:pPr>
            <w:del w:id="49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499" w:author="Dietzel, Ranae N [AGRON]" w:date="2017-06-13T13:32:00Z"/>
                <w:szCs w:val="20"/>
              </w:rPr>
            </w:pPr>
            <w:del w:id="500"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01" w:author="Dietzel, Ranae N [AGRON]" w:date="2017-06-13T13:32:00Z"/>
                <w:szCs w:val="20"/>
              </w:rPr>
            </w:pPr>
            <w:del w:id="502"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03" w:author="Dietzel, Ranae N [AGRON]" w:date="2017-06-13T13:32:00Z"/>
                <w:szCs w:val="20"/>
              </w:rPr>
            </w:pPr>
            <w:del w:id="50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05" w:author="Dietzel, Ranae N [AGRON]" w:date="2017-06-13T13:32:00Z"/>
                <w:szCs w:val="20"/>
              </w:rPr>
            </w:pPr>
            <w:del w:id="506"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07" w:author="Dietzel, Ranae N [AGRON]" w:date="2017-06-13T13:32:00Z"/>
                <w:szCs w:val="20"/>
              </w:rPr>
            </w:pPr>
            <w:del w:id="508"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09" w:author="Dietzel, Ranae N [AGRON]" w:date="2017-06-13T13:32:00Z"/>
                <w:szCs w:val="20"/>
              </w:rPr>
            </w:pPr>
            <w:del w:id="51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11" w:author="Dietzel, Ranae N [AGRON]" w:date="2017-06-13T13:32:00Z"/>
                <w:szCs w:val="20"/>
              </w:rPr>
            </w:pPr>
            <w:del w:id="512"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13" w:author="Dietzel, Ranae N [AGRON]" w:date="2017-06-13T13:32:00Z"/>
                <w:szCs w:val="20"/>
              </w:rPr>
            </w:pPr>
            <w:del w:id="514"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15" w:author="Dietzel, Ranae N [AGRON]" w:date="2017-06-13T13:32:00Z"/>
                <w:szCs w:val="20"/>
              </w:rPr>
            </w:pPr>
            <w:del w:id="516"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17"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18"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19" w:author="Dietzel, Ranae N [AGRON]" w:date="2017-06-13T13:32:00Z"/>
                <w:szCs w:val="20"/>
              </w:rPr>
            </w:pPr>
            <w:del w:id="520"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21" w:author="Dietzel, Ranae N [AGRON]" w:date="2017-06-13T13:32:00Z"/>
                <w:szCs w:val="20"/>
              </w:rPr>
            </w:pPr>
            <w:del w:id="522"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23" w:author="Dietzel, Ranae N [AGRON]" w:date="2017-06-13T13:32:00Z"/>
                <w:szCs w:val="20"/>
              </w:rPr>
            </w:pPr>
            <w:del w:id="524"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25" w:author="Dietzel, Ranae N [AGRON]" w:date="2017-06-13T13:32:00Z"/>
                <w:szCs w:val="20"/>
              </w:rPr>
            </w:pPr>
            <w:del w:id="526"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27" w:author="Dietzel, Ranae N [AGRON]" w:date="2017-06-13T13:32:00Z"/>
                <w:szCs w:val="20"/>
              </w:rPr>
            </w:pPr>
            <w:del w:id="528"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29" w:author="Dietzel, Ranae N [AGRON]" w:date="2017-06-13T13:32:00Z"/>
                <w:szCs w:val="20"/>
              </w:rPr>
            </w:pPr>
            <w:del w:id="530"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31" w:author="Dietzel, Ranae N [AGRON]" w:date="2017-06-13T13:32:00Z"/>
                <w:szCs w:val="20"/>
              </w:rPr>
            </w:pPr>
            <w:del w:id="532"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33" w:author="Dietzel, Ranae N [AGRON]" w:date="2017-06-13T13:32:00Z"/>
                <w:szCs w:val="20"/>
              </w:rPr>
            </w:pPr>
            <w:del w:id="534"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35" w:author="Dietzel, Ranae N [AGRON]" w:date="2017-06-13T13:32:00Z"/>
                <w:szCs w:val="20"/>
              </w:rPr>
            </w:pPr>
            <w:del w:id="536"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37" w:author="Dietzel, Ranae N [AGRON]" w:date="2017-06-13T13:32:00Z"/>
                <w:szCs w:val="20"/>
              </w:rPr>
            </w:pPr>
            <w:del w:id="538"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39"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40"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41" w:author="Dietzel, Ranae N [AGRON]" w:date="2017-06-13T13:32:00Z"/>
                <w:szCs w:val="20"/>
              </w:rPr>
            </w:pPr>
            <w:del w:id="542"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43" w:author="Dietzel, Ranae N [AGRON]" w:date="2017-06-13T13:32:00Z"/>
                <w:szCs w:val="20"/>
              </w:rPr>
            </w:pPr>
            <w:del w:id="544"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45" w:author="Dietzel, Ranae N [AGRON]" w:date="2017-06-13T13:32:00Z"/>
                <w:szCs w:val="20"/>
              </w:rPr>
            </w:pPr>
            <w:del w:id="546"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47" w:author="Dietzel, Ranae N [AGRON]" w:date="2017-06-13T13:32:00Z"/>
                <w:szCs w:val="20"/>
              </w:rPr>
            </w:pPr>
            <w:del w:id="548"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49" w:author="Dietzel, Ranae N [AGRON]" w:date="2017-06-13T13:32:00Z"/>
                <w:szCs w:val="20"/>
              </w:rPr>
            </w:pPr>
            <w:del w:id="550"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51" w:author="Dietzel, Ranae N [AGRON]" w:date="2017-06-13T13:32:00Z"/>
                <w:szCs w:val="20"/>
              </w:rPr>
            </w:pPr>
            <w:del w:id="552"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53" w:author="Dietzel, Ranae N [AGRON]" w:date="2017-06-13T13:32:00Z"/>
                <w:szCs w:val="20"/>
              </w:rPr>
            </w:pPr>
            <w:del w:id="554"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55" w:author="Dietzel, Ranae N [AGRON]" w:date="2017-06-13T13:32:00Z"/>
                <w:szCs w:val="20"/>
              </w:rPr>
            </w:pPr>
            <w:del w:id="556"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57" w:author="Dietzel, Ranae N [AGRON]" w:date="2017-06-13T13:32:00Z"/>
                <w:szCs w:val="20"/>
              </w:rPr>
            </w:pPr>
            <w:del w:id="558"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59" w:author="Dietzel, Ranae N [AGRON]" w:date="2017-06-13T13:32:00Z"/>
                <w:szCs w:val="20"/>
              </w:rPr>
            </w:pPr>
            <w:del w:id="560"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61"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62"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63" w:author="Dietzel, Ranae N [AGRON]" w:date="2017-06-13T13:32:00Z"/>
                <w:szCs w:val="20"/>
              </w:rPr>
            </w:pPr>
            <w:del w:id="564"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65" w:author="Dietzel, Ranae N [AGRON]" w:date="2017-06-13T13:32:00Z"/>
                <w:szCs w:val="20"/>
              </w:rPr>
            </w:pPr>
            <w:del w:id="566"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67" w:author="Dietzel, Ranae N [AGRON]" w:date="2017-06-13T13:32:00Z"/>
                <w:szCs w:val="20"/>
              </w:rPr>
            </w:pPr>
            <w:del w:id="568"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69" w:author="Dietzel, Ranae N [AGRON]" w:date="2017-06-13T13:32:00Z"/>
                <w:szCs w:val="20"/>
              </w:rPr>
            </w:pPr>
            <w:del w:id="570"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71" w:author="Dietzel, Ranae N [AGRON]" w:date="2017-06-13T13:32:00Z"/>
                <w:szCs w:val="20"/>
              </w:rPr>
            </w:pPr>
            <w:del w:id="572"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73" w:author="Dietzel, Ranae N [AGRON]" w:date="2017-06-13T13:32:00Z"/>
                <w:szCs w:val="20"/>
              </w:rPr>
            </w:pPr>
            <w:del w:id="574"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75" w:author="Dietzel, Ranae N [AGRON]" w:date="2017-06-13T13:32:00Z"/>
                <w:szCs w:val="20"/>
              </w:rPr>
            </w:pPr>
            <w:del w:id="576"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77" w:author="Dietzel, Ranae N [AGRON]" w:date="2017-06-13T13:32:00Z"/>
                <w:szCs w:val="20"/>
              </w:rPr>
            </w:pPr>
            <w:del w:id="578"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79" w:author="Dietzel, Ranae N [AGRON]" w:date="2017-06-13T13:32:00Z"/>
                <w:szCs w:val="20"/>
              </w:rPr>
            </w:pPr>
            <w:del w:id="580"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581" w:author="Dietzel, Ranae N [AGRON]" w:date="2017-06-13T13:32:00Z"/>
                <w:szCs w:val="20"/>
              </w:rPr>
            </w:pPr>
            <w:del w:id="582"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583"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584"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585" w:author="Dietzel, Ranae N [AGRON]" w:date="2017-06-13T13:32:00Z"/>
                <w:szCs w:val="20"/>
              </w:rPr>
            </w:pPr>
            <w:del w:id="586"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587" w:author="Dietzel, Ranae N [AGRON]" w:date="2017-06-13T13:32:00Z"/>
                <w:szCs w:val="20"/>
              </w:rPr>
            </w:pPr>
            <w:del w:id="588"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589" w:author="Dietzel, Ranae N [AGRON]" w:date="2017-06-13T13:32:00Z"/>
                <w:szCs w:val="20"/>
              </w:rPr>
            </w:pPr>
            <w:del w:id="590"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591" w:author="Dietzel, Ranae N [AGRON]" w:date="2017-06-13T13:32:00Z"/>
                <w:szCs w:val="20"/>
              </w:rPr>
            </w:pPr>
            <w:del w:id="592"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593" w:author="Dietzel, Ranae N [AGRON]" w:date="2017-06-13T13:32:00Z"/>
                <w:szCs w:val="20"/>
              </w:rPr>
            </w:pPr>
            <w:del w:id="594"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595" w:author="Dietzel, Ranae N [AGRON]" w:date="2017-06-13T13:32:00Z"/>
                <w:szCs w:val="20"/>
              </w:rPr>
            </w:pPr>
            <w:del w:id="596"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597" w:author="Dietzel, Ranae N [AGRON]" w:date="2017-06-13T13:32:00Z"/>
                <w:szCs w:val="20"/>
              </w:rPr>
            </w:pPr>
            <w:del w:id="59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599" w:author="Dietzel, Ranae N [AGRON]" w:date="2017-06-13T13:32:00Z"/>
                <w:szCs w:val="20"/>
              </w:rPr>
            </w:pPr>
            <w:del w:id="600"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01" w:author="Dietzel, Ranae N [AGRON]" w:date="2017-06-13T13:32:00Z"/>
                <w:szCs w:val="20"/>
              </w:rPr>
            </w:pPr>
            <w:del w:id="602"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03" w:author="Dietzel, Ranae N [AGRON]" w:date="2017-06-13T13:32:00Z"/>
                <w:szCs w:val="20"/>
              </w:rPr>
            </w:pPr>
            <w:del w:id="604"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05"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06" w:author="Dietzel, Ranae N [AGRON]" w:date="2017-06-13T13:32:00Z"/>
                <w:szCs w:val="20"/>
              </w:rPr>
            </w:pPr>
            <w:del w:id="607"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08" w:author="Dietzel, Ranae N [AGRON]" w:date="2017-06-13T13:32:00Z"/>
                <w:szCs w:val="20"/>
              </w:rPr>
            </w:pPr>
            <w:del w:id="609"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10" w:author="Dietzel, Ranae N [AGRON]" w:date="2017-06-13T13:32:00Z"/>
                <w:szCs w:val="20"/>
              </w:rPr>
            </w:pPr>
            <w:del w:id="611"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12" w:author="Dietzel, Ranae N [AGRON]" w:date="2017-06-13T13:32:00Z"/>
                <w:szCs w:val="20"/>
              </w:rPr>
            </w:pPr>
            <w:del w:id="613"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14" w:author="Dietzel, Ranae N [AGRON]" w:date="2017-06-13T13:32:00Z"/>
                <w:szCs w:val="20"/>
              </w:rPr>
            </w:pPr>
            <w:del w:id="615"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16" w:author="Dietzel, Ranae N [AGRON]" w:date="2017-06-13T13:32:00Z"/>
                <w:szCs w:val="20"/>
              </w:rPr>
            </w:pPr>
            <w:del w:id="617"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18" w:author="Dietzel, Ranae N [AGRON]" w:date="2017-06-13T13:32:00Z"/>
                <w:szCs w:val="20"/>
              </w:rPr>
            </w:pPr>
            <w:del w:id="619"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20" w:author="Dietzel, Ranae N [AGRON]" w:date="2017-06-13T13:32:00Z"/>
                <w:szCs w:val="20"/>
              </w:rPr>
            </w:pPr>
            <w:del w:id="62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22" w:author="Dietzel, Ranae N [AGRON]" w:date="2017-06-13T13:32:00Z"/>
                <w:szCs w:val="20"/>
              </w:rPr>
            </w:pPr>
            <w:del w:id="623"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24" w:author="Dietzel, Ranae N [AGRON]" w:date="2017-06-13T13:32:00Z"/>
                <w:szCs w:val="20"/>
              </w:rPr>
            </w:pPr>
            <w:del w:id="625"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26" w:author="Dietzel, Ranae N [AGRON]" w:date="2017-06-13T13:32:00Z"/>
                <w:szCs w:val="20"/>
              </w:rPr>
            </w:pPr>
            <w:del w:id="627"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28"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29"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30" w:author="Dietzel, Ranae N [AGRON]" w:date="2017-06-13T13:32:00Z"/>
                <w:szCs w:val="20"/>
              </w:rPr>
            </w:pPr>
            <w:del w:id="631"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32" w:author="Dietzel, Ranae N [AGRON]" w:date="2017-06-13T13:32:00Z"/>
                <w:szCs w:val="20"/>
              </w:rPr>
            </w:pPr>
            <w:del w:id="633"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34" w:author="Dietzel, Ranae N [AGRON]" w:date="2017-06-13T13:32:00Z"/>
                <w:szCs w:val="20"/>
              </w:rPr>
            </w:pPr>
            <w:del w:id="635"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36" w:author="Dietzel, Ranae N [AGRON]" w:date="2017-06-13T13:32:00Z"/>
                <w:szCs w:val="20"/>
              </w:rPr>
            </w:pPr>
            <w:del w:id="637"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38" w:author="Dietzel, Ranae N [AGRON]" w:date="2017-06-13T13:32:00Z"/>
                <w:szCs w:val="20"/>
              </w:rPr>
            </w:pPr>
            <w:del w:id="639"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40" w:author="Dietzel, Ranae N [AGRON]" w:date="2017-06-13T13:32:00Z"/>
                <w:szCs w:val="20"/>
              </w:rPr>
            </w:pPr>
            <w:del w:id="641"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42" w:author="Dietzel, Ranae N [AGRON]" w:date="2017-06-13T13:32:00Z"/>
                <w:szCs w:val="20"/>
              </w:rPr>
            </w:pPr>
            <w:del w:id="643"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44" w:author="Dietzel, Ranae N [AGRON]" w:date="2017-06-13T13:32:00Z"/>
                <w:szCs w:val="20"/>
              </w:rPr>
            </w:pPr>
            <w:del w:id="645"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46" w:author="Dietzel, Ranae N [AGRON]" w:date="2017-06-13T13:32:00Z"/>
                <w:szCs w:val="20"/>
              </w:rPr>
            </w:pPr>
            <w:del w:id="647"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48" w:author="Dietzel, Ranae N [AGRON]" w:date="2017-06-13T13:32:00Z"/>
                <w:szCs w:val="20"/>
              </w:rPr>
            </w:pPr>
            <w:del w:id="649"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50"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51"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52" w:author="Dietzel, Ranae N [AGRON]" w:date="2017-06-13T13:32:00Z"/>
                <w:szCs w:val="20"/>
              </w:rPr>
            </w:pPr>
            <w:del w:id="653"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54" w:author="Dietzel, Ranae N [AGRON]" w:date="2017-06-13T13:32:00Z"/>
                <w:szCs w:val="20"/>
              </w:rPr>
            </w:pPr>
            <w:del w:id="655"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56" w:author="Dietzel, Ranae N [AGRON]" w:date="2017-06-13T13:32:00Z"/>
                <w:szCs w:val="20"/>
              </w:rPr>
            </w:pPr>
            <w:del w:id="657"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58" w:author="Dietzel, Ranae N [AGRON]" w:date="2017-06-13T13:32:00Z"/>
                <w:szCs w:val="20"/>
              </w:rPr>
            </w:pPr>
            <w:del w:id="659"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60" w:author="Dietzel, Ranae N [AGRON]" w:date="2017-06-13T13:32:00Z"/>
                <w:szCs w:val="20"/>
              </w:rPr>
            </w:pPr>
            <w:del w:id="661"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62" w:author="Dietzel, Ranae N [AGRON]" w:date="2017-06-13T13:32:00Z"/>
                <w:szCs w:val="20"/>
              </w:rPr>
            </w:pPr>
            <w:del w:id="663"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64" w:author="Dietzel, Ranae N [AGRON]" w:date="2017-06-13T13:32:00Z"/>
                <w:szCs w:val="20"/>
              </w:rPr>
            </w:pPr>
            <w:del w:id="665"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66" w:author="Dietzel, Ranae N [AGRON]" w:date="2017-06-13T13:32:00Z"/>
                <w:szCs w:val="20"/>
              </w:rPr>
            </w:pPr>
            <w:del w:id="667"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68" w:author="Dietzel, Ranae N [AGRON]" w:date="2017-06-13T13:32:00Z"/>
                <w:szCs w:val="20"/>
              </w:rPr>
            </w:pPr>
            <w:del w:id="669"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70" w:author="Dietzel, Ranae N [AGRON]" w:date="2017-06-13T13:32:00Z"/>
                <w:szCs w:val="20"/>
              </w:rPr>
            </w:pPr>
            <w:del w:id="671"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72"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73"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74" w:author="Dietzel, Ranae N [AGRON]" w:date="2017-06-13T13:32:00Z"/>
                <w:szCs w:val="20"/>
              </w:rPr>
            </w:pPr>
            <w:del w:id="675"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76" w:author="Dietzel, Ranae N [AGRON]" w:date="2017-06-13T13:32:00Z"/>
                <w:szCs w:val="20"/>
              </w:rPr>
            </w:pPr>
            <w:del w:id="677"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78" w:author="Dietzel, Ranae N [AGRON]" w:date="2017-06-13T13:32:00Z"/>
                <w:szCs w:val="20"/>
              </w:rPr>
            </w:pPr>
            <w:del w:id="679"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680" w:author="Dietzel, Ranae N [AGRON]" w:date="2017-06-13T13:32:00Z"/>
                <w:szCs w:val="20"/>
              </w:rPr>
            </w:pPr>
            <w:del w:id="681"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682" w:author="Dietzel, Ranae N [AGRON]" w:date="2017-06-13T13:32:00Z"/>
                <w:szCs w:val="20"/>
              </w:rPr>
            </w:pPr>
            <w:del w:id="683"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684" w:author="Dietzel, Ranae N [AGRON]" w:date="2017-06-13T13:32:00Z"/>
                <w:szCs w:val="20"/>
              </w:rPr>
            </w:pPr>
            <w:del w:id="685"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686" w:author="Dietzel, Ranae N [AGRON]" w:date="2017-06-13T13:32:00Z"/>
                <w:szCs w:val="20"/>
              </w:rPr>
            </w:pPr>
            <w:del w:id="687"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688" w:author="Dietzel, Ranae N [AGRON]" w:date="2017-06-13T13:32:00Z"/>
                <w:szCs w:val="20"/>
              </w:rPr>
            </w:pPr>
            <w:del w:id="689"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690" w:author="Dietzel, Ranae N [AGRON]" w:date="2017-06-13T13:32:00Z"/>
                <w:szCs w:val="20"/>
              </w:rPr>
            </w:pPr>
            <w:del w:id="691"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692" w:author="Dietzel, Ranae N [AGRON]" w:date="2017-06-13T13:32:00Z"/>
                <w:szCs w:val="20"/>
              </w:rPr>
            </w:pPr>
            <w:del w:id="693"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694"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695"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696" w:author="Dietzel, Ranae N [AGRON]" w:date="2017-06-13T13:32:00Z"/>
                <w:szCs w:val="20"/>
              </w:rPr>
            </w:pPr>
            <w:del w:id="697"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698" w:author="Dietzel, Ranae N [AGRON]" w:date="2017-06-13T13:32:00Z"/>
                <w:szCs w:val="20"/>
              </w:rPr>
            </w:pPr>
            <w:del w:id="699"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00" w:author="Dietzel, Ranae N [AGRON]" w:date="2017-06-13T13:32:00Z"/>
                <w:szCs w:val="20"/>
              </w:rPr>
            </w:pPr>
            <w:del w:id="701"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02" w:author="Dietzel, Ranae N [AGRON]" w:date="2017-06-13T13:32:00Z"/>
                <w:szCs w:val="20"/>
              </w:rPr>
            </w:pPr>
            <w:del w:id="703"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04" w:author="Dietzel, Ranae N [AGRON]" w:date="2017-06-13T13:32:00Z"/>
                <w:szCs w:val="20"/>
              </w:rPr>
            </w:pPr>
            <w:del w:id="705"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06" w:author="Dietzel, Ranae N [AGRON]" w:date="2017-06-13T13:32:00Z"/>
                <w:szCs w:val="20"/>
              </w:rPr>
            </w:pPr>
            <w:del w:id="707"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08" w:author="Dietzel, Ranae N [AGRON]" w:date="2017-06-13T13:32:00Z"/>
                <w:szCs w:val="20"/>
              </w:rPr>
            </w:pPr>
            <w:del w:id="709"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10" w:author="Dietzel, Ranae N [AGRON]" w:date="2017-06-13T13:32:00Z"/>
                <w:szCs w:val="20"/>
              </w:rPr>
            </w:pPr>
            <w:del w:id="711"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12" w:author="Dietzel, Ranae N [AGRON]" w:date="2017-06-13T13:32:00Z"/>
                <w:szCs w:val="20"/>
              </w:rPr>
            </w:pPr>
            <w:del w:id="713"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14" w:author="Dietzel, Ranae N [AGRON]" w:date="2017-06-13T13:32:00Z"/>
                <w:szCs w:val="20"/>
              </w:rPr>
            </w:pPr>
            <w:del w:id="715"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16" w:author="Dietzel, Ranae N [AGRON]" w:date="2017-06-13T13:32:00Z"/>
          <w:szCs w:val="20"/>
        </w:rPr>
      </w:pPr>
    </w:p>
    <w:p w14:paraId="701A572F" w14:textId="4C3BB72E" w:rsidR="00532388" w:rsidDel="00513FDC" w:rsidRDefault="00532388" w:rsidP="00532388">
      <w:pPr>
        <w:rPr>
          <w:del w:id="717" w:author="Dietzel, Ranae N [AGRON]" w:date="2017-06-13T13:33:00Z"/>
          <w:noProof/>
          <w:szCs w:val="20"/>
        </w:rPr>
      </w:pPr>
    </w:p>
    <w:p w14:paraId="3497408F" w14:textId="37EED18A" w:rsidR="00FB6429" w:rsidRPr="00532388" w:rsidDel="00513FDC" w:rsidRDefault="00FB6429" w:rsidP="00532388">
      <w:pPr>
        <w:rPr>
          <w:del w:id="718" w:author="Dietzel, Ranae N [AGRON]" w:date="2017-06-13T13:33:00Z"/>
          <w:noProof/>
          <w:szCs w:val="20"/>
        </w:rPr>
      </w:pPr>
    </w:p>
    <w:p w14:paraId="3D8FA095" w14:textId="6971CF7D" w:rsidR="00532388" w:rsidRPr="00532388" w:rsidDel="00513FDC" w:rsidRDefault="00532388" w:rsidP="00532388">
      <w:pPr>
        <w:rPr>
          <w:del w:id="719" w:author="Dietzel, Ranae N [AGRON]" w:date="2017-06-13T13:33:00Z"/>
          <w:szCs w:val="20"/>
        </w:rPr>
      </w:pPr>
    </w:p>
    <w:p w14:paraId="4F773DBC" w14:textId="77777777" w:rsidR="00513FDC" w:rsidRDefault="00513FDC" w:rsidP="00532388">
      <w:pPr>
        <w:rPr>
          <w:ins w:id="720" w:author="Dietzel, Ranae N [AGRON]" w:date="2017-06-13T13:33:00Z"/>
          <w:szCs w:val="20"/>
        </w:rPr>
      </w:pPr>
    </w:p>
    <w:p w14:paraId="4A104D5E" w14:textId="28152D4A"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w:t>
      </w:r>
      <w:r w:rsidRPr="00532388">
        <w:rPr>
          <w:szCs w:val="20"/>
        </w:rPr>
        <w:lastRenderedPageBreak/>
        <w:t xml:space="preserve">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21" w:author="Dietzel, Ranae N [AGRON]" w:date="2017-06-13T13:32:00Z">
        <w:r w:rsidR="00513FDC">
          <w:rPr>
            <w:szCs w:val="20"/>
          </w:rPr>
          <w:t>3</w:t>
        </w:r>
      </w:ins>
      <w:del w:id="722"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23"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24">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25"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26"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27"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rsidP="00971CB0">
            <w:pPr>
              <w:pStyle w:val="Compact"/>
              <w:jc w:val="center"/>
              <w:rPr>
                <w:sz w:val="20"/>
                <w:szCs w:val="20"/>
              </w:rPr>
              <w:pPrChange w:id="728" w:author="Dietzel, Ranae N [AGRON]" w:date="2017-06-13T15:33:00Z">
                <w:pPr>
                  <w:pStyle w:val="Compact"/>
                  <w:jc w:val="center"/>
                </w:pPr>
              </w:pPrChange>
            </w:pPr>
            <w:r w:rsidRPr="00B901D7">
              <w:rPr>
                <w:sz w:val="20"/>
                <w:szCs w:val="20"/>
              </w:rPr>
              <w:t>Input (</w:t>
            </w:r>
            <w:ins w:id="729" w:author="Dietzel, Ranae N [AGRON]" w:date="2017-06-13T15:33:00Z">
              <w:r w:rsidR="00971CB0">
                <w:rPr>
                  <w:sz w:val="20"/>
                  <w:szCs w:val="20"/>
                </w:rPr>
                <w:t>M</w:t>
              </w:r>
            </w:ins>
            <w:r w:rsidRPr="00B901D7">
              <w:rPr>
                <w:sz w:val="20"/>
                <w:szCs w:val="20"/>
              </w:rPr>
              <w:t xml:space="preserve">g </w:t>
            </w:r>
            <w:del w:id="730" w:author="Dietzel, Ranae N [AGRON]" w:date="2017-06-13T15:33:00Z">
              <w:r w:rsidRPr="00B901D7" w:rsidDel="00971CB0">
                <w:rPr>
                  <w:sz w:val="20"/>
                  <w:szCs w:val="20"/>
                </w:rPr>
                <w:delText>m</w:delText>
              </w:r>
            </w:del>
            <w:ins w:id="731"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32"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rsidP="00971CB0">
            <w:pPr>
              <w:pStyle w:val="Compact"/>
              <w:jc w:val="center"/>
              <w:rPr>
                <w:sz w:val="20"/>
                <w:szCs w:val="20"/>
              </w:rPr>
              <w:pPrChange w:id="733" w:author="Dietzel, Ranae N [AGRON]" w:date="2017-06-13T15:33:00Z">
                <w:pPr>
                  <w:pStyle w:val="Compact"/>
                  <w:jc w:val="center"/>
                </w:pPr>
              </w:pPrChange>
            </w:pPr>
            <w:r w:rsidRPr="00B901D7">
              <w:rPr>
                <w:sz w:val="20"/>
                <w:szCs w:val="20"/>
              </w:rPr>
              <w:t>(</w:t>
            </w:r>
            <w:ins w:id="734" w:author="Dietzel, Ranae N [AGRON]" w:date="2017-06-13T15:33:00Z">
              <w:r w:rsidR="00971CB0">
                <w:rPr>
                  <w:sz w:val="20"/>
                  <w:szCs w:val="20"/>
                </w:rPr>
                <w:t>M</w:t>
              </w:r>
            </w:ins>
            <w:r w:rsidRPr="00B901D7">
              <w:rPr>
                <w:sz w:val="20"/>
                <w:szCs w:val="20"/>
              </w:rPr>
              <w:t xml:space="preserve">g </w:t>
            </w:r>
            <w:del w:id="735" w:author="Dietzel, Ranae N [AGRON]" w:date="2017-06-13T15:33:00Z">
              <w:r w:rsidRPr="00B901D7" w:rsidDel="00971CB0">
                <w:rPr>
                  <w:sz w:val="20"/>
                  <w:szCs w:val="20"/>
                </w:rPr>
                <w:delText>m</w:delText>
              </w:r>
            </w:del>
            <w:ins w:id="736"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37"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38"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39"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40"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41"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42"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43"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44"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45"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46" w:author="Dietzel, Ranae N [AGRON]" w:date="2017-06-13T13:21:00Z">
              <w:r>
                <w:rPr>
                  <w:sz w:val="20"/>
                  <w:szCs w:val="20"/>
                </w:rPr>
                <w:t>49</w:t>
              </w:r>
            </w:ins>
            <w:del w:id="747" w:author="Dietzel, Ranae N [AGRON]" w:date="2017-06-12T13:48:00Z">
              <w:r w:rsidRPr="00B901D7" w:rsidDel="00273B2A">
                <w:rPr>
                  <w:sz w:val="20"/>
                  <w:szCs w:val="20"/>
                </w:rPr>
                <w:delText>35</w:delText>
              </w:r>
            </w:del>
          </w:p>
        </w:tc>
        <w:tc>
          <w:tcPr>
            <w:tcW w:w="685" w:type="pct"/>
            <w:tcBorders>
              <w:top w:val="single" w:sz="2" w:space="0" w:color="auto"/>
            </w:tcBorders>
            <w:hideMark/>
            <w:tcPrChange w:id="748" w:author="Dietzel, Ranae N [AGRON]" w:date="2017-06-13T15:33:00Z">
              <w:tcPr>
                <w:tcW w:w="604" w:type="pct"/>
                <w:tcBorders>
                  <w:top w:val="single" w:sz="2" w:space="0" w:color="auto"/>
                </w:tcBorders>
                <w:hideMark/>
              </w:tcPr>
            </w:tcPrChange>
          </w:tcPr>
          <w:p w14:paraId="3019848C" w14:textId="4AB467A0" w:rsidR="00B17AB0" w:rsidRPr="00B901D7" w:rsidRDefault="00B17AB0" w:rsidP="00B17AB0">
            <w:pPr>
              <w:pStyle w:val="Compact"/>
              <w:jc w:val="right"/>
              <w:rPr>
                <w:sz w:val="20"/>
                <w:szCs w:val="20"/>
              </w:rPr>
              <w:pPrChange w:id="749" w:author="Dietzel, Ranae N [AGRON]" w:date="2017-06-13T13:22:00Z">
                <w:pPr>
                  <w:pStyle w:val="Compact"/>
                  <w:jc w:val="right"/>
                </w:pPr>
              </w:pPrChange>
            </w:pPr>
            <w:del w:id="750" w:author="Dietzel, Ranae N [AGRON]" w:date="2017-06-12T13:49:00Z">
              <w:r w:rsidRPr="00B901D7" w:rsidDel="00273B2A">
                <w:rPr>
                  <w:sz w:val="20"/>
                  <w:szCs w:val="20"/>
                </w:rPr>
                <w:delText>2.85</w:delText>
              </w:r>
            </w:del>
            <w:ins w:id="751"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52"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53"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54"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55" w:author="Dietzel, Ranae N [AGRON]" w:date="2017-06-13T15:32:00Z">
              <w:r w:rsidR="00971CB0">
                <w:rPr>
                  <w:sz w:val="20"/>
                  <w:szCs w:val="20"/>
                </w:rPr>
                <w:t>.</w:t>
              </w:r>
            </w:ins>
            <w:r w:rsidRPr="00B901D7">
              <w:rPr>
                <w:sz w:val="20"/>
                <w:szCs w:val="20"/>
              </w:rPr>
              <w:t>46</w:t>
            </w:r>
          </w:p>
        </w:tc>
        <w:tc>
          <w:tcPr>
            <w:tcW w:w="703" w:type="pct"/>
            <w:hideMark/>
            <w:tcPrChange w:id="756"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57" w:author="Dietzel, Ranae N [AGRON]" w:date="2017-06-13T15:33:00Z">
              <w:r w:rsidR="00971CB0">
                <w:rPr>
                  <w:sz w:val="20"/>
                  <w:szCs w:val="20"/>
                </w:rPr>
                <w:t>.</w:t>
              </w:r>
            </w:ins>
            <w:r w:rsidRPr="00B901D7">
              <w:rPr>
                <w:sz w:val="20"/>
                <w:szCs w:val="20"/>
              </w:rPr>
              <w:t>31</w:t>
            </w:r>
          </w:p>
        </w:tc>
        <w:tc>
          <w:tcPr>
            <w:tcW w:w="419" w:type="pct"/>
            <w:hideMark/>
            <w:tcPrChange w:id="758"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59" w:author="Dietzel, Ranae N [AGRON]" w:date="2017-06-12T13:48:00Z">
              <w:r w:rsidRPr="00B901D7" w:rsidDel="00273B2A">
                <w:rPr>
                  <w:sz w:val="20"/>
                  <w:szCs w:val="20"/>
                </w:rPr>
                <w:delText>37</w:delText>
              </w:r>
            </w:del>
            <w:ins w:id="760" w:author="Dietzel, Ranae N [AGRON]" w:date="2017-06-12T13:48:00Z">
              <w:r>
                <w:rPr>
                  <w:sz w:val="20"/>
                  <w:szCs w:val="20"/>
                </w:rPr>
                <w:t>63</w:t>
              </w:r>
            </w:ins>
          </w:p>
        </w:tc>
        <w:tc>
          <w:tcPr>
            <w:tcW w:w="685" w:type="pct"/>
            <w:hideMark/>
            <w:tcPrChange w:id="761" w:author="Dietzel, Ranae N [AGRON]" w:date="2017-06-13T15:33:00Z">
              <w:tcPr>
                <w:tcW w:w="604" w:type="pct"/>
                <w:hideMark/>
              </w:tcPr>
            </w:tcPrChange>
          </w:tcPr>
          <w:p w14:paraId="468D194B" w14:textId="68FAD77D" w:rsidR="00B17AB0" w:rsidRPr="00B901D7" w:rsidRDefault="00B17AB0" w:rsidP="00B17AB0">
            <w:pPr>
              <w:pStyle w:val="Compact"/>
              <w:jc w:val="right"/>
              <w:rPr>
                <w:sz w:val="20"/>
                <w:szCs w:val="20"/>
              </w:rPr>
              <w:pPrChange w:id="762" w:author="Dietzel, Ranae N [AGRON]" w:date="2017-06-13T13:22:00Z">
                <w:pPr>
                  <w:pStyle w:val="Compact"/>
                  <w:jc w:val="right"/>
                </w:pPr>
              </w:pPrChange>
            </w:pPr>
            <w:del w:id="763" w:author="Dietzel, Ranae N [AGRON]" w:date="2017-06-12T13:49:00Z">
              <w:r w:rsidRPr="00B901D7" w:rsidDel="00273B2A">
                <w:rPr>
                  <w:sz w:val="20"/>
                  <w:szCs w:val="20"/>
                </w:rPr>
                <w:delText>2.74</w:delText>
              </w:r>
            </w:del>
            <w:ins w:id="764"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65"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66"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67"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68"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69"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70"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71" w:author="Dietzel, Ranae N [AGRON]" w:date="2017-06-13T15:33:00Z">
              <w:tcPr>
                <w:tcW w:w="433" w:type="pct"/>
                <w:tcBorders>
                  <w:bottom w:val="dotted" w:sz="4" w:space="0" w:color="auto"/>
                </w:tcBorders>
              </w:tcPr>
            </w:tcPrChange>
          </w:tcPr>
          <w:p w14:paraId="5CB4498C" w14:textId="19A65521" w:rsidR="00B17AB0" w:rsidRPr="00B901D7" w:rsidRDefault="00B17AB0" w:rsidP="00B17AB0">
            <w:pPr>
              <w:pStyle w:val="Compact"/>
              <w:jc w:val="right"/>
              <w:rPr>
                <w:sz w:val="20"/>
                <w:szCs w:val="20"/>
              </w:rPr>
              <w:pPrChange w:id="772" w:author="Dietzel, Ranae N [AGRON]" w:date="2017-06-13T13:21:00Z">
                <w:pPr>
                  <w:pStyle w:val="Compact"/>
                  <w:jc w:val="right"/>
                </w:pPr>
              </w:pPrChange>
            </w:pPr>
            <w:ins w:id="773" w:author="Dietzel, Ranae N [AGRON]" w:date="2017-06-13T13:21:00Z">
              <w:r>
                <w:rPr>
                  <w:sz w:val="20"/>
                  <w:szCs w:val="20"/>
                </w:rPr>
                <w:t>1.27</w:t>
              </w:r>
            </w:ins>
            <w:del w:id="774" w:author="Dietzel, Ranae N [AGRON]" w:date="2017-06-13T13:21:00Z">
              <w:r w:rsidRPr="00B901D7" w:rsidDel="00B17AB0">
                <w:rPr>
                  <w:sz w:val="20"/>
                  <w:szCs w:val="20"/>
                </w:rPr>
                <w:delText>0.</w:delText>
              </w:r>
            </w:del>
            <w:del w:id="775" w:author="Dietzel, Ranae N [AGRON]" w:date="2017-06-12T13:48:00Z">
              <w:r w:rsidRPr="00B901D7" w:rsidDel="00273B2A">
                <w:rPr>
                  <w:sz w:val="20"/>
                  <w:szCs w:val="20"/>
                </w:rPr>
                <w:delText>86</w:delText>
              </w:r>
            </w:del>
          </w:p>
        </w:tc>
        <w:tc>
          <w:tcPr>
            <w:tcW w:w="685" w:type="pct"/>
            <w:tcBorders>
              <w:bottom w:val="dotted" w:sz="4" w:space="0" w:color="auto"/>
            </w:tcBorders>
            <w:tcPrChange w:id="776"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77" w:author="Dietzel, Ranae N [AGRON]" w:date="2017-06-12T13:50:00Z">
              <w:r>
                <w:rPr>
                  <w:sz w:val="20"/>
                  <w:szCs w:val="20"/>
                </w:rPr>
                <w:t>0.79</w:t>
              </w:r>
            </w:ins>
            <w:del w:id="778" w:author="Dietzel, Ranae N [AGRON]" w:date="2017-06-12T13:50:00Z">
              <w:r w:rsidRPr="00B901D7" w:rsidDel="00273B2A">
                <w:rPr>
                  <w:sz w:val="20"/>
                  <w:szCs w:val="20"/>
                </w:rPr>
                <w:delText>1.</w:delText>
              </w:r>
            </w:del>
            <w:del w:id="779"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80"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81"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782"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783"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784"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785"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786"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787" w:author="Dietzel, Ranae N [AGRON]" w:date="2017-06-12T13:49:00Z">
              <w:r w:rsidRPr="00B901D7" w:rsidDel="00273B2A">
                <w:rPr>
                  <w:sz w:val="20"/>
                  <w:szCs w:val="20"/>
                </w:rPr>
                <w:delText>41</w:delText>
              </w:r>
            </w:del>
            <w:ins w:id="788" w:author="Dietzel, Ranae N [AGRON]" w:date="2017-06-12T13:49:00Z">
              <w:r>
                <w:rPr>
                  <w:sz w:val="20"/>
                  <w:szCs w:val="20"/>
                </w:rPr>
                <w:t>51</w:t>
              </w:r>
            </w:ins>
          </w:p>
        </w:tc>
        <w:tc>
          <w:tcPr>
            <w:tcW w:w="685" w:type="pct"/>
            <w:tcBorders>
              <w:top w:val="dotted" w:sz="4" w:space="0" w:color="auto"/>
            </w:tcBorders>
            <w:tcPrChange w:id="789"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790" w:author="Dietzel, Ranae N [AGRON]" w:date="2017-06-12T13:50:00Z">
              <w:r w:rsidRPr="00B901D7" w:rsidDel="00273B2A">
                <w:rPr>
                  <w:sz w:val="20"/>
                  <w:szCs w:val="20"/>
                </w:rPr>
                <w:delText>2.45</w:delText>
              </w:r>
            </w:del>
            <w:ins w:id="791"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792"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793"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794"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795" w:author="Dietzel, Ranae N [AGRON]" w:date="2017-06-13T15:32:00Z">
              <w:r w:rsidR="00971CB0">
                <w:rPr>
                  <w:sz w:val="20"/>
                  <w:szCs w:val="20"/>
                </w:rPr>
                <w:t>.</w:t>
              </w:r>
            </w:ins>
            <w:r w:rsidRPr="00B901D7">
              <w:rPr>
                <w:sz w:val="20"/>
                <w:szCs w:val="20"/>
              </w:rPr>
              <w:t>68</w:t>
            </w:r>
          </w:p>
        </w:tc>
        <w:tc>
          <w:tcPr>
            <w:tcW w:w="703" w:type="pct"/>
            <w:tcPrChange w:id="796"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797" w:author="Dietzel, Ranae N [AGRON]" w:date="2017-06-13T15:33:00Z">
              <w:r w:rsidR="00971CB0">
                <w:rPr>
                  <w:sz w:val="20"/>
                  <w:szCs w:val="20"/>
                </w:rPr>
                <w:t>.</w:t>
              </w:r>
            </w:ins>
            <w:r w:rsidRPr="00B901D7">
              <w:rPr>
                <w:sz w:val="20"/>
                <w:szCs w:val="20"/>
              </w:rPr>
              <w:t>42</w:t>
            </w:r>
          </w:p>
        </w:tc>
        <w:tc>
          <w:tcPr>
            <w:tcW w:w="419" w:type="pct"/>
            <w:tcPrChange w:id="798"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799" w:author="Dietzel, Ranae N [AGRON]" w:date="2017-06-12T13:49:00Z">
              <w:r w:rsidRPr="00B901D7" w:rsidDel="00273B2A">
                <w:rPr>
                  <w:sz w:val="20"/>
                  <w:szCs w:val="20"/>
                </w:rPr>
                <w:delText>33</w:delText>
              </w:r>
            </w:del>
            <w:ins w:id="800" w:author="Dietzel, Ranae N [AGRON]" w:date="2017-06-12T13:49:00Z">
              <w:r>
                <w:rPr>
                  <w:sz w:val="20"/>
                  <w:szCs w:val="20"/>
                </w:rPr>
                <w:t>49</w:t>
              </w:r>
            </w:ins>
          </w:p>
        </w:tc>
        <w:tc>
          <w:tcPr>
            <w:tcW w:w="685" w:type="pct"/>
            <w:tcPrChange w:id="801"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802" w:author="Dietzel, Ranae N [AGRON]" w:date="2017-06-12T13:50:00Z">
              <w:r w:rsidRPr="00B901D7" w:rsidDel="00273B2A">
                <w:rPr>
                  <w:sz w:val="20"/>
                  <w:szCs w:val="20"/>
                </w:rPr>
                <w:delText>3.02</w:delText>
              </w:r>
            </w:del>
            <w:ins w:id="803"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04"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05"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06"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07"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08"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09"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10"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11" w:author="Dietzel, Ranae N [AGRON]" w:date="2017-06-13T13:22:00Z">
              <w:r>
                <w:rPr>
                  <w:sz w:val="20"/>
                  <w:szCs w:val="20"/>
                </w:rPr>
                <w:t>1.01</w:t>
              </w:r>
            </w:ins>
            <w:del w:id="812" w:author="Dietzel, Ranae N [AGRON]" w:date="2017-06-13T13:22:00Z">
              <w:r w:rsidRPr="00B901D7" w:rsidDel="00B17AB0">
                <w:rPr>
                  <w:sz w:val="20"/>
                  <w:szCs w:val="20"/>
                </w:rPr>
                <w:delText>0.</w:delText>
              </w:r>
            </w:del>
            <w:del w:id="813" w:author="Dietzel, Ranae N [AGRON]" w:date="2017-06-12T13:49:00Z">
              <w:r w:rsidRPr="00B901D7" w:rsidDel="00273B2A">
                <w:rPr>
                  <w:sz w:val="20"/>
                  <w:szCs w:val="20"/>
                </w:rPr>
                <w:delText>67</w:delText>
              </w:r>
            </w:del>
          </w:p>
        </w:tc>
        <w:tc>
          <w:tcPr>
            <w:tcW w:w="685" w:type="pct"/>
            <w:tcBorders>
              <w:bottom w:val="single" w:sz="2" w:space="0" w:color="auto"/>
            </w:tcBorders>
            <w:hideMark/>
            <w:tcPrChange w:id="814"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15" w:author="Dietzel, Ranae N [AGRON]" w:date="2017-06-12T13:51:00Z">
              <w:r>
                <w:rPr>
                  <w:sz w:val="20"/>
                  <w:szCs w:val="20"/>
                </w:rPr>
                <w:t>0.99</w:t>
              </w:r>
            </w:ins>
            <w:del w:id="816"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817" w:author="Dietzel, Ranae N [AGRON]" w:date="2017-06-13T13:27:00Z">
        <w:r w:rsidRPr="00532388" w:rsidDel="00F22177">
          <w:rPr>
            <w:szCs w:val="20"/>
          </w:rPr>
          <w:delText>2.75</w:delText>
        </w:r>
      </w:del>
      <w:ins w:id="818" w:author="Dietzel, Ranae N [AGRON]" w:date="2017-06-13T13:27:00Z">
        <w:r w:rsidR="00F22177">
          <w:rPr>
            <w:szCs w:val="20"/>
          </w:rPr>
          <w:t>1.90</w:t>
        </w:r>
      </w:ins>
      <w:r w:rsidRPr="00532388">
        <w:rPr>
          <w:szCs w:val="20"/>
        </w:rPr>
        <w:t xml:space="preserve"> years in the top 30 cm of the profile when averag</w:t>
      </w:r>
      <w:bookmarkStart w:id="819" w:name="_GoBack"/>
      <w:bookmarkEnd w:id="819"/>
      <w:r w:rsidRPr="00532388">
        <w:rPr>
          <w:szCs w:val="20"/>
        </w:rPr>
        <w:t xml:space="preserve">ed across treatments and years (2010 and 2011).  Maize roots turned over </w:t>
      </w:r>
      <w:ins w:id="820" w:author="Dietzel, Ranae N [AGRON]" w:date="2017-06-13T13:28:00Z">
        <w:r w:rsidR="00F22177">
          <w:rPr>
            <w:szCs w:val="20"/>
          </w:rPr>
          <w:t>a</w:t>
        </w:r>
      </w:ins>
      <w:ins w:id="821" w:author="Dietzel, Ranae N [AGRON]" w:date="2017-06-13T13:29:00Z">
        <w:r w:rsidR="00F22177">
          <w:rPr>
            <w:szCs w:val="20"/>
          </w:rPr>
          <w:t>l</w:t>
        </w:r>
      </w:ins>
      <w:ins w:id="822"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6B5042DA"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 xml:space="preserve">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23" w:author="Dietzel, Ranae N [AGRON]" w:date="2017-06-13T15:11:00Z">
        <w:r w:rsidRPr="00532388" w:rsidDel="00FF0BCA">
          <w:rPr>
            <w:szCs w:val="20"/>
          </w:rPr>
          <w:delText>to its fullest extent, and then remains in the soil functionally inert</w:delText>
        </w:r>
      </w:del>
      <w:ins w:id="824" w:author="Dietzel, Ranae N [AGRON]" w:date="2017-06-13T15:11:00Z">
        <w:r w:rsidR="00FF0BCA">
          <w:rPr>
            <w:szCs w:val="20"/>
          </w:rPr>
          <w:t>until it reaches an inherent chemical recalcitrance</w:t>
        </w:r>
      </w:ins>
      <w:r w:rsidRPr="00532388">
        <w:rPr>
          <w:szCs w:val="20"/>
        </w:rPr>
        <w:t xml:space="preserve">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w:t>
      </w:r>
      <w:ins w:id="825" w:author="Dietzel, Ranae N [AGRON]" w:date="2017-06-13T15:13:00Z">
        <w:r w:rsidR="00FF0BCA">
          <w:rPr>
            <w:szCs w:val="20"/>
          </w:rPr>
          <w:t xml:space="preserve"> This mechanism would be particularly strong </w:t>
        </w:r>
      </w:ins>
      <w:ins w:id="826" w:author="Dietzel, Ranae N [AGRON]" w:date="2017-06-13T15:14:00Z">
        <w:r w:rsidR="00FF0BCA">
          <w:rPr>
            <w:szCs w:val="20"/>
          </w:rPr>
          <w:t>in soils that are high in C and have a reduced capacity for C stabilization</w:t>
        </w:r>
      </w:ins>
      <w:ins w:id="827" w:author="Dietzel, Ranae N [AGRON]" w:date="2017-06-13T15:17:00Z">
        <w:r w:rsidR="00BB6E2E">
          <w:rPr>
            <w:szCs w:val="20"/>
          </w:rPr>
          <w:t xml:space="preserve"> nearer to the surface</w:t>
        </w:r>
      </w:ins>
      <w:ins w:id="828"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ins w:id="829" w:author="Dietzel, Ranae N [AGRON]" w:date="2017-06-13T15:22:00Z">
        <w:r w:rsidR="00AA225B">
          <w:rPr>
            <w:szCs w:val="20"/>
          </w:rPr>
          <w:t>, again under conditions that do not favour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470C7CC"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w:t>
      </w:r>
      <w:del w:id="830" w:author="Dietzel, Ranae N [AGRON]" w:date="2017-06-13T14:23:00Z">
        <w:r w:rsidRPr="00532388" w:rsidDel="00DE704E">
          <w:rPr>
            <w:szCs w:val="20"/>
          </w:rPr>
          <w:delText xml:space="preserve">contributions </w:delText>
        </w:r>
      </w:del>
      <w:ins w:id="831"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w:t>
      </w:r>
      <w:r w:rsidRPr="00532388">
        <w:rPr>
          <w:szCs w:val="20"/>
        </w:rPr>
        <w:lastRenderedPageBreak/>
        <w:t xml:space="preserve">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t>Nitrogen fertilization of prairies led to a smaller root pool at every depth, with lower rates of accumulation,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w:t>
      </w:r>
      <w:proofErr w:type="gramStart"/>
      <w:r w:rsidRPr="00532388">
        <w:rPr>
          <w:szCs w:val="20"/>
        </w:rPr>
        <w:t xml:space="preserve">of </w:t>
      </w:r>
      <w:ins w:id="832" w:author="Dietzel, Ranae N [AGRON]" w:date="2017-06-13T14:42:00Z">
        <w:r w:rsidR="00794933">
          <w:rPr>
            <w:szCs w:val="20"/>
          </w:rPr>
          <w:t xml:space="preserve"> root</w:t>
        </w:r>
        <w:proofErr w:type="gramEnd"/>
        <w:r w:rsidR="00794933">
          <w:rPr>
            <w:szCs w:val="20"/>
          </w:rPr>
          <w:t xml:space="preserve">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0FEF5E8" w:rsidR="00532388" w:rsidRPr="00532388" w:rsidRDefault="00532388" w:rsidP="00532388">
      <w:pPr>
        <w:rPr>
          <w:szCs w:val="20"/>
        </w:rPr>
      </w:pPr>
      <w:r w:rsidRPr="00532388">
        <w:rPr>
          <w:szCs w:val="20"/>
        </w:rPr>
        <w:t xml:space="preserve">It is possible that maize roots </w:t>
      </w:r>
      <w:ins w:id="833" w:author="Dietzel, Ranae N [AGRON]" w:date="2017-06-13T14:24:00Z">
        <w:r w:rsidR="00DE704E">
          <w:rPr>
            <w:szCs w:val="20"/>
          </w:rPr>
          <w:t>had greater C inputs</w:t>
        </w:r>
      </w:ins>
      <w:del w:id="834"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r w:rsidRPr="00532388">
        <w:rPr>
          <w:szCs w:val="20"/>
        </w:rPr>
        <w:t xml:space="preserve">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 xml:space="preserve">The experimental location was a site of cultivation under annual crops for over 100 years.  </w:t>
      </w:r>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59038A07" w:rsidR="008F6F13" w:rsidRDefault="00532388" w:rsidP="00532388">
      <w:pPr>
        <w:rPr>
          <w:szCs w:val="20"/>
        </w:rPr>
      </w:pPr>
      <w:r w:rsidRPr="00532388">
        <w:rPr>
          <w:szCs w:val="20"/>
        </w:rPr>
        <w:t>Our relatively short-term study of 6 years did not detect significant changes in soil C at any depth</w:t>
      </w:r>
      <w:del w:id="835" w:author="Dietzel, Ranae N [AGRON]" w:date="2017-06-13T14:43:00Z">
        <w:r w:rsidRPr="00532388" w:rsidDel="00794933">
          <w:rPr>
            <w:szCs w:val="20"/>
          </w:rPr>
          <w:delText>,</w:delText>
        </w:r>
      </w:del>
      <w:ins w:id="836" w:author="Dietzel, Ranae N [AGRON]" w:date="2017-06-13T14:43:00Z">
        <w:r w:rsidR="00794933">
          <w:rPr>
            <w:szCs w:val="20"/>
          </w:rPr>
          <w:t>.</w:t>
        </w:r>
      </w:ins>
      <w:r w:rsidRPr="00532388">
        <w:rPr>
          <w:szCs w:val="20"/>
        </w:rPr>
        <w:t xml:space="preserve"> </w:t>
      </w:r>
      <w:del w:id="837" w:author="Dietzel, Ranae N [AGRON]" w:date="2017-06-13T14:44:00Z">
        <w:r w:rsidRPr="00532388" w:rsidDel="00794933">
          <w:rPr>
            <w:szCs w:val="20"/>
          </w:rPr>
          <w:delText>but</w:delText>
        </w:r>
      </w:del>
      <w:ins w:id="838" w:author="Dietzel, Ranae N [AGRON]" w:date="2017-06-13T14:44:00Z">
        <w:r w:rsidR="00794933">
          <w:rPr>
            <w:szCs w:val="20"/>
          </w:rPr>
          <w:t>However,</w:t>
        </w:r>
      </w:ins>
      <w:r w:rsidRPr="00532388">
        <w:rPr>
          <w:szCs w:val="20"/>
        </w:rPr>
        <w:t xml:space="preserve"> 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w:t>
      </w:r>
      <w:del w:id="839"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 xml:space="preserve">l-tissue </w:t>
      </w:r>
      <w:r w:rsidRPr="00532388">
        <w:rPr>
          <w:szCs w:val="20"/>
        </w:rPr>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w:t>
      </w:r>
      <w:r w:rsidR="00955F29" w:rsidRPr="00EA13F0">
        <w:rPr>
          <w:szCs w:val="20"/>
        </w:rPr>
        <w:lastRenderedPageBreak/>
        <w:t>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43BEAA03"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t>
      </w:r>
      <w:proofErr w:type="gramStart"/>
      <w:r>
        <w:rPr>
          <w:szCs w:val="20"/>
        </w:rPr>
        <w:t>will be linked</w:t>
      </w:r>
      <w:proofErr w:type="gramEnd"/>
      <w:r>
        <w:rPr>
          <w:szCs w:val="20"/>
        </w:rPr>
        <w:t xml:space="preserve"> with a </w:t>
      </w:r>
      <w:proofErr w:type="spellStart"/>
      <w:r>
        <w:rPr>
          <w:szCs w:val="20"/>
        </w:rPr>
        <w:t>Zenodo</w:t>
      </w:r>
      <w:proofErr w:type="spellEnd"/>
      <w:r>
        <w:rPr>
          <w:szCs w:val="20"/>
        </w:rPr>
        <w:t xml:space="preserve"> account, which will provide a DOI for the data and code, making the data easily discoverable and citable. </w:t>
      </w:r>
      <w:proofErr w:type="spellStart"/>
      <w:r>
        <w:rPr>
          <w:szCs w:val="20"/>
        </w:rPr>
        <w:t>Zenodo</w:t>
      </w:r>
      <w:proofErr w:type="spellEnd"/>
      <w:r>
        <w:rPr>
          <w:szCs w:val="20"/>
        </w:rPr>
        <w:t xml:space="preserve"> will also create a mirrored repository, backing up code and data in their own system.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40"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41" w:author="Dietzel, Ranae N [AGRON]" w:date="2017-06-13T13:31:00Z">
        <w:r w:rsidR="00513FDC">
          <w:rPr>
            <w:color w:val="000000" w:themeColor="text1"/>
            <w:szCs w:val="20"/>
          </w:rPr>
          <w:t xml:space="preserve">  </w:t>
        </w:r>
      </w:ins>
    </w:p>
    <w:p w14:paraId="5C08A479" w14:textId="566B60AB" w:rsidR="00513FDC" w:rsidRDefault="00513FDC" w:rsidP="00F03621">
      <w:pPr>
        <w:rPr>
          <w:ins w:id="842" w:author="Dietzel, Ranae N [AGRON]" w:date="2017-06-13T13:31:00Z"/>
          <w:color w:val="000000" w:themeColor="text1"/>
          <w:szCs w:val="20"/>
        </w:rPr>
      </w:pPr>
    </w:p>
    <w:p w14:paraId="5148D983" w14:textId="6F95B3AE" w:rsidR="00513FDC" w:rsidRDefault="00513FDC" w:rsidP="00513FDC">
      <w:pPr>
        <w:rPr>
          <w:ins w:id="843" w:author="Dietzel, Ranae N [AGRON]" w:date="2017-06-13T13:31:00Z"/>
          <w:szCs w:val="20"/>
        </w:rPr>
      </w:pPr>
      <w:ins w:id="844"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45"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46" w:author="Dietzel, Ranae N [AGRON]" w:date="2017-06-13T13:31:00Z"/>
                <w:szCs w:val="20"/>
              </w:rPr>
            </w:pPr>
            <w:ins w:id="847"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48" w:author="Dietzel, Ranae N [AGRON]" w:date="2017-06-13T13:31:00Z"/>
                <w:szCs w:val="20"/>
              </w:rPr>
            </w:pPr>
            <w:ins w:id="849"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850" w:author="Dietzel, Ranae N [AGRON]" w:date="2017-06-13T13:31:00Z"/>
                <w:szCs w:val="20"/>
              </w:rPr>
            </w:pPr>
            <w:ins w:id="851"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852" w:author="Dietzel, Ranae N [AGRON]" w:date="2017-06-13T13:31:00Z"/>
                <w:szCs w:val="20"/>
              </w:rPr>
            </w:pPr>
            <w:ins w:id="853"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854" w:author="Dietzel, Ranae N [AGRON]" w:date="2017-06-13T13:31:00Z"/>
                <w:szCs w:val="20"/>
              </w:rPr>
            </w:pPr>
            <w:ins w:id="855"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856"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857" w:author="Dietzel, Ranae N [AGRON]" w:date="2017-06-13T13:31:00Z"/>
                <w:szCs w:val="20"/>
              </w:rPr>
            </w:pPr>
            <w:ins w:id="858"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859" w:author="Dietzel, Ranae N [AGRON]" w:date="2017-06-13T13:31:00Z"/>
                <w:szCs w:val="20"/>
              </w:rPr>
            </w:pPr>
            <w:ins w:id="860"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861" w:author="Dietzel, Ranae N [AGRON]" w:date="2017-06-13T13:31:00Z"/>
                <w:szCs w:val="20"/>
              </w:rPr>
            </w:pPr>
            <w:ins w:id="862"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863" w:author="Dietzel, Ranae N [AGRON]" w:date="2017-06-13T13:31:00Z"/>
                <w:szCs w:val="20"/>
              </w:rPr>
            </w:pPr>
            <w:ins w:id="864"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865" w:author="Dietzel, Ranae N [AGRON]" w:date="2017-06-13T13:31:00Z"/>
                <w:szCs w:val="20"/>
              </w:rPr>
            </w:pPr>
            <w:ins w:id="866"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867" w:author="Dietzel, Ranae N [AGRON]" w:date="2017-06-13T13:31:00Z"/>
                <w:szCs w:val="20"/>
              </w:rPr>
            </w:pPr>
            <w:ins w:id="868"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869" w:author="Dietzel, Ranae N [AGRON]" w:date="2017-06-13T13:31:00Z"/>
                <w:szCs w:val="20"/>
              </w:rPr>
            </w:pPr>
            <w:ins w:id="870"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871" w:author="Dietzel, Ranae N [AGRON]" w:date="2017-06-13T13:31:00Z"/>
                <w:szCs w:val="20"/>
              </w:rPr>
            </w:pPr>
            <w:ins w:id="872"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873" w:author="Dietzel, Ranae N [AGRON]" w:date="2017-06-13T13:31:00Z"/>
                <w:szCs w:val="20"/>
              </w:rPr>
            </w:pPr>
            <w:ins w:id="874"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875" w:author="Dietzel, Ranae N [AGRON]" w:date="2017-06-13T13:31:00Z"/>
                <w:szCs w:val="20"/>
              </w:rPr>
            </w:pPr>
            <w:ins w:id="876"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877" w:author="Dietzel, Ranae N [AGRON]" w:date="2017-06-13T13:31:00Z"/>
                <w:szCs w:val="20"/>
              </w:rPr>
            </w:pPr>
            <w:ins w:id="878" w:author="Dietzel, Ranae N [AGRON]" w:date="2017-06-13T13:31:00Z">
              <w:r w:rsidRPr="00B901D7">
                <w:rPr>
                  <w:szCs w:val="20"/>
                </w:rPr>
                <w:t>A</w:t>
              </w:r>
            </w:ins>
          </w:p>
        </w:tc>
      </w:tr>
      <w:tr w:rsidR="00513FDC" w:rsidRPr="00CE3A2F" w14:paraId="763301A3" w14:textId="77777777" w:rsidTr="00A70798">
        <w:trPr>
          <w:trHeight w:val="288"/>
          <w:jc w:val="center"/>
          <w:ins w:id="879"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880"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881" w:author="Dietzel, Ranae N [AGRON]" w:date="2017-06-13T13:31:00Z"/>
                <w:szCs w:val="20"/>
              </w:rPr>
            </w:pPr>
            <w:ins w:id="882"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883" w:author="Dietzel, Ranae N [AGRON]" w:date="2017-06-13T13:31:00Z"/>
                <w:szCs w:val="20"/>
              </w:rPr>
            </w:pPr>
            <w:ins w:id="884"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885" w:author="Dietzel, Ranae N [AGRON]" w:date="2017-06-13T13:31:00Z"/>
                <w:szCs w:val="20"/>
              </w:rPr>
            </w:pPr>
            <w:ins w:id="886"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887" w:author="Dietzel, Ranae N [AGRON]" w:date="2017-06-13T13:31:00Z"/>
                <w:szCs w:val="20"/>
              </w:rPr>
            </w:pPr>
            <w:ins w:id="888"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889" w:author="Dietzel, Ranae N [AGRON]" w:date="2017-06-13T13:31:00Z"/>
                <w:szCs w:val="20"/>
              </w:rPr>
            </w:pPr>
            <w:ins w:id="890"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891" w:author="Dietzel, Ranae N [AGRON]" w:date="2017-06-13T13:31:00Z"/>
                <w:szCs w:val="20"/>
              </w:rPr>
            </w:pPr>
            <w:ins w:id="892"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893" w:author="Dietzel, Ranae N [AGRON]" w:date="2017-06-13T13:31:00Z"/>
                <w:szCs w:val="20"/>
              </w:rPr>
            </w:pPr>
            <w:ins w:id="894"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895" w:author="Dietzel, Ranae N [AGRON]" w:date="2017-06-13T13:31:00Z"/>
                <w:szCs w:val="20"/>
              </w:rPr>
            </w:pPr>
            <w:ins w:id="896"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897" w:author="Dietzel, Ranae N [AGRON]" w:date="2017-06-13T13:31:00Z"/>
                <w:szCs w:val="20"/>
              </w:rPr>
            </w:pPr>
            <w:ins w:id="898"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899" w:author="Dietzel, Ranae N [AGRON]" w:date="2017-06-13T13:31:00Z"/>
                <w:szCs w:val="20"/>
              </w:rPr>
            </w:pPr>
            <w:ins w:id="900" w:author="Dietzel, Ranae N [AGRON]" w:date="2017-06-13T13:31:00Z">
              <w:r w:rsidRPr="00B901D7">
                <w:rPr>
                  <w:szCs w:val="20"/>
                </w:rPr>
                <w:t>A</w:t>
              </w:r>
            </w:ins>
          </w:p>
        </w:tc>
      </w:tr>
      <w:tr w:rsidR="00513FDC" w:rsidRPr="00CE3A2F" w14:paraId="4EA5A855" w14:textId="77777777" w:rsidTr="00A70798">
        <w:trPr>
          <w:trHeight w:val="288"/>
          <w:jc w:val="center"/>
          <w:ins w:id="901"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902"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903" w:author="Dietzel, Ranae N [AGRON]" w:date="2017-06-13T13:31:00Z"/>
                <w:szCs w:val="20"/>
              </w:rPr>
            </w:pPr>
            <w:ins w:id="904"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05" w:author="Dietzel, Ranae N [AGRON]" w:date="2017-06-13T13:31:00Z"/>
                <w:szCs w:val="20"/>
              </w:rPr>
            </w:pPr>
            <w:ins w:id="906"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07" w:author="Dietzel, Ranae N [AGRON]" w:date="2017-06-13T13:31:00Z"/>
                <w:szCs w:val="20"/>
              </w:rPr>
            </w:pPr>
            <w:ins w:id="908"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09" w:author="Dietzel, Ranae N [AGRON]" w:date="2017-06-13T13:31:00Z"/>
                <w:szCs w:val="20"/>
              </w:rPr>
            </w:pPr>
            <w:ins w:id="910"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11" w:author="Dietzel, Ranae N [AGRON]" w:date="2017-06-13T13:31:00Z"/>
                <w:szCs w:val="20"/>
              </w:rPr>
            </w:pPr>
            <w:ins w:id="912"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13" w:author="Dietzel, Ranae N [AGRON]" w:date="2017-06-13T13:31:00Z"/>
                <w:szCs w:val="20"/>
              </w:rPr>
            </w:pPr>
            <w:ins w:id="914"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15" w:author="Dietzel, Ranae N [AGRON]" w:date="2017-06-13T13:31:00Z"/>
                <w:szCs w:val="20"/>
              </w:rPr>
            </w:pPr>
            <w:ins w:id="916"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17" w:author="Dietzel, Ranae N [AGRON]" w:date="2017-06-13T13:31:00Z"/>
                <w:szCs w:val="20"/>
              </w:rPr>
            </w:pPr>
            <w:ins w:id="918"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19" w:author="Dietzel, Ranae N [AGRON]" w:date="2017-06-13T13:31:00Z"/>
                <w:szCs w:val="20"/>
              </w:rPr>
            </w:pPr>
            <w:ins w:id="920"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21" w:author="Dietzel, Ranae N [AGRON]" w:date="2017-06-13T13:31:00Z"/>
                <w:szCs w:val="20"/>
              </w:rPr>
            </w:pPr>
            <w:ins w:id="922" w:author="Dietzel, Ranae N [AGRON]" w:date="2017-06-13T13:31:00Z">
              <w:r w:rsidRPr="00B901D7">
                <w:rPr>
                  <w:szCs w:val="20"/>
                </w:rPr>
                <w:t>A</w:t>
              </w:r>
            </w:ins>
          </w:p>
        </w:tc>
      </w:tr>
      <w:tr w:rsidR="00513FDC" w:rsidRPr="00CE3A2F" w14:paraId="65257386" w14:textId="77777777" w:rsidTr="00A70798">
        <w:trPr>
          <w:trHeight w:val="288"/>
          <w:jc w:val="center"/>
          <w:ins w:id="923"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24"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25" w:author="Dietzel, Ranae N [AGRON]" w:date="2017-06-13T13:31:00Z"/>
                <w:szCs w:val="20"/>
              </w:rPr>
            </w:pPr>
            <w:ins w:id="926"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27" w:author="Dietzel, Ranae N [AGRON]" w:date="2017-06-13T13:31:00Z"/>
                <w:szCs w:val="20"/>
              </w:rPr>
            </w:pPr>
            <w:ins w:id="928"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29" w:author="Dietzel, Ranae N [AGRON]" w:date="2017-06-13T13:31:00Z"/>
                <w:szCs w:val="20"/>
              </w:rPr>
            </w:pPr>
            <w:ins w:id="930"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31" w:author="Dietzel, Ranae N [AGRON]" w:date="2017-06-13T13:31:00Z"/>
                <w:szCs w:val="20"/>
              </w:rPr>
            </w:pPr>
            <w:ins w:id="932"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33" w:author="Dietzel, Ranae N [AGRON]" w:date="2017-06-13T13:31:00Z"/>
                <w:szCs w:val="20"/>
              </w:rPr>
            </w:pPr>
            <w:ins w:id="934"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35" w:author="Dietzel, Ranae N [AGRON]" w:date="2017-06-13T13:31:00Z"/>
                <w:szCs w:val="20"/>
              </w:rPr>
            </w:pPr>
            <w:ins w:id="936"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37" w:author="Dietzel, Ranae N [AGRON]" w:date="2017-06-13T13:31:00Z"/>
                <w:szCs w:val="20"/>
              </w:rPr>
            </w:pPr>
            <w:ins w:id="938"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39" w:author="Dietzel, Ranae N [AGRON]" w:date="2017-06-13T13:31:00Z"/>
                <w:szCs w:val="20"/>
              </w:rPr>
            </w:pPr>
            <w:ins w:id="940"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41" w:author="Dietzel, Ranae N [AGRON]" w:date="2017-06-13T13:31:00Z"/>
                <w:szCs w:val="20"/>
              </w:rPr>
            </w:pPr>
            <w:ins w:id="942"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43" w:author="Dietzel, Ranae N [AGRON]" w:date="2017-06-13T13:31:00Z"/>
                <w:szCs w:val="20"/>
              </w:rPr>
            </w:pPr>
            <w:ins w:id="944" w:author="Dietzel, Ranae N [AGRON]" w:date="2017-06-13T13:31:00Z">
              <w:r w:rsidRPr="00B901D7">
                <w:rPr>
                  <w:szCs w:val="20"/>
                </w:rPr>
                <w:t>A</w:t>
              </w:r>
            </w:ins>
          </w:p>
        </w:tc>
      </w:tr>
      <w:tr w:rsidR="00513FDC" w:rsidRPr="00CE3A2F" w14:paraId="1E5C0740" w14:textId="77777777" w:rsidTr="00A70798">
        <w:trPr>
          <w:trHeight w:val="288"/>
          <w:jc w:val="center"/>
          <w:ins w:id="945"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46"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47" w:author="Dietzel, Ranae N [AGRON]" w:date="2017-06-13T13:31:00Z"/>
                <w:szCs w:val="20"/>
              </w:rPr>
            </w:pPr>
            <w:ins w:id="948"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49" w:author="Dietzel, Ranae N [AGRON]" w:date="2017-06-13T13:31:00Z"/>
                <w:szCs w:val="20"/>
              </w:rPr>
            </w:pPr>
            <w:ins w:id="950"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951" w:author="Dietzel, Ranae N [AGRON]" w:date="2017-06-13T13:31:00Z"/>
                <w:szCs w:val="20"/>
              </w:rPr>
            </w:pPr>
            <w:ins w:id="952"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953" w:author="Dietzel, Ranae N [AGRON]" w:date="2017-06-13T13:31:00Z"/>
                <w:szCs w:val="20"/>
              </w:rPr>
            </w:pPr>
            <w:ins w:id="954"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955" w:author="Dietzel, Ranae N [AGRON]" w:date="2017-06-13T13:31:00Z"/>
                <w:szCs w:val="20"/>
              </w:rPr>
            </w:pPr>
            <w:ins w:id="956"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957" w:author="Dietzel, Ranae N [AGRON]" w:date="2017-06-13T13:31:00Z"/>
                <w:szCs w:val="20"/>
              </w:rPr>
            </w:pPr>
            <w:ins w:id="958"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959" w:author="Dietzel, Ranae N [AGRON]" w:date="2017-06-13T13:31:00Z"/>
                <w:szCs w:val="20"/>
              </w:rPr>
            </w:pPr>
            <w:ins w:id="960"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961" w:author="Dietzel, Ranae N [AGRON]" w:date="2017-06-13T13:31:00Z"/>
                <w:szCs w:val="20"/>
              </w:rPr>
            </w:pPr>
            <w:ins w:id="962"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963" w:author="Dietzel, Ranae N [AGRON]" w:date="2017-06-13T13:31:00Z"/>
                <w:szCs w:val="20"/>
              </w:rPr>
            </w:pPr>
            <w:ins w:id="964"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965" w:author="Dietzel, Ranae N [AGRON]" w:date="2017-06-13T13:31:00Z"/>
                <w:szCs w:val="20"/>
              </w:rPr>
            </w:pPr>
            <w:ins w:id="966" w:author="Dietzel, Ranae N [AGRON]" w:date="2017-06-13T13:31:00Z">
              <w:r w:rsidRPr="00B901D7">
                <w:rPr>
                  <w:szCs w:val="20"/>
                </w:rPr>
                <w:t>A</w:t>
              </w:r>
            </w:ins>
          </w:p>
        </w:tc>
      </w:tr>
      <w:tr w:rsidR="00513FDC" w:rsidRPr="00CE3A2F" w14:paraId="2E879DDC" w14:textId="77777777" w:rsidTr="00A70798">
        <w:trPr>
          <w:trHeight w:val="288"/>
          <w:jc w:val="center"/>
          <w:ins w:id="967"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968" w:author="Dietzel, Ranae N [AGRON]" w:date="2017-06-13T13:31:00Z"/>
                <w:szCs w:val="20"/>
              </w:rPr>
            </w:pPr>
            <w:ins w:id="969"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970" w:author="Dietzel, Ranae N [AGRON]" w:date="2017-06-13T13:31:00Z"/>
                <w:szCs w:val="20"/>
              </w:rPr>
            </w:pPr>
            <w:ins w:id="971"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972" w:author="Dietzel, Ranae N [AGRON]" w:date="2017-06-13T13:31:00Z"/>
                <w:szCs w:val="20"/>
              </w:rPr>
            </w:pPr>
            <w:ins w:id="973"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974" w:author="Dietzel, Ranae N [AGRON]" w:date="2017-06-13T13:31:00Z"/>
                <w:szCs w:val="20"/>
              </w:rPr>
            </w:pPr>
            <w:ins w:id="975"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976" w:author="Dietzel, Ranae N [AGRON]" w:date="2017-06-13T13:31:00Z"/>
                <w:szCs w:val="20"/>
              </w:rPr>
            </w:pPr>
            <w:ins w:id="977"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978" w:author="Dietzel, Ranae N [AGRON]" w:date="2017-06-13T13:31:00Z"/>
                <w:szCs w:val="20"/>
              </w:rPr>
            </w:pPr>
            <w:ins w:id="979"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980" w:author="Dietzel, Ranae N [AGRON]" w:date="2017-06-13T13:31:00Z"/>
                <w:szCs w:val="20"/>
              </w:rPr>
            </w:pPr>
            <w:ins w:id="981"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982" w:author="Dietzel, Ranae N [AGRON]" w:date="2017-06-13T13:31:00Z"/>
                <w:szCs w:val="20"/>
              </w:rPr>
            </w:pPr>
            <w:ins w:id="983"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984" w:author="Dietzel, Ranae N [AGRON]" w:date="2017-06-13T13:31:00Z"/>
                <w:szCs w:val="20"/>
              </w:rPr>
            </w:pPr>
            <w:ins w:id="985"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986" w:author="Dietzel, Ranae N [AGRON]" w:date="2017-06-13T13:31:00Z"/>
                <w:szCs w:val="20"/>
              </w:rPr>
            </w:pPr>
            <w:ins w:id="987"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988" w:author="Dietzel, Ranae N [AGRON]" w:date="2017-06-13T13:31:00Z"/>
                <w:szCs w:val="20"/>
              </w:rPr>
            </w:pPr>
            <w:ins w:id="989" w:author="Dietzel, Ranae N [AGRON]" w:date="2017-06-13T13:31:00Z">
              <w:r w:rsidRPr="00B901D7">
                <w:rPr>
                  <w:szCs w:val="20"/>
                </w:rPr>
                <w:t>A</w:t>
              </w:r>
            </w:ins>
          </w:p>
        </w:tc>
      </w:tr>
      <w:tr w:rsidR="00513FDC" w:rsidRPr="00CE3A2F" w14:paraId="528BA61E" w14:textId="77777777" w:rsidTr="00A70798">
        <w:trPr>
          <w:trHeight w:val="288"/>
          <w:jc w:val="center"/>
          <w:ins w:id="990"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991"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992" w:author="Dietzel, Ranae N [AGRON]" w:date="2017-06-13T13:31:00Z"/>
                <w:szCs w:val="20"/>
              </w:rPr>
            </w:pPr>
            <w:ins w:id="993"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994" w:author="Dietzel, Ranae N [AGRON]" w:date="2017-06-13T13:31:00Z"/>
                <w:szCs w:val="20"/>
              </w:rPr>
            </w:pPr>
            <w:ins w:id="995"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996" w:author="Dietzel, Ranae N [AGRON]" w:date="2017-06-13T13:31:00Z"/>
                <w:szCs w:val="20"/>
              </w:rPr>
            </w:pPr>
            <w:ins w:id="997"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998" w:author="Dietzel, Ranae N [AGRON]" w:date="2017-06-13T13:31:00Z"/>
                <w:szCs w:val="20"/>
              </w:rPr>
            </w:pPr>
            <w:ins w:id="999"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1000" w:author="Dietzel, Ranae N [AGRON]" w:date="2017-06-13T13:31:00Z"/>
                <w:szCs w:val="20"/>
              </w:rPr>
            </w:pPr>
            <w:ins w:id="1001"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1002" w:author="Dietzel, Ranae N [AGRON]" w:date="2017-06-13T13:31:00Z"/>
                <w:szCs w:val="20"/>
              </w:rPr>
            </w:pPr>
            <w:ins w:id="1003"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04" w:author="Dietzel, Ranae N [AGRON]" w:date="2017-06-13T13:31:00Z"/>
                <w:szCs w:val="20"/>
              </w:rPr>
            </w:pPr>
            <w:ins w:id="1005"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06" w:author="Dietzel, Ranae N [AGRON]" w:date="2017-06-13T13:31:00Z"/>
                <w:szCs w:val="20"/>
              </w:rPr>
            </w:pPr>
            <w:ins w:id="1007"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08" w:author="Dietzel, Ranae N [AGRON]" w:date="2017-06-13T13:31:00Z"/>
                <w:szCs w:val="20"/>
              </w:rPr>
            </w:pPr>
            <w:ins w:id="1009"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10" w:author="Dietzel, Ranae N [AGRON]" w:date="2017-06-13T13:31:00Z"/>
                <w:szCs w:val="20"/>
              </w:rPr>
            </w:pPr>
            <w:ins w:id="1011" w:author="Dietzel, Ranae N [AGRON]" w:date="2017-06-13T13:31:00Z">
              <w:r w:rsidRPr="00B901D7">
                <w:rPr>
                  <w:szCs w:val="20"/>
                </w:rPr>
                <w:t>A</w:t>
              </w:r>
            </w:ins>
          </w:p>
        </w:tc>
      </w:tr>
      <w:tr w:rsidR="00513FDC" w:rsidRPr="00CE3A2F" w14:paraId="511DB850" w14:textId="77777777" w:rsidTr="00A70798">
        <w:trPr>
          <w:trHeight w:val="288"/>
          <w:jc w:val="center"/>
          <w:ins w:id="1012"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13"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14" w:author="Dietzel, Ranae N [AGRON]" w:date="2017-06-13T13:31:00Z"/>
                <w:szCs w:val="20"/>
              </w:rPr>
            </w:pPr>
            <w:ins w:id="1015"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16" w:author="Dietzel, Ranae N [AGRON]" w:date="2017-06-13T13:31:00Z"/>
                <w:szCs w:val="20"/>
              </w:rPr>
            </w:pPr>
            <w:ins w:id="1017"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18" w:author="Dietzel, Ranae N [AGRON]" w:date="2017-06-13T13:31:00Z"/>
                <w:szCs w:val="20"/>
              </w:rPr>
            </w:pPr>
            <w:ins w:id="1019"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20" w:author="Dietzel, Ranae N [AGRON]" w:date="2017-06-13T13:31:00Z"/>
                <w:szCs w:val="20"/>
              </w:rPr>
            </w:pPr>
            <w:ins w:id="1021"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22" w:author="Dietzel, Ranae N [AGRON]" w:date="2017-06-13T13:31:00Z"/>
                <w:szCs w:val="20"/>
              </w:rPr>
            </w:pPr>
            <w:ins w:id="1023"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24" w:author="Dietzel, Ranae N [AGRON]" w:date="2017-06-13T13:31:00Z"/>
                <w:szCs w:val="20"/>
              </w:rPr>
            </w:pPr>
            <w:ins w:id="1025"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26" w:author="Dietzel, Ranae N [AGRON]" w:date="2017-06-13T13:31:00Z"/>
                <w:szCs w:val="20"/>
              </w:rPr>
            </w:pPr>
            <w:ins w:id="1027"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28" w:author="Dietzel, Ranae N [AGRON]" w:date="2017-06-13T13:31:00Z"/>
                <w:szCs w:val="20"/>
              </w:rPr>
            </w:pPr>
            <w:ins w:id="1029"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30" w:author="Dietzel, Ranae N [AGRON]" w:date="2017-06-13T13:31:00Z"/>
                <w:szCs w:val="20"/>
              </w:rPr>
            </w:pPr>
            <w:ins w:id="1031"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32" w:author="Dietzel, Ranae N [AGRON]" w:date="2017-06-13T13:31:00Z"/>
                <w:szCs w:val="20"/>
              </w:rPr>
            </w:pPr>
            <w:ins w:id="1033" w:author="Dietzel, Ranae N [AGRON]" w:date="2017-06-13T13:31:00Z">
              <w:r w:rsidRPr="00B901D7">
                <w:rPr>
                  <w:szCs w:val="20"/>
                </w:rPr>
                <w:t>A</w:t>
              </w:r>
            </w:ins>
          </w:p>
        </w:tc>
      </w:tr>
      <w:tr w:rsidR="00513FDC" w:rsidRPr="00CE3A2F" w14:paraId="6F8B1AFC" w14:textId="77777777" w:rsidTr="00A70798">
        <w:trPr>
          <w:trHeight w:val="288"/>
          <w:jc w:val="center"/>
          <w:ins w:id="1034"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35"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36" w:author="Dietzel, Ranae N [AGRON]" w:date="2017-06-13T13:31:00Z"/>
                <w:szCs w:val="20"/>
              </w:rPr>
            </w:pPr>
            <w:ins w:id="1037"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38" w:author="Dietzel, Ranae N [AGRON]" w:date="2017-06-13T13:31:00Z"/>
                <w:szCs w:val="20"/>
              </w:rPr>
            </w:pPr>
            <w:ins w:id="1039"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40" w:author="Dietzel, Ranae N [AGRON]" w:date="2017-06-13T13:31:00Z"/>
                <w:szCs w:val="20"/>
              </w:rPr>
            </w:pPr>
            <w:ins w:id="1041"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42" w:author="Dietzel, Ranae N [AGRON]" w:date="2017-06-13T13:31:00Z"/>
                <w:szCs w:val="20"/>
              </w:rPr>
            </w:pPr>
            <w:ins w:id="1043"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44" w:author="Dietzel, Ranae N [AGRON]" w:date="2017-06-13T13:31:00Z"/>
                <w:szCs w:val="20"/>
              </w:rPr>
            </w:pPr>
            <w:ins w:id="1045"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46" w:author="Dietzel, Ranae N [AGRON]" w:date="2017-06-13T13:31:00Z"/>
                <w:szCs w:val="20"/>
              </w:rPr>
            </w:pPr>
            <w:ins w:id="1047"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48" w:author="Dietzel, Ranae N [AGRON]" w:date="2017-06-13T13:31:00Z"/>
                <w:szCs w:val="20"/>
              </w:rPr>
            </w:pPr>
            <w:ins w:id="1049"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050" w:author="Dietzel, Ranae N [AGRON]" w:date="2017-06-13T13:31:00Z"/>
                <w:szCs w:val="20"/>
              </w:rPr>
            </w:pPr>
            <w:ins w:id="1051"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052" w:author="Dietzel, Ranae N [AGRON]" w:date="2017-06-13T13:31:00Z"/>
                <w:szCs w:val="20"/>
              </w:rPr>
            </w:pPr>
            <w:ins w:id="1053"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054" w:author="Dietzel, Ranae N [AGRON]" w:date="2017-06-13T13:31:00Z"/>
                <w:szCs w:val="20"/>
              </w:rPr>
            </w:pPr>
            <w:ins w:id="1055" w:author="Dietzel, Ranae N [AGRON]" w:date="2017-06-13T13:31:00Z">
              <w:r w:rsidRPr="00B901D7">
                <w:rPr>
                  <w:szCs w:val="20"/>
                </w:rPr>
                <w:t>A</w:t>
              </w:r>
            </w:ins>
          </w:p>
        </w:tc>
      </w:tr>
      <w:tr w:rsidR="00513FDC" w:rsidRPr="00CE3A2F" w14:paraId="5D96832A" w14:textId="77777777" w:rsidTr="00A70798">
        <w:trPr>
          <w:trHeight w:val="288"/>
          <w:jc w:val="center"/>
          <w:ins w:id="1056"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057"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058" w:author="Dietzel, Ranae N [AGRON]" w:date="2017-06-13T13:31:00Z"/>
                <w:szCs w:val="20"/>
              </w:rPr>
            </w:pPr>
            <w:ins w:id="1059"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060" w:author="Dietzel, Ranae N [AGRON]" w:date="2017-06-13T13:31:00Z"/>
                <w:szCs w:val="20"/>
              </w:rPr>
            </w:pPr>
            <w:ins w:id="1061"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062" w:author="Dietzel, Ranae N [AGRON]" w:date="2017-06-13T13:31:00Z"/>
                <w:szCs w:val="20"/>
              </w:rPr>
            </w:pPr>
            <w:ins w:id="1063"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064" w:author="Dietzel, Ranae N [AGRON]" w:date="2017-06-13T13:31:00Z"/>
                <w:szCs w:val="20"/>
              </w:rPr>
            </w:pPr>
            <w:ins w:id="1065"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066" w:author="Dietzel, Ranae N [AGRON]" w:date="2017-06-13T13:31:00Z"/>
                <w:szCs w:val="20"/>
              </w:rPr>
            </w:pPr>
            <w:ins w:id="1067"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068" w:author="Dietzel, Ranae N [AGRON]" w:date="2017-06-13T13:31:00Z"/>
                <w:szCs w:val="20"/>
              </w:rPr>
            </w:pPr>
            <w:ins w:id="1069"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070" w:author="Dietzel, Ranae N [AGRON]" w:date="2017-06-13T13:31:00Z"/>
                <w:szCs w:val="20"/>
              </w:rPr>
            </w:pPr>
            <w:ins w:id="1071"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072" w:author="Dietzel, Ranae N [AGRON]" w:date="2017-06-13T13:31:00Z"/>
                <w:szCs w:val="20"/>
              </w:rPr>
            </w:pPr>
            <w:ins w:id="1073"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074" w:author="Dietzel, Ranae N [AGRON]" w:date="2017-06-13T13:31:00Z"/>
                <w:szCs w:val="20"/>
              </w:rPr>
            </w:pPr>
            <w:ins w:id="1075"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076" w:author="Dietzel, Ranae N [AGRON]" w:date="2017-06-13T13:31:00Z"/>
                <w:szCs w:val="20"/>
              </w:rPr>
            </w:pPr>
            <w:ins w:id="1077" w:author="Dietzel, Ranae N [AGRON]" w:date="2017-06-13T13:31:00Z">
              <w:r w:rsidRPr="00B901D7">
                <w:rPr>
                  <w:szCs w:val="20"/>
                </w:rPr>
                <w:t>A</w:t>
              </w:r>
            </w:ins>
          </w:p>
        </w:tc>
      </w:tr>
      <w:tr w:rsidR="00513FDC" w:rsidRPr="00CE3A2F" w14:paraId="604FCB4C" w14:textId="77777777" w:rsidTr="00A70798">
        <w:trPr>
          <w:trHeight w:val="288"/>
          <w:jc w:val="center"/>
          <w:ins w:id="1078"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079" w:author="Dietzel, Ranae N [AGRON]" w:date="2017-06-13T13:31:00Z"/>
                <w:szCs w:val="20"/>
              </w:rPr>
            </w:pPr>
            <w:ins w:id="1080"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081" w:author="Dietzel, Ranae N [AGRON]" w:date="2017-06-13T13:31:00Z"/>
                <w:szCs w:val="20"/>
              </w:rPr>
            </w:pPr>
            <w:ins w:id="1082"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083" w:author="Dietzel, Ranae N [AGRON]" w:date="2017-06-13T13:31:00Z"/>
                <w:szCs w:val="20"/>
              </w:rPr>
            </w:pPr>
            <w:ins w:id="1084"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085" w:author="Dietzel, Ranae N [AGRON]" w:date="2017-06-13T13:31:00Z"/>
                <w:szCs w:val="20"/>
              </w:rPr>
            </w:pPr>
            <w:ins w:id="1086"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087" w:author="Dietzel, Ranae N [AGRON]" w:date="2017-06-13T13:31:00Z"/>
                <w:szCs w:val="20"/>
              </w:rPr>
            </w:pPr>
            <w:ins w:id="1088"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089" w:author="Dietzel, Ranae N [AGRON]" w:date="2017-06-13T13:31:00Z"/>
                <w:szCs w:val="20"/>
              </w:rPr>
            </w:pPr>
            <w:ins w:id="1090"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091" w:author="Dietzel, Ranae N [AGRON]" w:date="2017-06-13T13:31:00Z"/>
                <w:szCs w:val="20"/>
              </w:rPr>
            </w:pPr>
            <w:ins w:id="1092"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093" w:author="Dietzel, Ranae N [AGRON]" w:date="2017-06-13T13:31:00Z"/>
                <w:szCs w:val="20"/>
              </w:rPr>
            </w:pPr>
            <w:ins w:id="1094"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095" w:author="Dietzel, Ranae N [AGRON]" w:date="2017-06-13T13:31:00Z"/>
                <w:szCs w:val="20"/>
              </w:rPr>
            </w:pPr>
            <w:ins w:id="1096"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097" w:author="Dietzel, Ranae N [AGRON]" w:date="2017-06-13T13:31:00Z"/>
                <w:szCs w:val="20"/>
              </w:rPr>
            </w:pPr>
            <w:ins w:id="1098"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099" w:author="Dietzel, Ranae N [AGRON]" w:date="2017-06-13T13:31:00Z"/>
                <w:szCs w:val="20"/>
              </w:rPr>
            </w:pPr>
            <w:ins w:id="1100" w:author="Dietzel, Ranae N [AGRON]" w:date="2017-06-13T13:31:00Z">
              <w:r w:rsidRPr="00B901D7">
                <w:rPr>
                  <w:szCs w:val="20"/>
                </w:rPr>
                <w:t>A</w:t>
              </w:r>
            </w:ins>
          </w:p>
        </w:tc>
      </w:tr>
      <w:tr w:rsidR="00513FDC" w:rsidRPr="00CE3A2F" w14:paraId="63662CA7" w14:textId="77777777" w:rsidTr="00A70798">
        <w:trPr>
          <w:trHeight w:val="288"/>
          <w:jc w:val="center"/>
          <w:ins w:id="1101"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102"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103" w:author="Dietzel, Ranae N [AGRON]" w:date="2017-06-13T13:31:00Z"/>
                <w:szCs w:val="20"/>
              </w:rPr>
            </w:pPr>
            <w:ins w:id="1104"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05" w:author="Dietzel, Ranae N [AGRON]" w:date="2017-06-13T13:31:00Z"/>
                <w:szCs w:val="20"/>
              </w:rPr>
            </w:pPr>
            <w:ins w:id="1106"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07" w:author="Dietzel, Ranae N [AGRON]" w:date="2017-06-13T13:31:00Z"/>
                <w:szCs w:val="20"/>
              </w:rPr>
            </w:pPr>
            <w:ins w:id="1108"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09" w:author="Dietzel, Ranae N [AGRON]" w:date="2017-06-13T13:31:00Z"/>
                <w:szCs w:val="20"/>
              </w:rPr>
            </w:pPr>
            <w:ins w:id="1110"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11" w:author="Dietzel, Ranae N [AGRON]" w:date="2017-06-13T13:31:00Z"/>
                <w:szCs w:val="20"/>
              </w:rPr>
            </w:pPr>
            <w:ins w:id="1112"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13" w:author="Dietzel, Ranae N [AGRON]" w:date="2017-06-13T13:31:00Z"/>
                <w:szCs w:val="20"/>
              </w:rPr>
            </w:pPr>
            <w:ins w:id="1114"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15" w:author="Dietzel, Ranae N [AGRON]" w:date="2017-06-13T13:31:00Z"/>
                <w:szCs w:val="20"/>
              </w:rPr>
            </w:pPr>
            <w:ins w:id="1116"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17" w:author="Dietzel, Ranae N [AGRON]" w:date="2017-06-13T13:31:00Z"/>
                <w:szCs w:val="20"/>
              </w:rPr>
            </w:pPr>
            <w:ins w:id="1118"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19" w:author="Dietzel, Ranae N [AGRON]" w:date="2017-06-13T13:31:00Z"/>
                <w:szCs w:val="20"/>
              </w:rPr>
            </w:pPr>
            <w:ins w:id="1120"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21" w:author="Dietzel, Ranae N [AGRON]" w:date="2017-06-13T13:31:00Z"/>
                <w:szCs w:val="20"/>
              </w:rPr>
            </w:pPr>
            <w:ins w:id="1122" w:author="Dietzel, Ranae N [AGRON]" w:date="2017-06-13T13:31:00Z">
              <w:r w:rsidRPr="00B901D7">
                <w:rPr>
                  <w:szCs w:val="20"/>
                </w:rPr>
                <w:t>A</w:t>
              </w:r>
            </w:ins>
          </w:p>
        </w:tc>
      </w:tr>
      <w:tr w:rsidR="00513FDC" w:rsidRPr="00CE3A2F" w14:paraId="1ACA68CF" w14:textId="77777777" w:rsidTr="00A70798">
        <w:trPr>
          <w:trHeight w:val="288"/>
          <w:jc w:val="center"/>
          <w:ins w:id="1123"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24"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25" w:author="Dietzel, Ranae N [AGRON]" w:date="2017-06-13T13:31:00Z"/>
                <w:szCs w:val="20"/>
              </w:rPr>
            </w:pPr>
            <w:ins w:id="1126"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27" w:author="Dietzel, Ranae N [AGRON]" w:date="2017-06-13T13:31:00Z"/>
                <w:szCs w:val="20"/>
              </w:rPr>
            </w:pPr>
            <w:ins w:id="1128"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29" w:author="Dietzel, Ranae N [AGRON]" w:date="2017-06-13T13:31:00Z"/>
                <w:szCs w:val="20"/>
              </w:rPr>
            </w:pPr>
            <w:ins w:id="1130"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31" w:author="Dietzel, Ranae N [AGRON]" w:date="2017-06-13T13:31:00Z"/>
                <w:szCs w:val="20"/>
              </w:rPr>
            </w:pPr>
            <w:ins w:id="1132"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33" w:author="Dietzel, Ranae N [AGRON]" w:date="2017-06-13T13:31:00Z"/>
                <w:szCs w:val="20"/>
              </w:rPr>
            </w:pPr>
            <w:ins w:id="1134"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35" w:author="Dietzel, Ranae N [AGRON]" w:date="2017-06-13T13:31:00Z"/>
                <w:szCs w:val="20"/>
              </w:rPr>
            </w:pPr>
            <w:proofErr w:type="spellStart"/>
            <w:ins w:id="1136"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137" w:author="Dietzel, Ranae N [AGRON]" w:date="2017-06-13T13:31:00Z"/>
                <w:szCs w:val="20"/>
              </w:rPr>
            </w:pPr>
            <w:ins w:id="1138"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39" w:author="Dietzel, Ranae N [AGRON]" w:date="2017-06-13T13:31:00Z"/>
                <w:szCs w:val="20"/>
              </w:rPr>
            </w:pPr>
            <w:ins w:id="1140"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41" w:author="Dietzel, Ranae N [AGRON]" w:date="2017-06-13T13:31:00Z"/>
                <w:szCs w:val="20"/>
              </w:rPr>
            </w:pPr>
            <w:ins w:id="1142"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43" w:author="Dietzel, Ranae N [AGRON]" w:date="2017-06-13T13:31:00Z"/>
                <w:szCs w:val="20"/>
              </w:rPr>
            </w:pPr>
            <w:ins w:id="1144" w:author="Dietzel, Ranae N [AGRON]" w:date="2017-06-13T13:31:00Z">
              <w:r w:rsidRPr="00B901D7">
                <w:rPr>
                  <w:szCs w:val="20"/>
                </w:rPr>
                <w:t>A</w:t>
              </w:r>
            </w:ins>
          </w:p>
        </w:tc>
      </w:tr>
      <w:tr w:rsidR="00513FDC" w:rsidRPr="00CE3A2F" w14:paraId="2E139DDB" w14:textId="77777777" w:rsidTr="00A70798">
        <w:trPr>
          <w:trHeight w:val="288"/>
          <w:jc w:val="center"/>
          <w:ins w:id="1145"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46"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47" w:author="Dietzel, Ranae N [AGRON]" w:date="2017-06-13T13:31:00Z"/>
                <w:szCs w:val="20"/>
              </w:rPr>
            </w:pPr>
            <w:ins w:id="1148"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49" w:author="Dietzel, Ranae N [AGRON]" w:date="2017-06-13T13:31:00Z"/>
                <w:szCs w:val="20"/>
              </w:rPr>
            </w:pPr>
            <w:ins w:id="1150"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151" w:author="Dietzel, Ranae N [AGRON]" w:date="2017-06-13T13:31:00Z"/>
                <w:szCs w:val="20"/>
              </w:rPr>
            </w:pPr>
            <w:ins w:id="1152"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153" w:author="Dietzel, Ranae N [AGRON]" w:date="2017-06-13T13:31:00Z"/>
                <w:szCs w:val="20"/>
              </w:rPr>
            </w:pPr>
            <w:ins w:id="1154"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155" w:author="Dietzel, Ranae N [AGRON]" w:date="2017-06-13T13:31:00Z"/>
                <w:szCs w:val="20"/>
              </w:rPr>
            </w:pPr>
            <w:ins w:id="1156"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157" w:author="Dietzel, Ranae N [AGRON]" w:date="2017-06-13T13:31:00Z"/>
                <w:szCs w:val="20"/>
              </w:rPr>
            </w:pPr>
            <w:ins w:id="1158"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159" w:author="Dietzel, Ranae N [AGRON]" w:date="2017-06-13T13:31:00Z"/>
                <w:szCs w:val="20"/>
              </w:rPr>
            </w:pPr>
            <w:ins w:id="1160"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161" w:author="Dietzel, Ranae N [AGRON]" w:date="2017-06-13T13:31:00Z"/>
                <w:szCs w:val="20"/>
              </w:rPr>
            </w:pPr>
            <w:ins w:id="1162"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163" w:author="Dietzel, Ranae N [AGRON]" w:date="2017-06-13T13:31:00Z"/>
                <w:szCs w:val="20"/>
              </w:rPr>
            </w:pPr>
            <w:ins w:id="1164"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165" w:author="Dietzel, Ranae N [AGRON]" w:date="2017-06-13T13:31:00Z"/>
                <w:szCs w:val="20"/>
              </w:rPr>
            </w:pPr>
            <w:ins w:id="1166" w:author="Dietzel, Ranae N [AGRON]" w:date="2017-06-13T13:31:00Z">
              <w:r w:rsidRPr="00B901D7">
                <w:rPr>
                  <w:szCs w:val="20"/>
                </w:rPr>
                <w:t>A</w:t>
              </w:r>
            </w:ins>
          </w:p>
        </w:tc>
      </w:tr>
      <w:tr w:rsidR="00513FDC" w:rsidRPr="00CE3A2F" w14:paraId="2563D58C" w14:textId="77777777" w:rsidTr="00A70798">
        <w:trPr>
          <w:trHeight w:val="288"/>
          <w:jc w:val="center"/>
          <w:ins w:id="1167"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168"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169" w:author="Dietzel, Ranae N [AGRON]" w:date="2017-06-13T13:31:00Z"/>
                <w:szCs w:val="20"/>
              </w:rPr>
            </w:pPr>
            <w:ins w:id="1170"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171" w:author="Dietzel, Ranae N [AGRON]" w:date="2017-06-13T13:31:00Z"/>
                <w:szCs w:val="20"/>
              </w:rPr>
            </w:pPr>
            <w:ins w:id="1172"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173" w:author="Dietzel, Ranae N [AGRON]" w:date="2017-06-13T13:31:00Z"/>
                <w:szCs w:val="20"/>
              </w:rPr>
            </w:pPr>
            <w:ins w:id="1174"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175" w:author="Dietzel, Ranae N [AGRON]" w:date="2017-06-13T13:31:00Z"/>
                <w:szCs w:val="20"/>
              </w:rPr>
            </w:pPr>
            <w:ins w:id="1176"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177" w:author="Dietzel, Ranae N [AGRON]" w:date="2017-06-13T13:31:00Z"/>
                <w:szCs w:val="20"/>
              </w:rPr>
            </w:pPr>
            <w:ins w:id="1178"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179" w:author="Dietzel, Ranae N [AGRON]" w:date="2017-06-13T13:31:00Z"/>
                <w:szCs w:val="20"/>
              </w:rPr>
            </w:pPr>
            <w:ins w:id="1180"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181" w:author="Dietzel, Ranae N [AGRON]" w:date="2017-06-13T13:31:00Z"/>
                <w:szCs w:val="20"/>
              </w:rPr>
            </w:pPr>
            <w:ins w:id="1182"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183" w:author="Dietzel, Ranae N [AGRON]" w:date="2017-06-13T13:31:00Z"/>
                <w:szCs w:val="20"/>
              </w:rPr>
            </w:pPr>
            <w:ins w:id="1184"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185" w:author="Dietzel, Ranae N [AGRON]" w:date="2017-06-13T13:31:00Z"/>
                <w:szCs w:val="20"/>
              </w:rPr>
            </w:pPr>
            <w:ins w:id="1186"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187" w:author="Dietzel, Ranae N [AGRON]" w:date="2017-06-13T13:31:00Z"/>
                <w:szCs w:val="20"/>
              </w:rPr>
            </w:pPr>
            <w:ins w:id="1188" w:author="Dietzel, Ranae N [AGRON]" w:date="2017-06-13T13:31:00Z">
              <w:r w:rsidRPr="00B901D7">
                <w:rPr>
                  <w:szCs w:val="20"/>
                </w:rPr>
                <w:t>A</w:t>
              </w:r>
            </w:ins>
          </w:p>
        </w:tc>
      </w:tr>
      <w:tr w:rsidR="00513FDC" w:rsidRPr="00CE3A2F" w14:paraId="219CCDDF" w14:textId="77777777" w:rsidTr="00A70798">
        <w:trPr>
          <w:trHeight w:val="288"/>
          <w:jc w:val="center"/>
          <w:ins w:id="1189"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190" w:author="Dietzel, Ranae N [AGRON]" w:date="2017-06-13T13:31:00Z"/>
                <w:szCs w:val="20"/>
              </w:rPr>
            </w:pPr>
            <w:ins w:id="1191"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192" w:author="Dietzel, Ranae N [AGRON]" w:date="2017-06-13T13:31:00Z"/>
                <w:szCs w:val="20"/>
              </w:rPr>
            </w:pPr>
            <w:ins w:id="1193"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194" w:author="Dietzel, Ranae N [AGRON]" w:date="2017-06-13T13:31:00Z"/>
                <w:szCs w:val="20"/>
              </w:rPr>
            </w:pPr>
            <w:ins w:id="1195"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196" w:author="Dietzel, Ranae N [AGRON]" w:date="2017-06-13T13:31:00Z"/>
                <w:szCs w:val="20"/>
              </w:rPr>
            </w:pPr>
            <w:ins w:id="1197"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198" w:author="Dietzel, Ranae N [AGRON]" w:date="2017-06-13T13:31:00Z"/>
                <w:szCs w:val="20"/>
              </w:rPr>
            </w:pPr>
            <w:ins w:id="1199"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200" w:author="Dietzel, Ranae N [AGRON]" w:date="2017-06-13T13:31:00Z"/>
                <w:szCs w:val="20"/>
              </w:rPr>
            </w:pPr>
            <w:ins w:id="1201"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202" w:author="Dietzel, Ranae N [AGRON]" w:date="2017-06-13T13:31:00Z"/>
                <w:szCs w:val="20"/>
              </w:rPr>
            </w:pPr>
            <w:ins w:id="1203"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04" w:author="Dietzel, Ranae N [AGRON]" w:date="2017-06-13T13:31:00Z"/>
                <w:szCs w:val="20"/>
              </w:rPr>
            </w:pPr>
            <w:ins w:id="1205"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06" w:author="Dietzel, Ranae N [AGRON]" w:date="2017-06-13T13:31:00Z"/>
                <w:szCs w:val="20"/>
              </w:rPr>
            </w:pPr>
            <w:ins w:id="1207"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08" w:author="Dietzel, Ranae N [AGRON]" w:date="2017-06-13T13:31:00Z"/>
                <w:szCs w:val="20"/>
              </w:rPr>
            </w:pPr>
            <w:ins w:id="1209"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10" w:author="Dietzel, Ranae N [AGRON]" w:date="2017-06-13T13:31:00Z"/>
                <w:szCs w:val="20"/>
              </w:rPr>
            </w:pPr>
            <w:ins w:id="1211" w:author="Dietzel, Ranae N [AGRON]" w:date="2017-06-13T13:31:00Z">
              <w:r w:rsidRPr="00B901D7">
                <w:rPr>
                  <w:szCs w:val="20"/>
                </w:rPr>
                <w:t>A</w:t>
              </w:r>
            </w:ins>
          </w:p>
        </w:tc>
      </w:tr>
      <w:tr w:rsidR="00513FDC" w:rsidRPr="00CE3A2F" w14:paraId="7297258D" w14:textId="77777777" w:rsidTr="00A70798">
        <w:trPr>
          <w:trHeight w:val="288"/>
          <w:jc w:val="center"/>
          <w:ins w:id="1212"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13"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14" w:author="Dietzel, Ranae N [AGRON]" w:date="2017-06-13T13:31:00Z"/>
                <w:szCs w:val="20"/>
              </w:rPr>
            </w:pPr>
            <w:ins w:id="1215"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16" w:author="Dietzel, Ranae N [AGRON]" w:date="2017-06-13T13:31:00Z"/>
                <w:szCs w:val="20"/>
              </w:rPr>
            </w:pPr>
            <w:ins w:id="1217"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18" w:author="Dietzel, Ranae N [AGRON]" w:date="2017-06-13T13:31:00Z"/>
                <w:szCs w:val="20"/>
              </w:rPr>
            </w:pPr>
            <w:ins w:id="1219"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20" w:author="Dietzel, Ranae N [AGRON]" w:date="2017-06-13T13:31:00Z"/>
                <w:szCs w:val="20"/>
              </w:rPr>
            </w:pPr>
            <w:ins w:id="1221"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22" w:author="Dietzel, Ranae N [AGRON]" w:date="2017-06-13T13:31:00Z"/>
                <w:szCs w:val="20"/>
              </w:rPr>
            </w:pPr>
            <w:ins w:id="1223"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24" w:author="Dietzel, Ranae N [AGRON]" w:date="2017-06-13T13:31:00Z"/>
                <w:szCs w:val="20"/>
              </w:rPr>
            </w:pPr>
            <w:ins w:id="1225"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26" w:author="Dietzel, Ranae N [AGRON]" w:date="2017-06-13T13:31:00Z"/>
                <w:szCs w:val="20"/>
              </w:rPr>
            </w:pPr>
            <w:ins w:id="1227"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28" w:author="Dietzel, Ranae N [AGRON]" w:date="2017-06-13T13:31:00Z"/>
                <w:szCs w:val="20"/>
              </w:rPr>
            </w:pPr>
            <w:ins w:id="1229"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30" w:author="Dietzel, Ranae N [AGRON]" w:date="2017-06-13T13:31:00Z"/>
                <w:szCs w:val="20"/>
              </w:rPr>
            </w:pPr>
            <w:ins w:id="1231"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32" w:author="Dietzel, Ranae N [AGRON]" w:date="2017-06-13T13:31:00Z"/>
                <w:szCs w:val="20"/>
              </w:rPr>
            </w:pPr>
            <w:ins w:id="1233" w:author="Dietzel, Ranae N [AGRON]" w:date="2017-06-13T13:31:00Z">
              <w:r w:rsidRPr="00B901D7">
                <w:rPr>
                  <w:szCs w:val="20"/>
                </w:rPr>
                <w:t>A</w:t>
              </w:r>
            </w:ins>
          </w:p>
        </w:tc>
      </w:tr>
      <w:tr w:rsidR="00513FDC" w:rsidRPr="00CE3A2F" w14:paraId="31E80F9E" w14:textId="77777777" w:rsidTr="00A70798">
        <w:trPr>
          <w:trHeight w:val="288"/>
          <w:jc w:val="center"/>
          <w:ins w:id="1234"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35"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36" w:author="Dietzel, Ranae N [AGRON]" w:date="2017-06-13T13:31:00Z"/>
                <w:szCs w:val="20"/>
              </w:rPr>
            </w:pPr>
            <w:ins w:id="1237"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38" w:author="Dietzel, Ranae N [AGRON]" w:date="2017-06-13T13:31:00Z"/>
                <w:szCs w:val="20"/>
              </w:rPr>
            </w:pPr>
            <w:ins w:id="1239"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40" w:author="Dietzel, Ranae N [AGRON]" w:date="2017-06-13T13:31:00Z"/>
                <w:szCs w:val="20"/>
              </w:rPr>
            </w:pPr>
            <w:ins w:id="1241"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42" w:author="Dietzel, Ranae N [AGRON]" w:date="2017-06-13T13:31:00Z"/>
                <w:szCs w:val="20"/>
              </w:rPr>
            </w:pPr>
            <w:ins w:id="1243"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44" w:author="Dietzel, Ranae N [AGRON]" w:date="2017-06-13T13:31:00Z"/>
                <w:szCs w:val="20"/>
              </w:rPr>
            </w:pPr>
            <w:ins w:id="1245"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46" w:author="Dietzel, Ranae N [AGRON]" w:date="2017-06-13T13:31:00Z"/>
                <w:szCs w:val="20"/>
              </w:rPr>
            </w:pPr>
            <w:ins w:id="1247"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48" w:author="Dietzel, Ranae N [AGRON]" w:date="2017-06-13T13:31:00Z"/>
                <w:szCs w:val="20"/>
              </w:rPr>
            </w:pPr>
            <w:ins w:id="1249"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250" w:author="Dietzel, Ranae N [AGRON]" w:date="2017-06-13T13:31:00Z"/>
                <w:szCs w:val="20"/>
              </w:rPr>
            </w:pPr>
            <w:ins w:id="1251"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252" w:author="Dietzel, Ranae N [AGRON]" w:date="2017-06-13T13:31:00Z"/>
                <w:szCs w:val="20"/>
              </w:rPr>
            </w:pPr>
            <w:ins w:id="1253"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254" w:author="Dietzel, Ranae N [AGRON]" w:date="2017-06-13T13:31:00Z"/>
                <w:szCs w:val="20"/>
              </w:rPr>
            </w:pPr>
            <w:ins w:id="1255" w:author="Dietzel, Ranae N [AGRON]" w:date="2017-06-13T13:31:00Z">
              <w:r w:rsidRPr="00B901D7">
                <w:rPr>
                  <w:szCs w:val="20"/>
                </w:rPr>
                <w:t>A</w:t>
              </w:r>
            </w:ins>
          </w:p>
        </w:tc>
      </w:tr>
      <w:tr w:rsidR="00513FDC" w:rsidRPr="00CE3A2F" w14:paraId="5254DDD7" w14:textId="77777777" w:rsidTr="00A70798">
        <w:trPr>
          <w:trHeight w:val="288"/>
          <w:jc w:val="center"/>
          <w:ins w:id="1256"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257"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258" w:author="Dietzel, Ranae N [AGRON]" w:date="2017-06-13T13:31:00Z"/>
                <w:szCs w:val="20"/>
              </w:rPr>
            </w:pPr>
            <w:ins w:id="1259"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260" w:author="Dietzel, Ranae N [AGRON]" w:date="2017-06-13T13:31:00Z"/>
                <w:szCs w:val="20"/>
              </w:rPr>
            </w:pPr>
            <w:ins w:id="1261"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262" w:author="Dietzel, Ranae N [AGRON]" w:date="2017-06-13T13:31:00Z"/>
                <w:szCs w:val="20"/>
              </w:rPr>
            </w:pPr>
            <w:ins w:id="1263"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264" w:author="Dietzel, Ranae N [AGRON]" w:date="2017-06-13T13:31:00Z"/>
                <w:szCs w:val="20"/>
              </w:rPr>
            </w:pPr>
            <w:ins w:id="1265"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266" w:author="Dietzel, Ranae N [AGRON]" w:date="2017-06-13T13:31:00Z"/>
                <w:szCs w:val="20"/>
              </w:rPr>
            </w:pPr>
            <w:ins w:id="1267"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268" w:author="Dietzel, Ranae N [AGRON]" w:date="2017-06-13T13:31:00Z"/>
                <w:szCs w:val="20"/>
              </w:rPr>
            </w:pPr>
            <w:ins w:id="1269"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270" w:author="Dietzel, Ranae N [AGRON]" w:date="2017-06-13T13:31:00Z"/>
                <w:szCs w:val="20"/>
              </w:rPr>
            </w:pPr>
            <w:ins w:id="1271"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272" w:author="Dietzel, Ranae N [AGRON]" w:date="2017-06-13T13:31:00Z"/>
                <w:szCs w:val="20"/>
              </w:rPr>
            </w:pPr>
            <w:ins w:id="1273"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274" w:author="Dietzel, Ranae N [AGRON]" w:date="2017-06-13T13:31:00Z"/>
                <w:szCs w:val="20"/>
              </w:rPr>
            </w:pPr>
            <w:ins w:id="1275"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276" w:author="Dietzel, Ranae N [AGRON]" w:date="2017-06-13T13:31:00Z"/>
                <w:szCs w:val="20"/>
              </w:rPr>
            </w:pPr>
            <w:ins w:id="1277" w:author="Dietzel, Ranae N [AGRON]" w:date="2017-06-13T13:31:00Z">
              <w:r w:rsidRPr="00B901D7">
                <w:rPr>
                  <w:szCs w:val="20"/>
                </w:rPr>
                <w:t>A</w:t>
              </w:r>
            </w:ins>
          </w:p>
        </w:tc>
      </w:tr>
      <w:tr w:rsidR="00513FDC" w:rsidRPr="00CE3A2F" w14:paraId="49E76F75" w14:textId="77777777" w:rsidTr="00A70798">
        <w:trPr>
          <w:trHeight w:val="288"/>
          <w:jc w:val="center"/>
          <w:ins w:id="1278"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279"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280" w:author="Dietzel, Ranae N [AGRON]" w:date="2017-06-13T13:31:00Z"/>
                <w:szCs w:val="20"/>
              </w:rPr>
            </w:pPr>
            <w:ins w:id="1281"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282" w:author="Dietzel, Ranae N [AGRON]" w:date="2017-06-13T13:31:00Z"/>
                <w:szCs w:val="20"/>
              </w:rPr>
            </w:pPr>
            <w:ins w:id="1283"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284" w:author="Dietzel, Ranae N [AGRON]" w:date="2017-06-13T13:31:00Z"/>
                <w:szCs w:val="20"/>
              </w:rPr>
            </w:pPr>
            <w:ins w:id="1285"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286" w:author="Dietzel, Ranae N [AGRON]" w:date="2017-06-13T13:31:00Z"/>
                <w:szCs w:val="20"/>
              </w:rPr>
            </w:pPr>
            <w:ins w:id="1287"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288" w:author="Dietzel, Ranae N [AGRON]" w:date="2017-06-13T13:31:00Z"/>
                <w:szCs w:val="20"/>
              </w:rPr>
            </w:pPr>
            <w:ins w:id="1289"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290" w:author="Dietzel, Ranae N [AGRON]" w:date="2017-06-13T13:31:00Z"/>
                <w:szCs w:val="20"/>
              </w:rPr>
            </w:pPr>
            <w:ins w:id="1291"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292" w:author="Dietzel, Ranae N [AGRON]" w:date="2017-06-13T13:31:00Z"/>
                <w:szCs w:val="20"/>
              </w:rPr>
            </w:pPr>
            <w:ins w:id="1293"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294" w:author="Dietzel, Ranae N [AGRON]" w:date="2017-06-13T13:31:00Z"/>
                <w:szCs w:val="20"/>
              </w:rPr>
            </w:pPr>
            <w:ins w:id="1295"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296" w:author="Dietzel, Ranae N [AGRON]" w:date="2017-06-13T13:31:00Z"/>
                <w:szCs w:val="20"/>
              </w:rPr>
            </w:pPr>
            <w:ins w:id="1297"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298" w:author="Dietzel, Ranae N [AGRON]" w:date="2017-06-13T13:31:00Z"/>
                <w:szCs w:val="20"/>
              </w:rPr>
            </w:pPr>
            <w:ins w:id="1299" w:author="Dietzel, Ranae N [AGRON]" w:date="2017-06-13T13:31:00Z">
              <w:r w:rsidRPr="00B901D7">
                <w:rPr>
                  <w:szCs w:val="20"/>
                </w:rPr>
                <w:t>A</w:t>
              </w:r>
            </w:ins>
          </w:p>
        </w:tc>
      </w:tr>
      <w:tr w:rsidR="00513FDC" w:rsidRPr="00CE3A2F" w14:paraId="0AEC1F1F" w14:textId="77777777" w:rsidTr="00A70798">
        <w:trPr>
          <w:trHeight w:val="288"/>
          <w:jc w:val="center"/>
          <w:ins w:id="1300"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301" w:author="Dietzel, Ranae N [AGRON]" w:date="2017-06-13T13:31:00Z"/>
                <w:szCs w:val="20"/>
              </w:rPr>
            </w:pPr>
            <w:ins w:id="1302"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303" w:author="Dietzel, Ranae N [AGRON]" w:date="2017-06-13T13:31:00Z"/>
                <w:szCs w:val="20"/>
              </w:rPr>
            </w:pPr>
            <w:ins w:id="1304"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05" w:author="Dietzel, Ranae N [AGRON]" w:date="2017-06-13T13:31:00Z"/>
                <w:szCs w:val="20"/>
              </w:rPr>
            </w:pPr>
            <w:ins w:id="1306"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07" w:author="Dietzel, Ranae N [AGRON]" w:date="2017-06-13T13:31:00Z"/>
                <w:szCs w:val="20"/>
              </w:rPr>
            </w:pPr>
            <w:ins w:id="1308"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09" w:author="Dietzel, Ranae N [AGRON]" w:date="2017-06-13T13:31:00Z"/>
                <w:szCs w:val="20"/>
              </w:rPr>
            </w:pPr>
            <w:ins w:id="1310"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11" w:author="Dietzel, Ranae N [AGRON]" w:date="2017-06-13T13:31:00Z"/>
                <w:szCs w:val="20"/>
              </w:rPr>
            </w:pPr>
            <w:ins w:id="1312"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13" w:author="Dietzel, Ranae N [AGRON]" w:date="2017-06-13T13:31:00Z"/>
                <w:szCs w:val="20"/>
              </w:rPr>
            </w:pPr>
            <w:ins w:id="1314"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15" w:author="Dietzel, Ranae N [AGRON]" w:date="2017-06-13T13:31:00Z"/>
                <w:szCs w:val="20"/>
              </w:rPr>
            </w:pPr>
            <w:ins w:id="1316"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17" w:author="Dietzel, Ranae N [AGRON]" w:date="2017-06-13T13:31:00Z"/>
                <w:szCs w:val="20"/>
              </w:rPr>
            </w:pPr>
            <w:ins w:id="1318"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19" w:author="Dietzel, Ranae N [AGRON]" w:date="2017-06-13T13:31:00Z"/>
                <w:szCs w:val="20"/>
              </w:rPr>
            </w:pPr>
            <w:ins w:id="1320"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21" w:author="Dietzel, Ranae N [AGRON]" w:date="2017-06-13T13:31:00Z"/>
                <w:szCs w:val="20"/>
              </w:rPr>
            </w:pPr>
            <w:ins w:id="1322" w:author="Dietzel, Ranae N [AGRON]" w:date="2017-06-13T13:31:00Z">
              <w:r w:rsidRPr="00B901D7">
                <w:rPr>
                  <w:szCs w:val="20"/>
                </w:rPr>
                <w:t>A</w:t>
              </w:r>
            </w:ins>
          </w:p>
        </w:tc>
      </w:tr>
      <w:tr w:rsidR="00513FDC" w:rsidRPr="00CE3A2F" w14:paraId="56DFA39F" w14:textId="77777777" w:rsidTr="00A70798">
        <w:trPr>
          <w:trHeight w:val="288"/>
          <w:jc w:val="center"/>
          <w:ins w:id="1323"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24"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25" w:author="Dietzel, Ranae N [AGRON]" w:date="2017-06-13T13:31:00Z"/>
                <w:szCs w:val="20"/>
              </w:rPr>
            </w:pPr>
            <w:ins w:id="1326"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27" w:author="Dietzel, Ranae N [AGRON]" w:date="2017-06-13T13:31:00Z"/>
                <w:szCs w:val="20"/>
              </w:rPr>
            </w:pPr>
            <w:ins w:id="1328"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29" w:author="Dietzel, Ranae N [AGRON]" w:date="2017-06-13T13:31:00Z"/>
                <w:szCs w:val="20"/>
              </w:rPr>
            </w:pPr>
            <w:ins w:id="1330"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31" w:author="Dietzel, Ranae N [AGRON]" w:date="2017-06-13T13:31:00Z"/>
                <w:szCs w:val="20"/>
              </w:rPr>
            </w:pPr>
            <w:ins w:id="1332"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33" w:author="Dietzel, Ranae N [AGRON]" w:date="2017-06-13T13:31:00Z"/>
                <w:szCs w:val="20"/>
              </w:rPr>
            </w:pPr>
            <w:ins w:id="1334"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35" w:author="Dietzel, Ranae N [AGRON]" w:date="2017-06-13T13:31:00Z"/>
                <w:szCs w:val="20"/>
              </w:rPr>
            </w:pPr>
            <w:ins w:id="1336"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37" w:author="Dietzel, Ranae N [AGRON]" w:date="2017-06-13T13:31:00Z"/>
                <w:szCs w:val="20"/>
              </w:rPr>
            </w:pPr>
            <w:ins w:id="1338"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39" w:author="Dietzel, Ranae N [AGRON]" w:date="2017-06-13T13:31:00Z"/>
                <w:szCs w:val="20"/>
              </w:rPr>
            </w:pPr>
            <w:ins w:id="1340"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41" w:author="Dietzel, Ranae N [AGRON]" w:date="2017-06-13T13:31:00Z"/>
                <w:szCs w:val="20"/>
              </w:rPr>
            </w:pPr>
            <w:ins w:id="1342"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43" w:author="Dietzel, Ranae N [AGRON]" w:date="2017-06-13T13:31:00Z"/>
                <w:szCs w:val="20"/>
              </w:rPr>
            </w:pPr>
            <w:ins w:id="1344" w:author="Dietzel, Ranae N [AGRON]" w:date="2017-06-13T13:31:00Z">
              <w:r w:rsidRPr="00B901D7">
                <w:rPr>
                  <w:szCs w:val="20"/>
                </w:rPr>
                <w:t>A</w:t>
              </w:r>
            </w:ins>
          </w:p>
        </w:tc>
      </w:tr>
      <w:tr w:rsidR="00513FDC" w:rsidRPr="00CE3A2F" w14:paraId="521A0E8B" w14:textId="77777777" w:rsidTr="00A70798">
        <w:trPr>
          <w:trHeight w:val="288"/>
          <w:jc w:val="center"/>
          <w:ins w:id="1345"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46"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47" w:author="Dietzel, Ranae N [AGRON]" w:date="2017-06-13T13:31:00Z"/>
                <w:szCs w:val="20"/>
              </w:rPr>
            </w:pPr>
            <w:ins w:id="1348"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49" w:author="Dietzel, Ranae N [AGRON]" w:date="2017-06-13T13:31:00Z"/>
                <w:szCs w:val="20"/>
              </w:rPr>
            </w:pPr>
            <w:ins w:id="1350"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351" w:author="Dietzel, Ranae N [AGRON]" w:date="2017-06-13T13:31:00Z"/>
                <w:szCs w:val="20"/>
              </w:rPr>
            </w:pPr>
            <w:ins w:id="1352"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353" w:author="Dietzel, Ranae N [AGRON]" w:date="2017-06-13T13:31:00Z"/>
                <w:szCs w:val="20"/>
              </w:rPr>
            </w:pPr>
            <w:ins w:id="1354"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355" w:author="Dietzel, Ranae N [AGRON]" w:date="2017-06-13T13:31:00Z"/>
                <w:szCs w:val="20"/>
              </w:rPr>
            </w:pPr>
            <w:ins w:id="1356"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357" w:author="Dietzel, Ranae N [AGRON]" w:date="2017-06-13T13:31:00Z"/>
                <w:szCs w:val="20"/>
              </w:rPr>
            </w:pPr>
            <w:ins w:id="1358"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359" w:author="Dietzel, Ranae N [AGRON]" w:date="2017-06-13T13:31:00Z"/>
                <w:szCs w:val="20"/>
              </w:rPr>
            </w:pPr>
            <w:ins w:id="1360"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361" w:author="Dietzel, Ranae N [AGRON]" w:date="2017-06-13T13:31:00Z"/>
                <w:szCs w:val="20"/>
              </w:rPr>
            </w:pPr>
            <w:ins w:id="1362"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363" w:author="Dietzel, Ranae N [AGRON]" w:date="2017-06-13T13:31:00Z"/>
                <w:szCs w:val="20"/>
              </w:rPr>
            </w:pPr>
            <w:ins w:id="1364"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365" w:author="Dietzel, Ranae N [AGRON]" w:date="2017-06-13T13:31:00Z"/>
                <w:szCs w:val="20"/>
              </w:rPr>
            </w:pPr>
            <w:ins w:id="1366" w:author="Dietzel, Ranae N [AGRON]" w:date="2017-06-13T13:31:00Z">
              <w:r w:rsidRPr="00B901D7">
                <w:rPr>
                  <w:szCs w:val="20"/>
                </w:rPr>
                <w:t>A</w:t>
              </w:r>
            </w:ins>
          </w:p>
        </w:tc>
      </w:tr>
      <w:tr w:rsidR="00513FDC" w:rsidRPr="00CE3A2F" w14:paraId="7126FA02" w14:textId="77777777" w:rsidTr="00A70798">
        <w:trPr>
          <w:trHeight w:val="288"/>
          <w:jc w:val="center"/>
          <w:ins w:id="1367"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368"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369" w:author="Dietzel, Ranae N [AGRON]" w:date="2017-06-13T13:31:00Z"/>
                <w:szCs w:val="20"/>
              </w:rPr>
            </w:pPr>
            <w:ins w:id="1370"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371" w:author="Dietzel, Ranae N [AGRON]" w:date="2017-06-13T13:31:00Z"/>
                <w:szCs w:val="20"/>
              </w:rPr>
            </w:pPr>
            <w:ins w:id="1372"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373" w:author="Dietzel, Ranae N [AGRON]" w:date="2017-06-13T13:31:00Z"/>
                <w:szCs w:val="20"/>
              </w:rPr>
            </w:pPr>
            <w:ins w:id="1374"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375" w:author="Dietzel, Ranae N [AGRON]" w:date="2017-06-13T13:31:00Z"/>
                <w:szCs w:val="20"/>
              </w:rPr>
            </w:pPr>
            <w:ins w:id="1376"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377" w:author="Dietzel, Ranae N [AGRON]" w:date="2017-06-13T13:31:00Z"/>
                <w:szCs w:val="20"/>
              </w:rPr>
            </w:pPr>
            <w:ins w:id="1378"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379" w:author="Dietzel, Ranae N [AGRON]" w:date="2017-06-13T13:31:00Z"/>
                <w:szCs w:val="20"/>
              </w:rPr>
            </w:pPr>
            <w:ins w:id="1380"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381" w:author="Dietzel, Ranae N [AGRON]" w:date="2017-06-13T13:31:00Z"/>
                <w:szCs w:val="20"/>
              </w:rPr>
            </w:pPr>
            <w:ins w:id="1382"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383" w:author="Dietzel, Ranae N [AGRON]" w:date="2017-06-13T13:31:00Z"/>
                <w:szCs w:val="20"/>
              </w:rPr>
            </w:pPr>
            <w:ins w:id="1384"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385" w:author="Dietzel, Ranae N [AGRON]" w:date="2017-06-13T13:31:00Z"/>
                <w:szCs w:val="20"/>
              </w:rPr>
            </w:pPr>
            <w:ins w:id="1386"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387" w:author="Dietzel, Ranae N [AGRON]" w:date="2017-06-13T13:31:00Z"/>
                <w:szCs w:val="20"/>
              </w:rPr>
            </w:pPr>
            <w:ins w:id="1388" w:author="Dietzel, Ranae N [AGRON]" w:date="2017-06-13T13:31:00Z">
              <w:r w:rsidRPr="00B901D7">
                <w:rPr>
                  <w:szCs w:val="20"/>
                </w:rPr>
                <w:t>B</w:t>
              </w:r>
            </w:ins>
          </w:p>
        </w:tc>
      </w:tr>
      <w:tr w:rsidR="00513FDC" w:rsidRPr="00CE3A2F" w14:paraId="22968510" w14:textId="77777777" w:rsidTr="00A70798">
        <w:trPr>
          <w:trHeight w:val="288"/>
          <w:jc w:val="center"/>
          <w:ins w:id="1389"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390"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391" w:author="Dietzel, Ranae N [AGRON]" w:date="2017-06-13T13:31:00Z"/>
                <w:szCs w:val="20"/>
              </w:rPr>
            </w:pPr>
            <w:ins w:id="1392"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393" w:author="Dietzel, Ranae N [AGRON]" w:date="2017-06-13T13:31:00Z"/>
                <w:szCs w:val="20"/>
              </w:rPr>
            </w:pPr>
            <w:ins w:id="1394"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395" w:author="Dietzel, Ranae N [AGRON]" w:date="2017-06-13T13:31:00Z"/>
                <w:szCs w:val="20"/>
              </w:rPr>
            </w:pPr>
            <w:ins w:id="1396"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397" w:author="Dietzel, Ranae N [AGRON]" w:date="2017-06-13T13:31:00Z"/>
                <w:szCs w:val="20"/>
              </w:rPr>
            </w:pPr>
            <w:ins w:id="1398"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399" w:author="Dietzel, Ranae N [AGRON]" w:date="2017-06-13T13:31:00Z"/>
                <w:szCs w:val="20"/>
              </w:rPr>
            </w:pPr>
            <w:ins w:id="1400"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401" w:author="Dietzel, Ranae N [AGRON]" w:date="2017-06-13T13:31:00Z"/>
                <w:szCs w:val="20"/>
              </w:rPr>
            </w:pPr>
            <w:ins w:id="1402"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403" w:author="Dietzel, Ranae N [AGRON]" w:date="2017-06-13T13:31:00Z"/>
                <w:szCs w:val="20"/>
              </w:rPr>
            </w:pPr>
            <w:ins w:id="1404"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05" w:author="Dietzel, Ranae N [AGRON]" w:date="2017-06-13T13:31:00Z"/>
                <w:szCs w:val="20"/>
              </w:rPr>
            </w:pPr>
            <w:ins w:id="1406"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07" w:author="Dietzel, Ranae N [AGRON]" w:date="2017-06-13T13:31:00Z"/>
                <w:szCs w:val="20"/>
              </w:rPr>
            </w:pPr>
            <w:ins w:id="1408"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09" w:author="Dietzel, Ranae N [AGRON]" w:date="2017-06-13T13:31:00Z"/>
                <w:szCs w:val="20"/>
              </w:rPr>
            </w:pPr>
            <w:ins w:id="1410" w:author="Dietzel, Ranae N [AGRON]" w:date="2017-06-13T13:31:00Z">
              <w:r w:rsidRPr="00B901D7">
                <w:rPr>
                  <w:szCs w:val="20"/>
                </w:rPr>
                <w:t>A</w:t>
              </w:r>
            </w:ins>
          </w:p>
        </w:tc>
      </w:tr>
      <w:tr w:rsidR="00513FDC" w:rsidRPr="00CE3A2F" w14:paraId="2EF5509D" w14:textId="77777777" w:rsidTr="00A70798">
        <w:trPr>
          <w:trHeight w:val="288"/>
          <w:jc w:val="center"/>
          <w:ins w:id="1411"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12" w:author="Dietzel, Ranae N [AGRON]" w:date="2017-06-13T13:31:00Z"/>
                <w:szCs w:val="20"/>
              </w:rPr>
            </w:pPr>
            <w:ins w:id="1413"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14" w:author="Dietzel, Ranae N [AGRON]" w:date="2017-06-13T13:31:00Z"/>
                <w:szCs w:val="20"/>
              </w:rPr>
            </w:pPr>
            <w:ins w:id="1415"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16" w:author="Dietzel, Ranae N [AGRON]" w:date="2017-06-13T13:31:00Z"/>
                <w:szCs w:val="20"/>
              </w:rPr>
            </w:pPr>
            <w:ins w:id="1417"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18" w:author="Dietzel, Ranae N [AGRON]" w:date="2017-06-13T13:31:00Z"/>
                <w:szCs w:val="20"/>
              </w:rPr>
            </w:pPr>
            <w:ins w:id="1419"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20" w:author="Dietzel, Ranae N [AGRON]" w:date="2017-06-13T13:31:00Z"/>
                <w:szCs w:val="20"/>
              </w:rPr>
            </w:pPr>
            <w:ins w:id="1421"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22" w:author="Dietzel, Ranae N [AGRON]" w:date="2017-06-13T13:31:00Z"/>
                <w:szCs w:val="20"/>
              </w:rPr>
            </w:pPr>
            <w:ins w:id="1423"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24" w:author="Dietzel, Ranae N [AGRON]" w:date="2017-06-13T13:31:00Z"/>
                <w:szCs w:val="20"/>
              </w:rPr>
            </w:pPr>
            <w:ins w:id="1425"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26" w:author="Dietzel, Ranae N [AGRON]" w:date="2017-06-13T13:31:00Z"/>
                <w:szCs w:val="20"/>
              </w:rPr>
            </w:pPr>
            <w:ins w:id="1427"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28" w:author="Dietzel, Ranae N [AGRON]" w:date="2017-06-13T13:31:00Z"/>
                <w:szCs w:val="20"/>
              </w:rPr>
            </w:pPr>
            <w:ins w:id="1429"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30" w:author="Dietzel, Ranae N [AGRON]" w:date="2017-06-13T13:31:00Z"/>
                <w:szCs w:val="20"/>
              </w:rPr>
            </w:pPr>
            <w:ins w:id="1431"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32" w:author="Dietzel, Ranae N [AGRON]" w:date="2017-06-13T13:31:00Z"/>
                <w:szCs w:val="20"/>
              </w:rPr>
            </w:pPr>
            <w:ins w:id="1433" w:author="Dietzel, Ranae N [AGRON]" w:date="2017-06-13T13:31:00Z">
              <w:r w:rsidRPr="00B901D7">
                <w:rPr>
                  <w:szCs w:val="20"/>
                </w:rPr>
                <w:t>A</w:t>
              </w:r>
            </w:ins>
          </w:p>
        </w:tc>
      </w:tr>
      <w:tr w:rsidR="00513FDC" w:rsidRPr="00CE3A2F" w14:paraId="070C97D6" w14:textId="77777777" w:rsidTr="00A70798">
        <w:trPr>
          <w:trHeight w:val="288"/>
          <w:jc w:val="center"/>
          <w:ins w:id="1434"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35"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36" w:author="Dietzel, Ranae N [AGRON]" w:date="2017-06-13T13:31:00Z"/>
                <w:szCs w:val="20"/>
              </w:rPr>
            </w:pPr>
            <w:ins w:id="1437"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38" w:author="Dietzel, Ranae N [AGRON]" w:date="2017-06-13T13:31:00Z"/>
                <w:szCs w:val="20"/>
              </w:rPr>
            </w:pPr>
            <w:ins w:id="1439"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40" w:author="Dietzel, Ranae N [AGRON]" w:date="2017-06-13T13:31:00Z"/>
                <w:szCs w:val="20"/>
              </w:rPr>
            </w:pPr>
            <w:ins w:id="1441"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42" w:author="Dietzel, Ranae N [AGRON]" w:date="2017-06-13T13:31:00Z"/>
                <w:szCs w:val="20"/>
              </w:rPr>
            </w:pPr>
            <w:ins w:id="1443"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44" w:author="Dietzel, Ranae N [AGRON]" w:date="2017-06-13T13:31:00Z"/>
                <w:szCs w:val="20"/>
              </w:rPr>
            </w:pPr>
            <w:ins w:id="1445"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46" w:author="Dietzel, Ranae N [AGRON]" w:date="2017-06-13T13:31:00Z"/>
                <w:szCs w:val="20"/>
              </w:rPr>
            </w:pPr>
            <w:ins w:id="1447"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48" w:author="Dietzel, Ranae N [AGRON]" w:date="2017-06-13T13:31:00Z"/>
                <w:szCs w:val="20"/>
              </w:rPr>
            </w:pPr>
            <w:ins w:id="1449"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450" w:author="Dietzel, Ranae N [AGRON]" w:date="2017-06-13T13:31:00Z"/>
                <w:szCs w:val="20"/>
              </w:rPr>
            </w:pPr>
            <w:ins w:id="1451"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452" w:author="Dietzel, Ranae N [AGRON]" w:date="2017-06-13T13:31:00Z"/>
                <w:szCs w:val="20"/>
              </w:rPr>
            </w:pPr>
            <w:ins w:id="1453"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454" w:author="Dietzel, Ranae N [AGRON]" w:date="2017-06-13T13:31:00Z"/>
                <w:szCs w:val="20"/>
              </w:rPr>
            </w:pPr>
            <w:ins w:id="1455" w:author="Dietzel, Ranae N [AGRON]" w:date="2017-06-13T13:31:00Z">
              <w:r w:rsidRPr="00B901D7">
                <w:rPr>
                  <w:szCs w:val="20"/>
                </w:rPr>
                <w:t>A</w:t>
              </w:r>
            </w:ins>
          </w:p>
        </w:tc>
      </w:tr>
      <w:tr w:rsidR="00513FDC" w:rsidRPr="00CE3A2F" w14:paraId="2EE0FCB2" w14:textId="77777777" w:rsidTr="00A70798">
        <w:trPr>
          <w:trHeight w:val="288"/>
          <w:jc w:val="center"/>
          <w:ins w:id="1456"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457"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458" w:author="Dietzel, Ranae N [AGRON]" w:date="2017-06-13T13:31:00Z"/>
                <w:szCs w:val="20"/>
              </w:rPr>
            </w:pPr>
            <w:ins w:id="1459"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460" w:author="Dietzel, Ranae N [AGRON]" w:date="2017-06-13T13:31:00Z"/>
                <w:szCs w:val="20"/>
              </w:rPr>
            </w:pPr>
            <w:ins w:id="1461"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462" w:author="Dietzel, Ranae N [AGRON]" w:date="2017-06-13T13:31:00Z"/>
                <w:szCs w:val="20"/>
              </w:rPr>
            </w:pPr>
            <w:ins w:id="1463"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464" w:author="Dietzel, Ranae N [AGRON]" w:date="2017-06-13T13:31:00Z"/>
                <w:szCs w:val="20"/>
              </w:rPr>
            </w:pPr>
            <w:ins w:id="1465"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466" w:author="Dietzel, Ranae N [AGRON]" w:date="2017-06-13T13:31:00Z"/>
                <w:szCs w:val="20"/>
              </w:rPr>
            </w:pPr>
            <w:ins w:id="1467"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468" w:author="Dietzel, Ranae N [AGRON]" w:date="2017-06-13T13:31:00Z"/>
                <w:szCs w:val="20"/>
              </w:rPr>
            </w:pPr>
            <w:ins w:id="1469"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470" w:author="Dietzel, Ranae N [AGRON]" w:date="2017-06-13T13:31:00Z"/>
                <w:szCs w:val="20"/>
              </w:rPr>
            </w:pPr>
            <w:ins w:id="1471"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472" w:author="Dietzel, Ranae N [AGRON]" w:date="2017-06-13T13:31:00Z"/>
                <w:szCs w:val="20"/>
              </w:rPr>
            </w:pPr>
            <w:ins w:id="1473"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474" w:author="Dietzel, Ranae N [AGRON]" w:date="2017-06-13T13:31:00Z"/>
                <w:szCs w:val="20"/>
              </w:rPr>
            </w:pPr>
            <w:ins w:id="1475"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476" w:author="Dietzel, Ranae N [AGRON]" w:date="2017-06-13T13:31:00Z"/>
                <w:szCs w:val="20"/>
              </w:rPr>
            </w:pPr>
            <w:ins w:id="1477" w:author="Dietzel, Ranae N [AGRON]" w:date="2017-06-13T13:31:00Z">
              <w:r w:rsidRPr="00B901D7">
                <w:rPr>
                  <w:szCs w:val="20"/>
                </w:rPr>
                <w:t>A</w:t>
              </w:r>
            </w:ins>
          </w:p>
        </w:tc>
      </w:tr>
      <w:tr w:rsidR="00513FDC" w:rsidRPr="00CE3A2F" w14:paraId="2432D807" w14:textId="77777777" w:rsidTr="00A70798">
        <w:trPr>
          <w:trHeight w:val="288"/>
          <w:jc w:val="center"/>
          <w:ins w:id="1478"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479"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480" w:author="Dietzel, Ranae N [AGRON]" w:date="2017-06-13T13:31:00Z"/>
                <w:szCs w:val="20"/>
              </w:rPr>
            </w:pPr>
            <w:ins w:id="1481"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482" w:author="Dietzel, Ranae N [AGRON]" w:date="2017-06-13T13:31:00Z"/>
                <w:szCs w:val="20"/>
              </w:rPr>
            </w:pPr>
            <w:ins w:id="1483"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484" w:author="Dietzel, Ranae N [AGRON]" w:date="2017-06-13T13:31:00Z"/>
                <w:szCs w:val="20"/>
              </w:rPr>
            </w:pPr>
            <w:ins w:id="1485"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486" w:author="Dietzel, Ranae N [AGRON]" w:date="2017-06-13T13:31:00Z"/>
                <w:szCs w:val="20"/>
              </w:rPr>
            </w:pPr>
            <w:ins w:id="1487"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488" w:author="Dietzel, Ranae N [AGRON]" w:date="2017-06-13T13:31:00Z"/>
                <w:szCs w:val="20"/>
              </w:rPr>
            </w:pPr>
            <w:ins w:id="1489"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490" w:author="Dietzel, Ranae N [AGRON]" w:date="2017-06-13T13:31:00Z"/>
                <w:szCs w:val="20"/>
              </w:rPr>
            </w:pPr>
            <w:ins w:id="1491"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492" w:author="Dietzel, Ranae N [AGRON]" w:date="2017-06-13T13:31:00Z"/>
                <w:szCs w:val="20"/>
              </w:rPr>
            </w:pPr>
            <w:ins w:id="1493"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494" w:author="Dietzel, Ranae N [AGRON]" w:date="2017-06-13T13:31:00Z"/>
                <w:szCs w:val="20"/>
              </w:rPr>
            </w:pPr>
            <w:ins w:id="1495"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496" w:author="Dietzel, Ranae N [AGRON]" w:date="2017-06-13T13:31:00Z"/>
                <w:szCs w:val="20"/>
              </w:rPr>
            </w:pPr>
            <w:ins w:id="1497"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498" w:author="Dietzel, Ranae N [AGRON]" w:date="2017-06-13T13:31:00Z"/>
                <w:szCs w:val="20"/>
              </w:rPr>
            </w:pPr>
            <w:ins w:id="1499" w:author="Dietzel, Ranae N [AGRON]" w:date="2017-06-13T13:31:00Z">
              <w:r w:rsidRPr="00B901D7">
                <w:rPr>
                  <w:szCs w:val="20"/>
                </w:rPr>
                <w:t>C</w:t>
              </w:r>
            </w:ins>
          </w:p>
        </w:tc>
      </w:tr>
      <w:tr w:rsidR="00513FDC" w:rsidRPr="00CE3A2F" w14:paraId="60F000EF" w14:textId="77777777" w:rsidTr="00A70798">
        <w:trPr>
          <w:trHeight w:val="300"/>
          <w:jc w:val="center"/>
          <w:ins w:id="1500"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501"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502" w:author="Dietzel, Ranae N [AGRON]" w:date="2017-06-13T13:31:00Z"/>
                <w:szCs w:val="20"/>
              </w:rPr>
            </w:pPr>
            <w:ins w:id="1503"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04" w:author="Dietzel, Ranae N [AGRON]" w:date="2017-06-13T13:31:00Z"/>
                <w:szCs w:val="20"/>
              </w:rPr>
            </w:pPr>
            <w:ins w:id="1505"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06" w:author="Dietzel, Ranae N [AGRON]" w:date="2017-06-13T13:31:00Z"/>
                <w:szCs w:val="20"/>
              </w:rPr>
            </w:pPr>
            <w:ins w:id="1507"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08" w:author="Dietzel, Ranae N [AGRON]" w:date="2017-06-13T13:31:00Z"/>
                <w:szCs w:val="20"/>
              </w:rPr>
            </w:pPr>
            <w:ins w:id="1509"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10" w:author="Dietzel, Ranae N [AGRON]" w:date="2017-06-13T13:31:00Z"/>
                <w:szCs w:val="20"/>
              </w:rPr>
            </w:pPr>
            <w:ins w:id="1511"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12" w:author="Dietzel, Ranae N [AGRON]" w:date="2017-06-13T13:31:00Z"/>
                <w:szCs w:val="20"/>
              </w:rPr>
            </w:pPr>
            <w:ins w:id="1513"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14" w:author="Dietzel, Ranae N [AGRON]" w:date="2017-06-13T13:31:00Z"/>
                <w:szCs w:val="20"/>
              </w:rPr>
            </w:pPr>
            <w:ins w:id="1515"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16" w:author="Dietzel, Ranae N [AGRON]" w:date="2017-06-13T13:31:00Z"/>
                <w:szCs w:val="20"/>
              </w:rPr>
            </w:pPr>
            <w:ins w:id="1517"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18" w:author="Dietzel, Ranae N [AGRON]" w:date="2017-06-13T13:31:00Z"/>
                <w:szCs w:val="20"/>
              </w:rPr>
            </w:pPr>
            <w:ins w:id="1519"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20" w:author="Dietzel, Ranae N [AGRON]" w:date="2017-06-13T13:31:00Z"/>
                <w:szCs w:val="20"/>
              </w:rPr>
            </w:pPr>
            <w:ins w:id="1521"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xml:space="preserve">, M.: Major contribution of roots to soil carbon storage inferred from maize cultivated soils, Soil Biology </w:t>
      </w:r>
      <w:proofErr w:type="gramStart"/>
      <w:r w:rsidRPr="00AE3B56">
        <w:rPr>
          <w:sz w:val="20"/>
          <w:szCs w:val="20"/>
        </w:rPr>
        <w:t>and</w:t>
      </w:r>
      <w:proofErr w:type="gramEnd"/>
      <w:r w:rsidRPr="00AE3B56">
        <w:rPr>
          <w:sz w:val="20"/>
          <w:szCs w:val="20"/>
        </w:rPr>
        <w:t xml:space="preserve">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lastRenderedPageBreak/>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2190F" w14:textId="77777777" w:rsidR="006943F1" w:rsidRDefault="006943F1" w:rsidP="006D0C96">
      <w:pPr>
        <w:spacing w:line="240" w:lineRule="auto"/>
      </w:pPr>
      <w:r>
        <w:separator/>
      </w:r>
    </w:p>
  </w:endnote>
  <w:endnote w:type="continuationSeparator" w:id="0">
    <w:p w14:paraId="03F59751" w14:textId="77777777" w:rsidR="006943F1" w:rsidRDefault="006943F1"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4C081591" w:rsidR="00A70798" w:rsidRDefault="00A70798">
        <w:pPr>
          <w:pStyle w:val="Footer"/>
          <w:jc w:val="center"/>
        </w:pPr>
        <w:r>
          <w:fldChar w:fldCharType="begin"/>
        </w:r>
        <w:r>
          <w:instrText xml:space="preserve"> PAGE   \* MERGEFORMAT </w:instrText>
        </w:r>
        <w:r>
          <w:fldChar w:fldCharType="separate"/>
        </w:r>
        <w:r w:rsidR="00971CB0">
          <w:rPr>
            <w:noProof/>
          </w:rPr>
          <w:t>20</w:t>
        </w:r>
        <w:r>
          <w:rPr>
            <w:noProof/>
          </w:rPr>
          <w:fldChar w:fldCharType="end"/>
        </w:r>
      </w:p>
    </w:sdtContent>
  </w:sdt>
  <w:p w14:paraId="3669A038" w14:textId="77777777" w:rsidR="00A70798" w:rsidRDefault="00A70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8E754" w14:textId="77777777" w:rsidR="006943F1" w:rsidRDefault="006943F1" w:rsidP="006D0C96">
      <w:pPr>
        <w:spacing w:line="240" w:lineRule="auto"/>
      </w:pPr>
      <w:r>
        <w:separator/>
      </w:r>
    </w:p>
  </w:footnote>
  <w:footnote w:type="continuationSeparator" w:id="0">
    <w:p w14:paraId="0A862EAC" w14:textId="77777777" w:rsidR="006943F1" w:rsidRDefault="006943F1"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7132B"/>
    <w:rsid w:val="00183331"/>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13FDC"/>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71CB0"/>
    <w:rsid w:val="009A4D11"/>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F5A59-C7B2-4BE8-BABA-175C99E3C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49</TotalTime>
  <Pages>20</Pages>
  <Words>7002</Words>
  <Characters>3991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0</cp:revision>
  <cp:lastPrinted>2017-02-24T16:25:00Z</cp:lastPrinted>
  <dcterms:created xsi:type="dcterms:W3CDTF">2017-06-12T18:51:00Z</dcterms:created>
  <dcterms:modified xsi:type="dcterms:W3CDTF">2017-06-13T20:33:00Z</dcterms:modified>
</cp:coreProperties>
</file>